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21642" w14:textId="2443DDC9" w:rsidR="00402B84" w:rsidRDefault="00AD7DCB" w:rsidP="00AD7DCB">
      <w:pPr>
        <w:pStyle w:val="Heading1"/>
      </w:pPr>
      <w:r>
        <w:t>Entry: 01/07/2021</w:t>
      </w:r>
    </w:p>
    <w:p w14:paraId="3D7B5847" w14:textId="1716C577" w:rsidR="004F77A5" w:rsidRDefault="004F77A5" w:rsidP="004F77A5">
      <w:pPr>
        <w:pStyle w:val="Heading1"/>
      </w:pPr>
      <w:r>
        <w:t>Outline</w:t>
      </w:r>
    </w:p>
    <w:p w14:paraId="2211AE9E" w14:textId="6CC97C7F" w:rsidR="004F77A5" w:rsidRDefault="004F77A5" w:rsidP="004F77A5">
      <w:pPr>
        <w:pStyle w:val="Heading2"/>
      </w:pPr>
      <w:r>
        <w:t>Goal:</w:t>
      </w:r>
      <w:r>
        <w:br/>
        <w:t xml:space="preserve">To keep a hinged panel vertical (perpendicular to the ground). </w:t>
      </w:r>
    </w:p>
    <w:p w14:paraId="01A93D6D" w14:textId="77777777" w:rsidR="004F77A5" w:rsidRDefault="004F77A5" w:rsidP="004F77A5">
      <w:pPr>
        <w:pStyle w:val="NoSpacing"/>
      </w:pPr>
      <w:r>
        <w:t xml:space="preserve">The initial conditions will be: </w:t>
      </w:r>
    </w:p>
    <w:p w14:paraId="4E86EFA4" w14:textId="5C0F5C18" w:rsidR="004F77A5" w:rsidRDefault="004F77A5" w:rsidP="004F77A5">
      <w:pPr>
        <w:pStyle w:val="NoSpacing"/>
        <w:numPr>
          <w:ilvl w:val="0"/>
          <w:numId w:val="1"/>
        </w:numPr>
      </w:pPr>
      <w:r>
        <w:t>start from a vertical position, and remain vertical upon impulse disturbance</w:t>
      </w:r>
    </w:p>
    <w:p w14:paraId="544CE779" w14:textId="4D1D547D" w:rsidR="004F77A5" w:rsidRDefault="004F77A5" w:rsidP="004F77A5">
      <w:pPr>
        <w:pStyle w:val="NoSpacing"/>
        <w:numPr>
          <w:ilvl w:val="0"/>
          <w:numId w:val="1"/>
        </w:numPr>
      </w:pPr>
      <w:r>
        <w:t>start from a small angle, and return to a vertical position</w:t>
      </w:r>
    </w:p>
    <w:p w14:paraId="793F2C94" w14:textId="079E1C8F" w:rsidR="004F77A5" w:rsidRDefault="004F77A5" w:rsidP="004F77A5">
      <w:pPr>
        <w:pStyle w:val="NoSpacing"/>
      </w:pPr>
    </w:p>
    <w:p w14:paraId="57BA57EA" w14:textId="475E05A0" w:rsidR="004F77A5" w:rsidRDefault="004F77A5" w:rsidP="004F77A5">
      <w:pPr>
        <w:pStyle w:val="Heading2"/>
      </w:pPr>
      <w:r>
        <w:t>Component of the System:</w:t>
      </w:r>
    </w:p>
    <w:p w14:paraId="7C3BCDB6" w14:textId="52A5F906" w:rsidR="004F77A5" w:rsidRDefault="004F77A5" w:rsidP="004F77A5">
      <w:pPr>
        <w:pStyle w:val="NoSpacing"/>
      </w:pPr>
      <w:r>
        <w:t xml:space="preserve">Motor: it will be used to produce a torque to counter any disturbance on the hinged panel, and return the panel to </w:t>
      </w:r>
      <w:proofErr w:type="spellStart"/>
      <w:proofErr w:type="gramStart"/>
      <w:r>
        <w:t>a</w:t>
      </w:r>
      <w:proofErr w:type="spellEnd"/>
      <w:proofErr w:type="gramEnd"/>
      <w:r>
        <w:t xml:space="preserve"> equilibrium position. A fly wheel might be used to ensure the motor can provide larger torque for a longer </w:t>
      </w:r>
      <w:proofErr w:type="spellStart"/>
      <w:r>
        <w:t>priod</w:t>
      </w:r>
      <w:proofErr w:type="spellEnd"/>
      <w:r>
        <w:t xml:space="preserve"> of time.</w:t>
      </w:r>
    </w:p>
    <w:p w14:paraId="444F3864" w14:textId="2E332CAC" w:rsidR="004F77A5" w:rsidRDefault="004F77A5" w:rsidP="004F77A5">
      <w:pPr>
        <w:pStyle w:val="NoSpacing"/>
      </w:pPr>
    </w:p>
    <w:p w14:paraId="7C457BE0" w14:textId="0ED2C7B2" w:rsidR="004F77A5" w:rsidRDefault="004F77A5" w:rsidP="004F77A5">
      <w:pPr>
        <w:pStyle w:val="NoSpacing"/>
      </w:pPr>
      <w:r>
        <w:t xml:space="preserve">Accelerometer: it will be </w:t>
      </w:r>
      <w:proofErr w:type="spellStart"/>
      <w:proofErr w:type="gramStart"/>
      <w:r>
        <w:t>use</w:t>
      </w:r>
      <w:proofErr w:type="spellEnd"/>
      <w:proofErr w:type="gramEnd"/>
      <w:r>
        <w:t xml:space="preserve"> to measure the angle of the hinged panel relative to the ground</w:t>
      </w:r>
    </w:p>
    <w:p w14:paraId="45844429" w14:textId="7E37B4D4" w:rsidR="004F77A5" w:rsidRDefault="004F77A5" w:rsidP="004F77A5">
      <w:pPr>
        <w:pStyle w:val="NoSpacing"/>
      </w:pPr>
    </w:p>
    <w:p w14:paraId="3A212459" w14:textId="4743B9D3" w:rsidR="004F77A5" w:rsidRDefault="004F77A5" w:rsidP="004F77A5">
      <w:pPr>
        <w:pStyle w:val="NoSpacing"/>
      </w:pPr>
      <w:r>
        <w:t>PID controller: it will be used to determine the terminal voltage of the motor/set the amount of torque on the motor.</w:t>
      </w:r>
    </w:p>
    <w:p w14:paraId="0C3CBC68" w14:textId="111492B6" w:rsidR="004F77A5" w:rsidRDefault="004F77A5" w:rsidP="004F77A5">
      <w:pPr>
        <w:pStyle w:val="NoSpacing"/>
      </w:pPr>
    </w:p>
    <w:p w14:paraId="5D4D1B0B" w14:textId="2B90555F" w:rsidR="004F77A5" w:rsidRDefault="004F77A5" w:rsidP="004F77A5">
      <w:pPr>
        <w:pStyle w:val="NoSpacing"/>
      </w:pPr>
      <w:r>
        <w:t>Plant: a hinged panel fix to a surface.</w:t>
      </w:r>
    </w:p>
    <w:p w14:paraId="5B27E238" w14:textId="77777777" w:rsidR="00BC2E7E" w:rsidRDefault="00BC2E7E" w:rsidP="004F77A5">
      <w:pPr>
        <w:pStyle w:val="NoSpacing"/>
      </w:pPr>
    </w:p>
    <w:p w14:paraId="19B25837" w14:textId="177D2802" w:rsidR="00BC2E7E" w:rsidRDefault="00BC2E7E" w:rsidP="00BC2E7E">
      <w:pPr>
        <w:pStyle w:val="Heading2"/>
      </w:pPr>
      <w:r>
        <w:t>To-Do list</w:t>
      </w:r>
    </w:p>
    <w:p w14:paraId="36A9CFA9" w14:textId="47F5CE8D" w:rsidR="00BC2E7E" w:rsidRDefault="00BC2E7E" w:rsidP="00BC2E7E">
      <w:r>
        <w:t>A Simulink simulation would be carried out to test the various gain for the PID controller before parts arrive for the simulation</w:t>
      </w:r>
    </w:p>
    <w:p w14:paraId="3C01C9DE" w14:textId="41426DC8" w:rsidR="00BC2E7E" w:rsidRDefault="00BC2E7E" w:rsidP="00BC2E7E">
      <w:r>
        <w:t>Analytical analysis would be carried out to deter the PID gains and the stability of the system</w:t>
      </w:r>
    </w:p>
    <w:p w14:paraId="44AF7289" w14:textId="7E3BB3FF" w:rsidR="004F77A5" w:rsidRDefault="00BC2E7E" w:rsidP="00BC2E7E">
      <w:r>
        <w:t>Build the device</w:t>
      </w:r>
    </w:p>
    <w:p w14:paraId="4CDB367A" w14:textId="225AEBAA" w:rsidR="004F77A5" w:rsidRDefault="004F77A5" w:rsidP="004F77A5">
      <w:pPr>
        <w:pStyle w:val="Heading1"/>
      </w:pPr>
      <w:r>
        <w:t>Modelling</w:t>
      </w:r>
    </w:p>
    <w:p w14:paraId="150F8E42" w14:textId="6F0337AC" w:rsidR="004F77A5" w:rsidRDefault="004F77A5" w:rsidP="004F77A5">
      <w:pPr>
        <w:pStyle w:val="Heading2"/>
      </w:pPr>
      <w:r>
        <w:t>Plant</w:t>
      </w:r>
    </w:p>
    <w:p w14:paraId="3118CAEC" w14:textId="488363AD" w:rsidR="004F77A5" w:rsidRDefault="004F77A5" w:rsidP="004F77A5">
      <w:r w:rsidRPr="004F77A5">
        <w:rPr>
          <w:noProof/>
        </w:rPr>
        <w:drawing>
          <wp:inline distT="0" distB="0" distL="0" distR="0" wp14:anchorId="227732BA" wp14:editId="10F600A5">
            <wp:extent cx="1916264" cy="111035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40596" cy="1124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3C45A" w14:textId="01792AD3" w:rsidR="0027460B" w:rsidRDefault="0027460B" w:rsidP="004F77A5">
      <w:proofErr w:type="spellStart"/>
      <w:r>
        <w:t>Calcualte</w:t>
      </w:r>
      <w:proofErr w:type="spellEnd"/>
      <w:r>
        <w:t xml:space="preserve"> the torque on the system around the hinged point</w:t>
      </w:r>
    </w:p>
    <w:p w14:paraId="5E9C021A" w14:textId="62C63CF0" w:rsidR="0027460B" w:rsidRDefault="0027460B" w:rsidP="0027460B">
      <w:pPr>
        <w:pStyle w:val="NoSpacing"/>
      </w:pPr>
      <w:r>
        <w:t>Where:</w:t>
      </w:r>
    </w:p>
    <w:p w14:paraId="6A1CA3FE" w14:textId="74164B26" w:rsidR="0027460B" w:rsidRDefault="0027460B" w:rsidP="0027460B">
      <w:pPr>
        <w:pStyle w:val="NoSpacing"/>
      </w:pPr>
      <w:proofErr w:type="spellStart"/>
      <w:proofErr w:type="gramStart"/>
      <w:r>
        <w:t>T</w:t>
      </w:r>
      <w:r>
        <w:softHyphen/>
      </w:r>
      <w:r>
        <w:rPr>
          <w:vertAlign w:val="subscript"/>
        </w:rPr>
        <w:t>plant</w:t>
      </w:r>
      <w:proofErr w:type="spellEnd"/>
      <w:r>
        <w:t xml:space="preserve"> :</w:t>
      </w:r>
      <w:proofErr w:type="gramEnd"/>
      <w:r>
        <w:t xml:space="preserve"> the total </w:t>
      </w:r>
      <w:proofErr w:type="spellStart"/>
      <w:r>
        <w:t>troque</w:t>
      </w:r>
      <w:proofErr w:type="spellEnd"/>
      <w:r>
        <w:t xml:space="preserve"> applied to the plant around the hinge </w:t>
      </w:r>
      <w:proofErr w:type="spellStart"/>
      <w:r>
        <w:t>dpoint</w:t>
      </w:r>
      <w:proofErr w:type="spellEnd"/>
    </w:p>
    <w:p w14:paraId="164DF91A" w14:textId="5643C1DE" w:rsidR="0027460B" w:rsidRDefault="0027460B" w:rsidP="0027460B">
      <w:pPr>
        <w:pStyle w:val="NoSpacing"/>
      </w:pPr>
      <w:proofErr w:type="spellStart"/>
      <w:r>
        <w:t>m</w:t>
      </w:r>
      <w:r>
        <w:rPr>
          <w:vertAlign w:val="subscript"/>
        </w:rPr>
        <w:t>plant</w:t>
      </w:r>
      <w:proofErr w:type="spellEnd"/>
      <w:r>
        <w:t>: is the total mass of the plant</w:t>
      </w:r>
    </w:p>
    <w:p w14:paraId="007153B2" w14:textId="3182B673" w:rsidR="0027460B" w:rsidRDefault="0027460B" w:rsidP="0027460B">
      <w:pPr>
        <w:pStyle w:val="NoSpacing"/>
      </w:pPr>
      <w:r>
        <w:t>X</w:t>
      </w:r>
      <w:r>
        <w:rPr>
          <w:vertAlign w:val="subscript"/>
        </w:rPr>
        <w:t>plant.COM</w:t>
      </w:r>
      <w:r>
        <w:t xml:space="preserve">: is the distance from the hinged point to </w:t>
      </w:r>
      <w:proofErr w:type="spellStart"/>
      <w:proofErr w:type="gramStart"/>
      <w:r>
        <w:t>he</w:t>
      </w:r>
      <w:proofErr w:type="spellEnd"/>
      <w:proofErr w:type="gramEnd"/>
      <w:r>
        <w:t xml:space="preserve"> </w:t>
      </w:r>
      <w:proofErr w:type="spellStart"/>
      <w:r>
        <w:t>CoM</w:t>
      </w:r>
      <w:proofErr w:type="spellEnd"/>
      <w:r>
        <w:t xml:space="preserve"> of the whole plant</w:t>
      </w:r>
    </w:p>
    <w:p w14:paraId="7E9E2EAB" w14:textId="7326BC19" w:rsidR="0027460B" w:rsidRDefault="0027460B" w:rsidP="0027460B">
      <w:pPr>
        <w:pStyle w:val="NoSpacing"/>
      </w:pPr>
      <w:r>
        <w:t>T</w:t>
      </w:r>
      <w:r>
        <w:softHyphen/>
      </w:r>
      <w:r>
        <w:rPr>
          <w:vertAlign w:val="subscript"/>
        </w:rPr>
        <w:t>m</w:t>
      </w:r>
      <w:r>
        <w:t>: is the torque applied by the motor onto the system</w:t>
      </w:r>
    </w:p>
    <w:p w14:paraId="300AEF1D" w14:textId="5112E34B" w:rsidR="0027460B" w:rsidRDefault="0027460B" w:rsidP="0027460B">
      <w:pPr>
        <w:pStyle w:val="NoSpacing"/>
      </w:pPr>
      <w:proofErr w:type="spellStart"/>
      <w:r>
        <w:t>I</w:t>
      </w:r>
      <w:r>
        <w:rPr>
          <w:vertAlign w:val="subscript"/>
        </w:rPr>
        <w:t>plant</w:t>
      </w:r>
      <w:proofErr w:type="spellEnd"/>
      <w:r>
        <w:t>: is the angular inertia of the plant</w:t>
      </w:r>
    </w:p>
    <w:p w14:paraId="39C65C6A" w14:textId="2E2957AA" w:rsidR="0027460B" w:rsidRPr="0027460B" w:rsidRDefault="0027460B" w:rsidP="0027460B">
      <w:pPr>
        <w:pStyle w:val="NoSpacing"/>
      </w:pPr>
      <w:r>
        <w:rPr>
          <w:rFonts w:cstheme="minorHAnsi"/>
        </w:rPr>
        <w:t>α</w:t>
      </w:r>
      <w:r>
        <w:rPr>
          <w:rFonts w:cstheme="minorHAnsi"/>
          <w:vertAlign w:val="subscript"/>
        </w:rPr>
        <w:t>plant</w:t>
      </w:r>
      <w:r>
        <w:rPr>
          <w:rFonts w:cstheme="minorHAnsi"/>
        </w:rPr>
        <w:t>: is the angular acceleration of the plant</w:t>
      </w:r>
    </w:p>
    <w:p w14:paraId="17C96996" w14:textId="5402C196" w:rsidR="0027460B" w:rsidRPr="0027460B" w:rsidRDefault="0027460B" w:rsidP="004F77A5">
      <m:oMathPara>
        <m:oMath>
          <m:r>
            <w:rPr>
              <w:rFonts w:ascii="Cambria Math" w:hAnsi="Cambria Math"/>
            </w:rPr>
            <w:lastRenderedPageBreak/>
            <m:t>∑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g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lant.COM</m:t>
              </m:r>
            </m:sub>
          </m:sSub>
          <m:r>
            <w:rPr>
              <w:rFonts w:ascii="Cambria Math" w:hAnsi="Cambria Math"/>
            </w:rPr>
            <m:t>×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g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lant.COM</m:t>
              </m:r>
            </m:sub>
          </m:sSub>
          <m:r>
            <w:rPr>
              <w:rFonts w:ascii="Cambria Math" w:hAnsi="Cambria Math"/>
            </w:rPr>
            <m:t>×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</m:oMath>
      </m:oMathPara>
    </w:p>
    <w:p w14:paraId="7DF8FB67" w14:textId="0EE45F6C" w:rsidR="0027460B" w:rsidRDefault="0027460B" w:rsidP="004F77A5">
      <w:r>
        <w:t xml:space="preserve">Mass and </w:t>
      </w:r>
      <w:proofErr w:type="spellStart"/>
      <w:r>
        <w:t>CoM</w:t>
      </w:r>
      <w:proofErr w:type="spellEnd"/>
      <w:r>
        <w:t xml:space="preserve"> location can be further break down:</w:t>
      </w:r>
    </w:p>
    <w:p w14:paraId="6A2D7658" w14:textId="4F157824" w:rsidR="002A04BE" w:rsidRDefault="002A04BE" w:rsidP="004F77A5">
      <w:r>
        <w:t>Where:</w:t>
      </w:r>
    </w:p>
    <w:p w14:paraId="05AED5CC" w14:textId="6658AA34" w:rsidR="002A04BE" w:rsidRDefault="002A04BE" w:rsidP="002A04BE">
      <w:pPr>
        <w:pStyle w:val="NoSpacing"/>
      </w:pPr>
      <w:proofErr w:type="spellStart"/>
      <w:r>
        <w:t>m</w:t>
      </w:r>
      <w:r>
        <w:rPr>
          <w:vertAlign w:val="subscript"/>
        </w:rPr>
        <w:t>plant</w:t>
      </w:r>
      <w:proofErr w:type="spellEnd"/>
      <w:r>
        <w:t>: mass of the entire plant</w:t>
      </w:r>
    </w:p>
    <w:p w14:paraId="728682FA" w14:textId="2039E55A" w:rsidR="002A04BE" w:rsidRPr="002A04BE" w:rsidRDefault="002A04BE" w:rsidP="002A04BE">
      <w:pPr>
        <w:pStyle w:val="NoSpacing"/>
      </w:pPr>
      <w:proofErr w:type="spellStart"/>
      <w:r>
        <w:t>m</w:t>
      </w:r>
      <w:r>
        <w:rPr>
          <w:vertAlign w:val="subscript"/>
        </w:rPr>
        <w:t>panel</w:t>
      </w:r>
      <w:proofErr w:type="spellEnd"/>
      <w:r>
        <w:t>: mass of the panel</w:t>
      </w:r>
    </w:p>
    <w:p w14:paraId="4C2EDB11" w14:textId="624EC791" w:rsidR="002A04BE" w:rsidRDefault="002A04BE" w:rsidP="002A04BE">
      <w:pPr>
        <w:pStyle w:val="NoSpacing"/>
      </w:pPr>
      <w:proofErr w:type="spellStart"/>
      <w:r>
        <w:t>m</w:t>
      </w:r>
      <w:r>
        <w:rPr>
          <w:vertAlign w:val="subscript"/>
        </w:rPr>
        <w:t>motor</w:t>
      </w:r>
      <w:proofErr w:type="spellEnd"/>
      <w:r>
        <w:t>: mass of the motor</w:t>
      </w:r>
    </w:p>
    <w:p w14:paraId="034AFBD7" w14:textId="5F1EA7E2" w:rsidR="002A04BE" w:rsidRPr="002A04BE" w:rsidRDefault="002A04BE" w:rsidP="002A04BE">
      <w:pPr>
        <w:pStyle w:val="NoSpacing"/>
      </w:pPr>
      <w:proofErr w:type="spellStart"/>
      <w:r>
        <w:t>m</w:t>
      </w:r>
      <w:r>
        <w:rPr>
          <w:vertAlign w:val="subscript"/>
        </w:rPr>
        <w:t>flywheel</w:t>
      </w:r>
      <w:proofErr w:type="spellEnd"/>
      <w:r>
        <w:t>: mass of the flywheel</w:t>
      </w:r>
    </w:p>
    <w:p w14:paraId="3F956BA1" w14:textId="77777777" w:rsidR="002A04BE" w:rsidRPr="002A04BE" w:rsidRDefault="002A04BE" w:rsidP="004F77A5"/>
    <w:p w14:paraId="212C215F" w14:textId="1025DC38" w:rsidR="0027460B" w:rsidRPr="0027460B" w:rsidRDefault="00960781" w:rsidP="004F77A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pane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flywheel</m:t>
              </m:r>
            </m:sub>
          </m:sSub>
        </m:oMath>
      </m:oMathPara>
    </w:p>
    <w:p w14:paraId="177E17C1" w14:textId="64869BE6" w:rsidR="0027460B" w:rsidRDefault="0027460B" w:rsidP="004F77A5">
      <w:r>
        <w:t xml:space="preserve">The </w:t>
      </w:r>
      <w:proofErr w:type="spellStart"/>
      <w:r>
        <w:t>CoM</w:t>
      </w:r>
      <w:proofErr w:type="spellEnd"/>
      <w:r>
        <w:t xml:space="preserve"> of the system can be calculated by the equation below:</w:t>
      </w:r>
    </w:p>
    <w:p w14:paraId="41FA1041" w14:textId="2BE03BB0" w:rsidR="002A04BE" w:rsidRDefault="002A04BE" w:rsidP="004F77A5">
      <w:r>
        <w:t>Where:</w:t>
      </w:r>
    </w:p>
    <w:p w14:paraId="545EA375" w14:textId="547D4660" w:rsidR="002A04BE" w:rsidRDefault="002A04BE" w:rsidP="004F77A5">
      <w:r>
        <w:t>X</w:t>
      </w:r>
      <w:r>
        <w:rPr>
          <w:vertAlign w:val="subscript"/>
        </w:rPr>
        <w:t>plant.CoM</w:t>
      </w:r>
      <w:r>
        <w:t xml:space="preserve">: </w:t>
      </w:r>
      <w:proofErr w:type="gramStart"/>
      <w:r>
        <w:t>the</w:t>
      </w:r>
      <w:proofErr w:type="gramEnd"/>
      <w:r>
        <w:t xml:space="preserve"> </w:t>
      </w:r>
      <w:proofErr w:type="spellStart"/>
      <w:r>
        <w:t>CoM</w:t>
      </w:r>
      <w:proofErr w:type="spellEnd"/>
      <w:r>
        <w:t xml:space="preserve"> of the plant form the hinged point</w:t>
      </w:r>
    </w:p>
    <w:p w14:paraId="7309C5EA" w14:textId="64CDAEE0" w:rsidR="002A04BE" w:rsidRDefault="002A04BE" w:rsidP="002A04BE">
      <w:r>
        <w:t>X</w:t>
      </w:r>
      <w:r>
        <w:rPr>
          <w:vertAlign w:val="subscript"/>
        </w:rPr>
        <w:t>motor.CoM</w:t>
      </w:r>
      <w:r>
        <w:t xml:space="preserve">: </w:t>
      </w:r>
      <w:proofErr w:type="gramStart"/>
      <w:r>
        <w:t>the</w:t>
      </w:r>
      <w:proofErr w:type="gramEnd"/>
      <w:r>
        <w:t xml:space="preserve"> </w:t>
      </w:r>
      <w:proofErr w:type="spellStart"/>
      <w:r>
        <w:t>CoM</w:t>
      </w:r>
      <w:proofErr w:type="spellEnd"/>
      <w:r>
        <w:t xml:space="preserve"> of the motor form the hinged point</w:t>
      </w:r>
    </w:p>
    <w:p w14:paraId="4E4CCAB8" w14:textId="77777777" w:rsidR="002A04BE" w:rsidRDefault="002A04BE" w:rsidP="004F77A5"/>
    <w:p w14:paraId="4D6B5CC4" w14:textId="6501B667" w:rsidR="002A04BE" w:rsidRPr="002A04BE" w:rsidRDefault="00960781" w:rsidP="004F77A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lant.Co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panel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panel.CoM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otor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lywheel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otor.Co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</m:den>
          </m:f>
        </m:oMath>
      </m:oMathPara>
    </w:p>
    <w:p w14:paraId="0DBF6BFB" w14:textId="43223EA9" w:rsidR="002A04BE" w:rsidRPr="0027460B" w:rsidRDefault="002A04BE" w:rsidP="004F77A5">
      <w:r>
        <w:t xml:space="preserve">The </w:t>
      </w:r>
      <w:proofErr w:type="spellStart"/>
      <w:r>
        <w:t>CoM</w:t>
      </w:r>
      <w:proofErr w:type="spellEnd"/>
      <w:r>
        <w:t xml:space="preserve"> of the plant form the hinged point can be calculated by:</w:t>
      </w:r>
    </w:p>
    <w:p w14:paraId="35DEB916" w14:textId="7F480EB6" w:rsidR="0027460B" w:rsidRDefault="002A04BE" w:rsidP="004F77A5">
      <w:r w:rsidRPr="002A04BE">
        <w:rPr>
          <w:noProof/>
        </w:rPr>
        <w:drawing>
          <wp:inline distT="0" distB="0" distL="0" distR="0" wp14:anchorId="6EF899FA" wp14:editId="4DD8552A">
            <wp:extent cx="2177445" cy="120064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02571" cy="1214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94FE3" w14:textId="0F900782" w:rsidR="002A04BE" w:rsidRDefault="002A04BE" w:rsidP="004F77A5">
      <w:r>
        <w:t xml:space="preserve">The hinged panel can be model as a rectangle with a circle in the middle, with a density of </w:t>
      </w:r>
      <w:r>
        <w:rPr>
          <w:rFonts w:cstheme="minorHAnsi"/>
        </w:rPr>
        <w:t>ρ</w:t>
      </w:r>
      <w:r>
        <w:t xml:space="preserve"> (mass per. unit area).</w:t>
      </w:r>
    </w:p>
    <w:p w14:paraId="237CCAB7" w14:textId="31EA31A3" w:rsidR="002A04BE" w:rsidRDefault="002A04BE" w:rsidP="004F77A5">
      <w:r>
        <w:t>Where:</w:t>
      </w:r>
    </w:p>
    <w:p w14:paraId="1BA9C63B" w14:textId="02CDC737" w:rsidR="002A04BE" w:rsidRDefault="005C0EA3" w:rsidP="004F77A5">
      <w:proofErr w:type="spellStart"/>
      <w:r>
        <w:rPr>
          <w:rFonts w:cstheme="minorHAnsi"/>
        </w:rPr>
        <w:t>ρ</w:t>
      </w:r>
      <w:r>
        <w:rPr>
          <w:rFonts w:cstheme="minorHAnsi"/>
          <w:vertAlign w:val="subscript"/>
        </w:rPr>
        <w:t>panel</w:t>
      </w:r>
      <w:proofErr w:type="spellEnd"/>
      <w:r w:rsidR="002A04BE">
        <w:t>: mass per unit area will be used, kg/m^2</w:t>
      </w:r>
    </w:p>
    <w:p w14:paraId="038D3A8E" w14:textId="6050ED3A" w:rsidR="002A04BE" w:rsidRDefault="002A04BE" w:rsidP="004F77A5">
      <w:r>
        <w:t>d: the diameter of the motor</w:t>
      </w:r>
    </w:p>
    <w:p w14:paraId="3DA6481F" w14:textId="208B872C" w:rsidR="002A04BE" w:rsidRDefault="002A04BE" w:rsidP="004F77A5">
      <w:r>
        <w:t>L: the length of the panel</w:t>
      </w:r>
    </w:p>
    <w:p w14:paraId="23CD703D" w14:textId="5B267815" w:rsidR="002A04BE" w:rsidRDefault="002A04BE" w:rsidP="004F77A5">
      <w:r>
        <w:t>W: the width of the panel</w:t>
      </w:r>
    </w:p>
    <w:p w14:paraId="6DD9B5BD" w14:textId="027BC8D6" w:rsidR="002A04BE" w:rsidRPr="00402B84" w:rsidRDefault="00960781" w:rsidP="004F77A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anel.Co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×L-π×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×ρ×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-π×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pane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panel</m:t>
                  </m:r>
                </m:sub>
              </m:sSub>
            </m:den>
          </m:f>
        </m:oMath>
      </m:oMathPara>
    </w:p>
    <w:p w14:paraId="00D29198" w14:textId="6392D54A" w:rsidR="00402B84" w:rsidRDefault="00402B84" w:rsidP="004F77A5">
      <w:r>
        <w:t xml:space="preserve">Therefore, the equation for the </w:t>
      </w:r>
      <w:proofErr w:type="spellStart"/>
      <w:r>
        <w:t>CoM</w:t>
      </w:r>
      <w:proofErr w:type="spellEnd"/>
      <w:r>
        <w:t xml:space="preserve"> of the plant is:</w:t>
      </w:r>
    </w:p>
    <w:p w14:paraId="1801036F" w14:textId="3278B019" w:rsidR="00402B84" w:rsidRPr="00402B84" w:rsidRDefault="00960781" w:rsidP="00402B84">
      <w:pPr>
        <w:rPr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plant.CoM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panel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W×L-π×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4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  <w:sz w:val="20"/>
                      <w:szCs w:val="20"/>
                    </w:rPr>
                    <m:t>×ρ×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-π×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panel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panel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motor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flywheel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motor.Co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plant</m:t>
                  </m:r>
                </m:sub>
              </m:sSub>
            </m:den>
          </m:f>
        </m:oMath>
      </m:oMathPara>
    </w:p>
    <w:p w14:paraId="130D6AC0" w14:textId="2142938A" w:rsidR="00402B84" w:rsidRDefault="00402B84" w:rsidP="004F77A5"/>
    <w:p w14:paraId="505CF04B" w14:textId="46BC8EF4" w:rsidR="002A04BE" w:rsidRDefault="00402B84" w:rsidP="00402B84">
      <w:pPr>
        <w:pStyle w:val="Heading2"/>
      </w:pPr>
      <w:r>
        <w:t>Motor</w:t>
      </w:r>
    </w:p>
    <w:p w14:paraId="0F5F11B0" w14:textId="77777777" w:rsidR="00402B84" w:rsidRDefault="00402B84" w:rsidP="00402B84">
      <w:r>
        <w:t>The fundamental motor dynamic equations are:</w:t>
      </w:r>
    </w:p>
    <w:p w14:paraId="6AD1B2BE" w14:textId="77777777" w:rsidR="00402B84" w:rsidRDefault="00402B84" w:rsidP="00402B84">
      <w:r>
        <w:t>Where:</w:t>
      </w:r>
    </w:p>
    <w:p w14:paraId="63441DDB" w14:textId="7B74E689" w:rsidR="00402B84" w:rsidRPr="00402B84" w:rsidRDefault="00402B84" w:rsidP="00402B84">
      <w:pPr>
        <w:pStyle w:val="NoSpacing"/>
      </w:pPr>
      <w:proofErr w:type="spellStart"/>
      <w:r>
        <w:t>T</w:t>
      </w:r>
      <w:r>
        <w:rPr>
          <w:vertAlign w:val="subscript"/>
        </w:rPr>
        <w:t>e</w:t>
      </w:r>
      <w:proofErr w:type="spellEnd"/>
      <w:r>
        <w:t>: Torque produce by the motor</w:t>
      </w:r>
    </w:p>
    <w:p w14:paraId="6934C9DF" w14:textId="369080A5" w:rsidR="00402B84" w:rsidRDefault="00402B84" w:rsidP="00402B84">
      <w:pPr>
        <w:pStyle w:val="NoSpacing"/>
      </w:pPr>
      <w:proofErr w:type="spellStart"/>
      <w:r>
        <w:t>J</w:t>
      </w:r>
      <w:r>
        <w:rPr>
          <w:vertAlign w:val="subscript"/>
        </w:rPr>
        <w:t>eq</w:t>
      </w:r>
      <w:proofErr w:type="spellEnd"/>
      <w:r>
        <w:t>: The rotational inertia as seen by the motor</w:t>
      </w:r>
    </w:p>
    <w:p w14:paraId="625ECC2D" w14:textId="323904C8" w:rsidR="00402B84" w:rsidRDefault="00402B84" w:rsidP="00402B84">
      <w:pPr>
        <w:pStyle w:val="NoSpacing"/>
      </w:pPr>
      <w:r>
        <w:rPr>
          <w:rFonts w:cstheme="minorHAnsi"/>
        </w:rPr>
        <w:t>α</w:t>
      </w:r>
      <w:r>
        <w:rPr>
          <w:vertAlign w:val="subscript"/>
        </w:rPr>
        <w:t>motor</w:t>
      </w:r>
      <w:r>
        <w:t>: angular acceleration of the motor</w:t>
      </w:r>
    </w:p>
    <w:p w14:paraId="3B1DCB1F" w14:textId="6B845DF7" w:rsidR="00402B84" w:rsidRDefault="00402B84" w:rsidP="00402B84">
      <w:pPr>
        <w:pStyle w:val="NoSpacing"/>
      </w:pPr>
      <w:proofErr w:type="spellStart"/>
      <w:r>
        <w:t>B</w:t>
      </w:r>
      <w:r>
        <w:rPr>
          <w:vertAlign w:val="subscript"/>
        </w:rPr>
        <w:t>eq</w:t>
      </w:r>
      <w:proofErr w:type="spellEnd"/>
      <w:r>
        <w:t xml:space="preserve">: motor damping </w:t>
      </w:r>
      <w:proofErr w:type="spellStart"/>
      <w:r>
        <w:t>coeffient</w:t>
      </w:r>
      <w:proofErr w:type="spellEnd"/>
    </w:p>
    <w:p w14:paraId="3169C087" w14:textId="33D43D31" w:rsidR="00402B84" w:rsidRDefault="00402B84" w:rsidP="00402B84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ω</w:t>
      </w:r>
      <w:r>
        <w:rPr>
          <w:rFonts w:cstheme="minorHAnsi"/>
          <w:vertAlign w:val="subscript"/>
        </w:rPr>
        <w:t>motor</w:t>
      </w:r>
      <w:proofErr w:type="spellEnd"/>
      <w:r>
        <w:rPr>
          <w:rFonts w:cstheme="minorHAnsi"/>
        </w:rPr>
        <w:t>: angular velocity of the motor</w:t>
      </w:r>
    </w:p>
    <w:p w14:paraId="2F5CB121" w14:textId="1A1EDA9F" w:rsidR="00402B84" w:rsidRDefault="00402B84" w:rsidP="00402B84">
      <w:pPr>
        <w:pStyle w:val="NoSpacing"/>
        <w:rPr>
          <w:rFonts w:cstheme="minorHAnsi"/>
        </w:rPr>
      </w:pPr>
      <w:r>
        <w:rPr>
          <w:rFonts w:cstheme="minorHAnsi"/>
        </w:rPr>
        <w:t>T</w:t>
      </w:r>
      <w:r>
        <w:rPr>
          <w:rFonts w:cstheme="minorHAnsi"/>
          <w:vertAlign w:val="subscript"/>
        </w:rPr>
        <w:t>L</w:t>
      </w:r>
      <w:r>
        <w:rPr>
          <w:rFonts w:cstheme="minorHAnsi"/>
        </w:rPr>
        <w:t xml:space="preserve">: </w:t>
      </w:r>
      <w:r w:rsidR="0072775E">
        <w:rPr>
          <w:rFonts w:cstheme="minorHAnsi"/>
        </w:rPr>
        <w:t>Torque loss sue to external factors</w:t>
      </w:r>
    </w:p>
    <w:p w14:paraId="2CB5C201" w14:textId="35488ED8" w:rsidR="0072775E" w:rsidRDefault="0072775E" w:rsidP="00402B84">
      <w:pPr>
        <w:pStyle w:val="NoSpacing"/>
        <w:rPr>
          <w:rFonts w:cstheme="minorHAnsi"/>
        </w:rPr>
      </w:pPr>
      <w:r>
        <w:rPr>
          <w:rFonts w:cstheme="minorHAnsi"/>
        </w:rPr>
        <w:t>V</w:t>
      </w:r>
      <w:r>
        <w:rPr>
          <w:rFonts w:cstheme="minorHAnsi"/>
          <w:vertAlign w:val="subscript"/>
        </w:rPr>
        <w:t>t</w:t>
      </w:r>
      <w:r>
        <w:rPr>
          <w:rFonts w:cstheme="minorHAnsi"/>
        </w:rPr>
        <w:t>: terminal voltage supply to the motor</w:t>
      </w:r>
    </w:p>
    <w:p w14:paraId="3B9CC923" w14:textId="43343CD6" w:rsidR="0072775E" w:rsidRDefault="0072775E" w:rsidP="00402B84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E</w:t>
      </w:r>
      <w:r>
        <w:rPr>
          <w:rFonts w:cstheme="minorHAnsi"/>
          <w:vertAlign w:val="subscript"/>
        </w:rPr>
        <w:t>a</w:t>
      </w:r>
      <w:proofErr w:type="spellEnd"/>
      <w:r>
        <w:rPr>
          <w:rFonts w:cstheme="minorHAnsi"/>
        </w:rPr>
        <w:t>: armature voltage induces by the motor</w:t>
      </w:r>
    </w:p>
    <w:p w14:paraId="149E648D" w14:textId="460EAF90" w:rsidR="0072775E" w:rsidRDefault="0072775E" w:rsidP="00402B84">
      <w:pPr>
        <w:pStyle w:val="NoSpacing"/>
        <w:rPr>
          <w:rFonts w:cstheme="minorHAnsi"/>
        </w:rPr>
      </w:pPr>
      <w:proofErr w:type="spellStart"/>
      <w:r>
        <w:rPr>
          <w:rFonts w:cstheme="minorHAnsi"/>
        </w:rPr>
        <w:t>I</w:t>
      </w:r>
      <w:r>
        <w:rPr>
          <w:rFonts w:cstheme="minorHAnsi"/>
          <w:vertAlign w:val="subscript"/>
        </w:rPr>
        <w:t>a</w:t>
      </w:r>
      <w:proofErr w:type="spellEnd"/>
      <w:r>
        <w:rPr>
          <w:rFonts w:cstheme="minorHAnsi"/>
        </w:rPr>
        <w:t>: armature current</w:t>
      </w:r>
    </w:p>
    <w:p w14:paraId="3C720EA4" w14:textId="6A6491F8" w:rsidR="0072775E" w:rsidRDefault="0072775E" w:rsidP="00402B84">
      <w:pPr>
        <w:pStyle w:val="NoSpacing"/>
        <w:rPr>
          <w:rFonts w:cstheme="minorHAnsi"/>
        </w:rPr>
      </w:pPr>
      <w:r>
        <w:rPr>
          <w:rFonts w:cstheme="minorHAnsi"/>
        </w:rPr>
        <w:t>R</w:t>
      </w:r>
      <w:r>
        <w:rPr>
          <w:rFonts w:cstheme="minorHAnsi"/>
          <w:vertAlign w:val="subscript"/>
        </w:rPr>
        <w:t>a</w:t>
      </w:r>
      <w:r>
        <w:rPr>
          <w:rFonts w:cstheme="minorHAnsi"/>
        </w:rPr>
        <w:t xml:space="preserve">: </w:t>
      </w:r>
      <w:proofErr w:type="gramStart"/>
      <w:r>
        <w:rPr>
          <w:rFonts w:cstheme="minorHAnsi"/>
        </w:rPr>
        <w:t>armature  resistance</w:t>
      </w:r>
      <w:proofErr w:type="gramEnd"/>
    </w:p>
    <w:p w14:paraId="2F40C9BC" w14:textId="33FD3725" w:rsidR="0072775E" w:rsidRDefault="0072775E" w:rsidP="00402B84">
      <w:pPr>
        <w:pStyle w:val="NoSpacing"/>
        <w:rPr>
          <w:rFonts w:cstheme="minorHAnsi"/>
        </w:rPr>
      </w:pPr>
      <w:r>
        <w:rPr>
          <w:rFonts w:cstheme="minorHAnsi"/>
        </w:rPr>
        <w:t>K</w:t>
      </w:r>
      <w:r>
        <w:rPr>
          <w:rFonts w:cstheme="minorHAnsi"/>
          <w:vertAlign w:val="subscript"/>
        </w:rPr>
        <w:t>E</w:t>
      </w:r>
      <w:r>
        <w:rPr>
          <w:rFonts w:cstheme="minorHAnsi"/>
        </w:rPr>
        <w:t>: EMF constant</w:t>
      </w:r>
    </w:p>
    <w:p w14:paraId="1439453C" w14:textId="666A6221" w:rsidR="0072775E" w:rsidRPr="0072775E" w:rsidRDefault="0072775E" w:rsidP="00402B84">
      <w:pPr>
        <w:pStyle w:val="NoSpacing"/>
      </w:pPr>
      <w:r>
        <w:rPr>
          <w:rFonts w:cstheme="minorHAnsi"/>
        </w:rPr>
        <w:t>K</w:t>
      </w:r>
      <w:r>
        <w:rPr>
          <w:rFonts w:cstheme="minorHAnsi"/>
          <w:vertAlign w:val="subscript"/>
        </w:rPr>
        <w:t>T</w:t>
      </w:r>
      <w:r>
        <w:rPr>
          <w:rFonts w:cstheme="minorHAnsi"/>
        </w:rPr>
        <w:t>: Torque constant</w:t>
      </w:r>
    </w:p>
    <w:p w14:paraId="4AC51310" w14:textId="6FFAF246" w:rsidR="00402B84" w:rsidRPr="0072775E" w:rsidRDefault="00402B84" w:rsidP="00402B84"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otor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</m:oMath>
      </m:oMathPara>
    </w:p>
    <w:p w14:paraId="092D6BC2" w14:textId="19C24446" w:rsidR="0072775E" w:rsidRDefault="0072775E" w:rsidP="00402B84">
      <w:proofErr w:type="spellStart"/>
      <w:r>
        <w:t>J</w:t>
      </w:r>
      <w:r>
        <w:rPr>
          <w:vertAlign w:val="subscript"/>
        </w:rPr>
        <w:t>eq</w:t>
      </w:r>
      <w:proofErr w:type="spellEnd"/>
      <w:r>
        <w:t xml:space="preserve"> in this case is the rotational inertia of the motor core plus the fly wheel, this mean </w:t>
      </w:r>
      <w:proofErr w:type="spellStart"/>
      <w:r>
        <w:t>T</w:t>
      </w:r>
      <w:r>
        <w:rPr>
          <w:vertAlign w:val="subscript"/>
        </w:rPr>
        <w:t>motor</w:t>
      </w:r>
      <w:proofErr w:type="spellEnd"/>
      <w:r>
        <w:t xml:space="preserve"> is equals to </w:t>
      </w:r>
      <w:proofErr w:type="spellStart"/>
      <w:r>
        <w:t>J</w:t>
      </w:r>
      <w:r>
        <w:rPr>
          <w:vertAlign w:val="subscript"/>
        </w:rPr>
        <w:t>eq</w:t>
      </w:r>
      <w:proofErr w:type="spellEnd"/>
      <w:r>
        <w:t xml:space="preserve"> * </w:t>
      </w:r>
      <w:r>
        <w:rPr>
          <w:rFonts w:cstheme="minorHAnsi"/>
        </w:rPr>
        <w:t>α</w:t>
      </w:r>
      <w:r>
        <w:rPr>
          <w:vertAlign w:val="subscript"/>
        </w:rPr>
        <w:t>motor</w:t>
      </w:r>
      <w:r>
        <w:t xml:space="preserve"> for a direct drive fly wheel.</w:t>
      </w:r>
    </w:p>
    <w:p w14:paraId="243234A5" w14:textId="4E1AD461" w:rsidR="0072775E" w:rsidRPr="00BD7D3B" w:rsidRDefault="0072775E" w:rsidP="00402B84">
      <w:r>
        <w:t>The motor dynamic equation would be: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otor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motor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motor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</m:oMath>
      </m:oMathPara>
    </w:p>
    <w:p w14:paraId="65D43C6C" w14:textId="5E7DC6D3" w:rsidR="0072775E" w:rsidRDefault="0072775E" w:rsidP="0072775E">
      <w:pPr>
        <w:pStyle w:val="Heading1"/>
      </w:pPr>
      <w:r>
        <w:t>Entry 02/07/2021</w:t>
      </w:r>
    </w:p>
    <w:p w14:paraId="1A417DB9" w14:textId="27984EC3" w:rsidR="0072775E" w:rsidRDefault="0072775E" w:rsidP="0072775E">
      <w:pPr>
        <w:pStyle w:val="Heading1"/>
      </w:pPr>
      <w:r>
        <w:t>Choosing motor:</w:t>
      </w:r>
    </w:p>
    <w:p w14:paraId="0FB4F9D6" w14:textId="7F86F56D" w:rsidR="00BC2E7E" w:rsidRDefault="0072775E" w:rsidP="0072775E">
      <w:r>
        <w:t xml:space="preserve">The budget of this project is limited, so a </w:t>
      </w:r>
      <w:r w:rsidR="00BC2E7E">
        <w:t xml:space="preserve">hobby </w:t>
      </w:r>
      <w:r>
        <w:t xml:space="preserve">motor would be used to keep the cost down. By browsing </w:t>
      </w:r>
      <w:proofErr w:type="spellStart"/>
      <w:r>
        <w:t>Jaycar’s</w:t>
      </w:r>
      <w:proofErr w:type="spellEnd"/>
      <w:r>
        <w:t xml:space="preserve"> webpage, the cheapest motor that can </w:t>
      </w:r>
      <w:r w:rsidR="00BC2E7E">
        <w:t>deliver</w:t>
      </w:r>
      <w:r>
        <w:t xml:space="preserve"> a reasonable amount of torque is</w:t>
      </w:r>
      <w:r w:rsidR="00BC2E7E">
        <w:t xml:space="preserve"> YM2707 which delivery 0.01Nm of stall torque. </w:t>
      </w:r>
    </w:p>
    <w:p w14:paraId="2DDCC106" w14:textId="778251ED" w:rsidR="0072775E" w:rsidRDefault="00BC2E7E" w:rsidP="0072775E">
      <w:r>
        <w:t xml:space="preserve">Not a lot but, after some </w:t>
      </w:r>
      <w:proofErr w:type="spellStart"/>
      <w:r>
        <w:t>prelimary</w:t>
      </w:r>
      <w:proofErr w:type="spellEnd"/>
      <w:r>
        <w:t xml:space="preserve"> calculation, it would be able to handle about 70g of mass with X</w:t>
      </w:r>
      <w:r>
        <w:rPr>
          <w:vertAlign w:val="subscript"/>
        </w:rPr>
        <w:t>plant.CoM</w:t>
      </w:r>
      <w:r>
        <w:t xml:space="preserve"> of 0.08m at </w:t>
      </w:r>
      <w:r>
        <w:rPr>
          <w:rFonts w:cstheme="minorHAnsi"/>
        </w:rPr>
        <w:t>±</w:t>
      </w:r>
      <w:r>
        <w:t>10 degrees from vertical position.</w:t>
      </w:r>
    </w:p>
    <w:p w14:paraId="5D8DF0B3" w14:textId="19BA374B" w:rsidR="00BC2E7E" w:rsidRDefault="00BC2E7E" w:rsidP="00BC2E7E">
      <w:pPr>
        <w:pStyle w:val="Heading1"/>
      </w:pPr>
      <w:r>
        <w:t>Calculate motor</w:t>
      </w:r>
      <w:r w:rsidR="0050631D">
        <w:t xml:space="preserve"> </w:t>
      </w:r>
      <w:proofErr w:type="spellStart"/>
      <w:r w:rsidR="0050631D">
        <w:t>parametrs</w:t>
      </w:r>
      <w:proofErr w:type="spellEnd"/>
      <w:r>
        <w:t>:</w:t>
      </w:r>
    </w:p>
    <w:p w14:paraId="55DF63A5" w14:textId="4A342E7D" w:rsidR="00BC2E7E" w:rsidRDefault="00BC2E7E" w:rsidP="00BC2E7E">
      <w:r>
        <w:t>The following constant are need for Simulink simulation: K</w:t>
      </w:r>
      <w:r>
        <w:rPr>
          <w:vertAlign w:val="subscript"/>
        </w:rPr>
        <w:t>E</w:t>
      </w:r>
      <w:r>
        <w:t>, K</w:t>
      </w:r>
      <w:r>
        <w:rPr>
          <w:vertAlign w:val="subscript"/>
        </w:rPr>
        <w:t>T</w:t>
      </w:r>
      <w:r>
        <w:t>, R</w:t>
      </w:r>
      <w:r>
        <w:rPr>
          <w:vertAlign w:val="subscript"/>
        </w:rPr>
        <w:t>a</w:t>
      </w:r>
      <w:r>
        <w:t xml:space="preserve">, </w:t>
      </w:r>
      <w:proofErr w:type="spellStart"/>
      <w:r>
        <w:t>J</w:t>
      </w:r>
      <w:r>
        <w:rPr>
          <w:vertAlign w:val="subscript"/>
        </w:rPr>
        <w:t>eq</w:t>
      </w:r>
      <w:proofErr w:type="spellEnd"/>
      <w:r>
        <w:t xml:space="preserve">, </w:t>
      </w:r>
      <w:proofErr w:type="spellStart"/>
      <w:r>
        <w:t>B</w:t>
      </w:r>
      <w:r>
        <w:rPr>
          <w:vertAlign w:val="subscript"/>
        </w:rPr>
        <w:t>eq</w:t>
      </w:r>
      <w:proofErr w:type="spellEnd"/>
      <w:r>
        <w:t>.</w:t>
      </w:r>
    </w:p>
    <w:p w14:paraId="29735FEF" w14:textId="3E17DC11" w:rsidR="00BC2E7E" w:rsidRDefault="00BC2E7E" w:rsidP="0050631D">
      <w:pPr>
        <w:pStyle w:val="Heading3"/>
      </w:pPr>
      <w:r>
        <w:lastRenderedPageBreak/>
        <w:t>From the data sheet of YM2707:</w:t>
      </w:r>
    </w:p>
    <w:p w14:paraId="1D9597E5" w14:textId="1B0ED6CB" w:rsidR="00BC2E7E" w:rsidRDefault="00BC2E7E" w:rsidP="00BC2E7E">
      <w:r w:rsidRPr="00BC2E7E">
        <w:rPr>
          <w:noProof/>
        </w:rPr>
        <w:drawing>
          <wp:inline distT="0" distB="0" distL="0" distR="0" wp14:anchorId="10789877" wp14:editId="675DF863">
            <wp:extent cx="5731510" cy="59658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6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2E1A5" w14:textId="67309661" w:rsidR="00BC2E7E" w:rsidRDefault="00BC2E7E" w:rsidP="000F5BD0">
      <w:pPr>
        <w:pStyle w:val="NoSpacing"/>
      </w:pPr>
      <w:r>
        <w:t>K</w:t>
      </w:r>
      <w:r>
        <w:rPr>
          <w:vertAlign w:val="subscript"/>
        </w:rPr>
        <w:t>T</w:t>
      </w:r>
      <w:r>
        <w:t>: 31.885</w:t>
      </w:r>
      <w:r w:rsidR="000F5BD0">
        <w:t xml:space="preserve"> </w:t>
      </w:r>
      <w:proofErr w:type="spellStart"/>
      <w:r w:rsidR="000F5BD0">
        <w:t>Grcm</w:t>
      </w:r>
      <w:proofErr w:type="spellEnd"/>
      <w:r w:rsidR="000F5BD0">
        <w:t>/A = 0.0031885 Nm/A</w:t>
      </w:r>
    </w:p>
    <w:p w14:paraId="4E05EBDE" w14:textId="47451CF1" w:rsidR="000F5BD0" w:rsidRDefault="000F5BD0" w:rsidP="000F5BD0">
      <w:pPr>
        <w:pStyle w:val="NoSpacing"/>
      </w:pPr>
      <w:r>
        <w:t>Max torque: 99.906Grcm = 0.01Nm</w:t>
      </w:r>
    </w:p>
    <w:p w14:paraId="4174208B" w14:textId="37B1BC32" w:rsidR="000F5BD0" w:rsidRDefault="000F5BD0" w:rsidP="000F5BD0">
      <w:pPr>
        <w:pStyle w:val="NoSpacing"/>
      </w:pPr>
      <w:r>
        <w:t>Max RPM: 12000rpm = 1257 rad/s</w:t>
      </w:r>
    </w:p>
    <w:p w14:paraId="388DA188" w14:textId="39BF68BF" w:rsidR="000F5BD0" w:rsidRDefault="000F5BD0" w:rsidP="000F5BD0">
      <w:pPr>
        <w:pStyle w:val="NoSpacing"/>
      </w:pPr>
      <w:r>
        <w:t>By measuring the armature resistance on the motor: 1.4 ohms</w:t>
      </w:r>
    </w:p>
    <w:p w14:paraId="7F2228DF" w14:textId="77777777" w:rsidR="000F5BD0" w:rsidRDefault="000F5BD0" w:rsidP="000F5BD0">
      <w:pPr>
        <w:pStyle w:val="NoSpacing"/>
      </w:pPr>
    </w:p>
    <w:p w14:paraId="1DA1CF7C" w14:textId="55EAC198" w:rsidR="000F5BD0" w:rsidRDefault="000F5BD0" w:rsidP="0050631D">
      <w:pPr>
        <w:pStyle w:val="Heading3"/>
      </w:pPr>
      <w:r>
        <w:t>Calculate K</w:t>
      </w:r>
      <w:r>
        <w:rPr>
          <w:vertAlign w:val="subscript"/>
        </w:rPr>
        <w:t>E</w:t>
      </w:r>
      <w:r>
        <w:t xml:space="preserve">, </w:t>
      </w:r>
      <w:proofErr w:type="spellStart"/>
      <w:r>
        <w:t>B</w:t>
      </w:r>
      <w:r>
        <w:rPr>
          <w:vertAlign w:val="subscript"/>
        </w:rPr>
        <w:t>eq</w:t>
      </w:r>
      <w:proofErr w:type="spellEnd"/>
    </w:p>
    <w:p w14:paraId="2A11B6CB" w14:textId="48A9BD78" w:rsidR="000F5BD0" w:rsidRDefault="000F5BD0" w:rsidP="000F5BD0">
      <w:pPr>
        <w:pStyle w:val="NoSpacing"/>
      </w:pPr>
      <w:r>
        <w:t xml:space="preserve">Based on the no load parameter of the data sheet, no load </w:t>
      </w:r>
      <w:r>
        <w:rPr>
          <w:rFonts w:cstheme="minorHAnsi"/>
        </w:rPr>
        <w:t>ω</w:t>
      </w:r>
      <w:r>
        <w:t xml:space="preserve"> is 1257 rad/s, with current of 0.22A @ 4.5V</w:t>
      </w:r>
    </w:p>
    <w:p w14:paraId="32D680C2" w14:textId="77777777" w:rsidR="000F5BD0" w:rsidRDefault="000F5BD0" w:rsidP="000F5BD0">
      <w:pPr>
        <w:pStyle w:val="NoSpacing"/>
      </w:pPr>
    </w:p>
    <w:p w14:paraId="6D1E4539" w14:textId="554724CF" w:rsidR="000F5BD0" w:rsidRDefault="00960781" w:rsidP="000F5BD0">
      <w:pPr>
        <w:pStyle w:val="NoSpacing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otor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motor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4.5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×1257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×1257+0</m:t>
              </m:r>
            </m:num>
            <m:den>
              <m:r>
                <w:rPr>
                  <w:rFonts w:ascii="Cambria Math" w:hAnsi="Cambria Math"/>
                </w:rPr>
                <m:t>0.0031885</m:t>
              </m:r>
            </m:den>
          </m:f>
          <m:r>
            <w:rPr>
              <w:rFonts w:ascii="Cambria Math" w:hAnsi="Cambria Math"/>
            </w:rPr>
            <m:t xml:space="preserve">×1.4 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CB45BE">
        <w:t>by comparing coefficient</w:t>
      </w:r>
    </w:p>
    <w:p w14:paraId="255BF5BD" w14:textId="0E4DBAC1" w:rsidR="00CB45BE" w:rsidRPr="00CB45BE" w:rsidRDefault="00960781" w:rsidP="000F5BD0">
      <w:pPr>
        <w:pStyle w:val="NoSpacing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×1257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0.22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×1257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22</m:t>
              </m:r>
            </m:num>
            <m:den>
              <m:r>
                <w:rPr>
                  <w:rFonts w:ascii="Cambria Math" w:hAnsi="Cambria Math"/>
                </w:rPr>
                <m:t>1257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=558.05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-9</m:t>
              </m:r>
            </m:sup>
          </m:sSup>
        </m:oMath>
      </m:oMathPara>
    </w:p>
    <w:p w14:paraId="57023E53" w14:textId="24BDA025" w:rsidR="00CB45BE" w:rsidRDefault="00CB45BE" w:rsidP="000F5BD0">
      <w:pPr>
        <w:pStyle w:val="NoSpacing"/>
      </w:pPr>
      <w:r>
        <w:t>Calculate K</w:t>
      </w:r>
      <w:r>
        <w:rPr>
          <w:vertAlign w:val="subscript"/>
        </w:rPr>
        <w:t>E</w:t>
      </w:r>
    </w:p>
    <w:p w14:paraId="19B56A89" w14:textId="09F1779B" w:rsidR="00CB45BE" w:rsidRPr="0050631D" w:rsidRDefault="00CB45BE" w:rsidP="000F5BD0">
      <w:pPr>
        <w:pStyle w:val="NoSpacing"/>
      </w:pPr>
      <m:oMathPara>
        <m:oMath>
          <m:r>
            <w:rPr>
              <w:rFonts w:ascii="Cambria Math" w:hAnsi="Cambria Math"/>
            </w:rPr>
            <m:t>4.5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×1257+0.22×1.4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.5-0.22×1.3</m:t>
              </m:r>
            </m:num>
            <m:den>
              <m:r>
                <w:rPr>
                  <w:rFonts w:ascii="Cambria Math" w:hAnsi="Cambria Math"/>
                </w:rPr>
                <m:t>1257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=0.003179</m:t>
          </m:r>
        </m:oMath>
      </m:oMathPara>
    </w:p>
    <w:p w14:paraId="0F862D5C" w14:textId="36D7C481" w:rsidR="0050631D" w:rsidRDefault="0050631D" w:rsidP="0050631D">
      <w:pPr>
        <w:pStyle w:val="Heading3"/>
      </w:pPr>
      <w:r>
        <w:t>Summary</w:t>
      </w:r>
    </w:p>
    <w:p w14:paraId="4873A939" w14:textId="7700E73C" w:rsidR="0050631D" w:rsidRDefault="0050631D" w:rsidP="0050631D">
      <w:r>
        <w:t>K</w:t>
      </w:r>
      <w:r>
        <w:rPr>
          <w:vertAlign w:val="subscript"/>
        </w:rPr>
        <w:t>E</w:t>
      </w:r>
      <w:r>
        <w:t>: 0.003179 V s/rad</w:t>
      </w:r>
    </w:p>
    <w:p w14:paraId="018C8294" w14:textId="3ABA6206" w:rsidR="0050631D" w:rsidRDefault="0050631D" w:rsidP="0050631D">
      <w:r>
        <w:t>K</w:t>
      </w:r>
      <w:r>
        <w:rPr>
          <w:vertAlign w:val="subscript"/>
        </w:rPr>
        <w:t>T</w:t>
      </w:r>
      <w:r>
        <w:t>: 0.0031885 Nm/A</w:t>
      </w:r>
    </w:p>
    <w:p w14:paraId="57FA4BB4" w14:textId="5A91B194" w:rsidR="0050631D" w:rsidRDefault="0050631D" w:rsidP="0050631D">
      <w:r>
        <w:t>R</w:t>
      </w:r>
      <w:r>
        <w:rPr>
          <w:vertAlign w:val="subscript"/>
        </w:rPr>
        <w:t>a</w:t>
      </w:r>
      <w:r>
        <w:t>: 1.4 ohms</w:t>
      </w:r>
    </w:p>
    <w:p w14:paraId="0E9A4FD3" w14:textId="17E7F1A5" w:rsidR="0050631D" w:rsidRDefault="0050631D" w:rsidP="0050631D">
      <w:proofErr w:type="spellStart"/>
      <w:r>
        <w:t>B</w:t>
      </w:r>
      <w:r>
        <w:rPr>
          <w:vertAlign w:val="subscript"/>
        </w:rPr>
        <w:t>eq</w:t>
      </w:r>
      <w:proofErr w:type="spellEnd"/>
      <w:r>
        <w:t>: 558.05 e-9 Nm s/rad</w:t>
      </w:r>
    </w:p>
    <w:p w14:paraId="382DFFAA" w14:textId="103D7158" w:rsidR="0050631D" w:rsidRDefault="0050631D" w:rsidP="0050631D">
      <w:pPr>
        <w:pStyle w:val="Heading1"/>
      </w:pPr>
      <w:r>
        <w:t>Entry 03/07/2021</w:t>
      </w:r>
    </w:p>
    <w:p w14:paraId="2031FB89" w14:textId="2D2749CF" w:rsidR="0050631D" w:rsidRDefault="0050631D" w:rsidP="0050631D">
      <w:pPr>
        <w:pStyle w:val="Heading1"/>
      </w:pPr>
      <w:r>
        <w:t>Design the system</w:t>
      </w:r>
    </w:p>
    <w:p w14:paraId="57474B89" w14:textId="27D460A3" w:rsidR="0050631D" w:rsidRDefault="0050631D" w:rsidP="0050631D">
      <w:r>
        <w:t>Goal update:</w:t>
      </w:r>
    </w:p>
    <w:p w14:paraId="198C0A49" w14:textId="2ED2444C" w:rsidR="0050631D" w:rsidRDefault="0050631D" w:rsidP="0050631D">
      <w:r>
        <w:t>The whole system would be about 70g = 0.007kg (panel + motor + flywheel). Where the motor is about 30g, panel about 20g, and the flywheel about 20g</w:t>
      </w:r>
    </w:p>
    <w:p w14:paraId="1219FF75" w14:textId="10FBC25F" w:rsidR="0050631D" w:rsidRDefault="0050631D" w:rsidP="0050631D">
      <w:r>
        <w:t xml:space="preserve">The system would be able to recover from </w:t>
      </w:r>
      <w:r>
        <w:rPr>
          <w:rFonts w:cstheme="minorHAnsi"/>
        </w:rPr>
        <w:t>±</w:t>
      </w:r>
      <w:r>
        <w:t>10 degrees from vertical position</w:t>
      </w:r>
    </w:p>
    <w:p w14:paraId="255C7C59" w14:textId="408F227A" w:rsidR="00066006" w:rsidRDefault="00066006" w:rsidP="0050631D">
      <w:r>
        <w:t>Calculate X</w:t>
      </w:r>
      <w:r>
        <w:rPr>
          <w:vertAlign w:val="subscript"/>
        </w:rPr>
        <w:t>plant.COM</w:t>
      </w:r>
      <w:r>
        <w:t xml:space="preserve"> and X</w:t>
      </w:r>
      <w:r>
        <w:rPr>
          <w:vertAlign w:val="subscript"/>
        </w:rPr>
        <w:t>motor.COM</w:t>
      </w:r>
      <w:r>
        <w:t xml:space="preserve"> of the system</w:t>
      </w:r>
    </w:p>
    <w:p w14:paraId="4E2A7604" w14:textId="2DDFCCF2" w:rsidR="00066006" w:rsidRDefault="00066006" w:rsidP="0050631D">
      <w:r w:rsidRPr="00066006">
        <w:rPr>
          <w:noProof/>
        </w:rPr>
        <w:drawing>
          <wp:inline distT="0" distB="0" distL="0" distR="0" wp14:anchorId="4F223607" wp14:editId="6FA52741">
            <wp:extent cx="3737113" cy="1366328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47786" cy="13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61BC7" w14:textId="56FA5C50" w:rsidR="00066006" w:rsidRDefault="00066006" w:rsidP="0050631D">
      <w:r>
        <w:t xml:space="preserve">Equilibrium position at </w:t>
      </w:r>
      <w:r w:rsidR="007C24DE">
        <w:t xml:space="preserve">80 </w:t>
      </w:r>
      <w:proofErr w:type="spellStart"/>
      <w:r w:rsidR="007C24DE">
        <w:t>deg</w:t>
      </w:r>
      <w:proofErr w:type="spellEnd"/>
      <w:r w:rsidR="007C24DE">
        <w:t xml:space="preserve"> from horizontal</w:t>
      </w:r>
      <w:r w:rsidR="005C0EA3">
        <w:t xml:space="preserve">, and estimate the location of </w:t>
      </w:r>
      <w:proofErr w:type="spellStart"/>
      <w:r w:rsidR="005C0EA3">
        <w:t>CoM</w:t>
      </w:r>
      <w:proofErr w:type="spellEnd"/>
      <w:r w:rsidR="005C0EA3">
        <w:t xml:space="preserve"> of the system</w:t>
      </w:r>
    </w:p>
    <w:p w14:paraId="41861B7E" w14:textId="68B14D7F" w:rsidR="007C24DE" w:rsidRDefault="007C24DE" w:rsidP="0050631D">
      <w:r w:rsidRPr="007C24DE">
        <w:rPr>
          <w:noProof/>
        </w:rPr>
        <w:drawing>
          <wp:inline distT="0" distB="0" distL="0" distR="0" wp14:anchorId="37979BE5" wp14:editId="0EBC4BB6">
            <wp:extent cx="2655736" cy="160238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63875" cy="1607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6ECCE" w14:textId="4D446AC3" w:rsidR="007C24DE" w:rsidRDefault="00960781" w:rsidP="0050631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g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lant.CoM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×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0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0.01=0.07×9.81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lant.CoM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×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0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lant.Co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0.0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0.07×9.81×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80</m:t>
                      </m:r>
                    </m:e>
                  </m:d>
                </m:e>
              </m:func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lant.CoM</m:t>
              </m:r>
            </m:sub>
          </m:sSub>
          <m:r>
            <w:rPr>
              <w:rFonts w:ascii="Cambria Math" w:hAnsi="Cambria Math"/>
            </w:rPr>
            <m:t>=0.0839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lant.CoM</m:t>
              </m:r>
            </m:sub>
          </m:sSub>
          <m:r>
            <w:rPr>
              <w:rFonts w:ascii="Cambria Math" w:hAnsi="Cambria Math"/>
            </w:rPr>
            <m:t>≈0.08 m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5C0EA3">
        <w:t>Base on the location of CoM of the system, calculate the required location of X</w:t>
      </w:r>
      <w:r w:rsidR="005C0EA3">
        <w:rPr>
          <w:vertAlign w:val="subscript"/>
        </w:rPr>
        <w:t>motor.CoM</w:t>
      </w:r>
    </w:p>
    <w:p w14:paraId="54C08B89" w14:textId="1A762B37" w:rsidR="005C0EA3" w:rsidRDefault="005C0EA3" w:rsidP="0050631D">
      <w:r>
        <w:t xml:space="preserve">Calculate </w:t>
      </w:r>
      <w:proofErr w:type="spellStart"/>
      <w:r>
        <w:rPr>
          <w:rFonts w:cstheme="minorHAnsi"/>
        </w:rPr>
        <w:t>ρ</w:t>
      </w:r>
      <w:r>
        <w:rPr>
          <w:vertAlign w:val="subscript"/>
        </w:rPr>
        <w:t>panel</w:t>
      </w:r>
      <w:proofErr w:type="spellEnd"/>
    </w:p>
    <w:p w14:paraId="42648A2A" w14:textId="1F076FC3" w:rsidR="005C0EA3" w:rsidRPr="005C0EA3" w:rsidRDefault="00960781" w:rsidP="0050631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panel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pane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panel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panel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02</m:t>
              </m:r>
            </m:num>
            <m:den>
              <m:r>
                <w:rPr>
                  <w:rFonts w:ascii="Cambria Math" w:hAnsi="Cambria Math"/>
                </w:rPr>
                <m:t>0.15×0.05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0.01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π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panel</m:t>
              </m:r>
            </m:sub>
          </m:sSub>
          <m:r>
            <w:rPr>
              <w:rFonts w:ascii="Cambria Math" w:hAnsi="Cambria Math"/>
            </w:rPr>
            <m:t>=2.837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kg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7B575138" w14:textId="5FA630DF" w:rsidR="005C0EA3" w:rsidRDefault="005C0EA3" w:rsidP="0050631D">
      <w:pPr>
        <w:rPr>
          <w:vertAlign w:val="subscript"/>
        </w:rPr>
      </w:pPr>
      <w:r>
        <w:t>Solve for the equation for X</w:t>
      </w:r>
      <w:r>
        <w:rPr>
          <w:vertAlign w:val="subscript"/>
        </w:rPr>
        <w:t>motor.CoM</w:t>
      </w:r>
    </w:p>
    <w:p w14:paraId="756A1092" w14:textId="3C0E6655" w:rsidR="005C0EA3" w:rsidRPr="005C0EA3" w:rsidRDefault="00960781" w:rsidP="005C0EA3">
      <w:pPr>
        <w:rPr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plant.CoM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panel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W×L-π×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4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  <w:sz w:val="20"/>
                      <w:szCs w:val="20"/>
                    </w:rPr>
                    <m:t>×ρ×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-π×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panel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panel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motor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flywheel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motor.Co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plant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plant.CoM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 xml:space="preserve">=0.082m </m:t>
          </m:r>
        </m:oMath>
      </m:oMathPara>
    </w:p>
    <w:p w14:paraId="0F78A9F7" w14:textId="2F1E62F8" w:rsidR="005C0EA3" w:rsidRDefault="00C821A4" w:rsidP="00C821A4">
      <w:pPr>
        <w:pStyle w:val="Heading1"/>
      </w:pPr>
      <w:r>
        <w:t>Fusion 360 modelling</w:t>
      </w:r>
    </w:p>
    <w:p w14:paraId="33B96FDF" w14:textId="3ABAA856" w:rsidR="00C821A4" w:rsidRDefault="00C821A4" w:rsidP="00C821A4">
      <w:r>
        <w:t>After a few iterations, this is the final design with approx. physical properties</w:t>
      </w:r>
    </w:p>
    <w:p w14:paraId="40057142" w14:textId="40FEBF0A" w:rsidR="00C821A4" w:rsidRDefault="00C821A4" w:rsidP="00C821A4">
      <w:r w:rsidRPr="00C821A4">
        <w:rPr>
          <w:noProof/>
        </w:rPr>
        <w:drawing>
          <wp:inline distT="0" distB="0" distL="0" distR="0" wp14:anchorId="450890A5" wp14:editId="0A357CBB">
            <wp:extent cx="3997775" cy="4150580"/>
            <wp:effectExtent l="0" t="0" r="317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32519" cy="4186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D0A94" w14:textId="77777777" w:rsidR="00C821A4" w:rsidRDefault="00C821A4" w:rsidP="00C821A4">
      <w:pPr>
        <w:pStyle w:val="NoSpacing"/>
      </w:pPr>
      <w:r>
        <w:lastRenderedPageBreak/>
        <w:t>General</w:t>
      </w:r>
    </w:p>
    <w:p w14:paraId="676C0C1A" w14:textId="7F2C169D" w:rsidR="00C821A4" w:rsidRDefault="00C821A4" w:rsidP="00C821A4">
      <w:pPr>
        <w:pStyle w:val="NoSpacing"/>
      </w:pPr>
      <w:r>
        <w:tab/>
        <w:t>Part Number</w:t>
      </w:r>
      <w:r>
        <w:tab/>
        <w:t>Panel</w:t>
      </w:r>
    </w:p>
    <w:p w14:paraId="37192267" w14:textId="77777777" w:rsidR="00C821A4" w:rsidRDefault="00C821A4" w:rsidP="00C821A4">
      <w:pPr>
        <w:pStyle w:val="NoSpacing"/>
      </w:pPr>
      <w:r>
        <w:t>Physical</w:t>
      </w:r>
    </w:p>
    <w:p w14:paraId="5A49A4E7" w14:textId="77777777" w:rsidR="00C821A4" w:rsidRDefault="00C821A4" w:rsidP="00C821A4">
      <w:pPr>
        <w:pStyle w:val="NoSpacing"/>
      </w:pPr>
      <w:r>
        <w:tab/>
        <w:t>Mass</w:t>
      </w:r>
      <w:r>
        <w:tab/>
        <w:t>18.283 g</w:t>
      </w:r>
    </w:p>
    <w:p w14:paraId="564829CD" w14:textId="77777777" w:rsidR="00C821A4" w:rsidRDefault="00C821A4" w:rsidP="00C821A4">
      <w:pPr>
        <w:pStyle w:val="NoSpacing"/>
      </w:pPr>
      <w:r>
        <w:tab/>
        <w:t>Volume</w:t>
      </w:r>
      <w:r>
        <w:tab/>
        <w:t>24088.075 mm^3</w:t>
      </w:r>
    </w:p>
    <w:p w14:paraId="29788F4A" w14:textId="77777777" w:rsidR="00C821A4" w:rsidRDefault="00C821A4" w:rsidP="00C821A4">
      <w:pPr>
        <w:pStyle w:val="NoSpacing"/>
      </w:pPr>
      <w:r>
        <w:tab/>
        <w:t>Density</w:t>
      </w:r>
      <w:r>
        <w:tab/>
        <w:t>0.001 g / mm^3</w:t>
      </w:r>
    </w:p>
    <w:p w14:paraId="111DE05A" w14:textId="77777777" w:rsidR="00C821A4" w:rsidRDefault="00C821A4" w:rsidP="00C821A4">
      <w:pPr>
        <w:pStyle w:val="NoSpacing"/>
      </w:pPr>
      <w:r>
        <w:tab/>
        <w:t>Area</w:t>
      </w:r>
      <w:r>
        <w:tab/>
        <w:t>17570.531 mm^2</w:t>
      </w:r>
    </w:p>
    <w:p w14:paraId="4234A7B3" w14:textId="77777777" w:rsidR="00C821A4" w:rsidRDefault="00C821A4" w:rsidP="00C821A4">
      <w:pPr>
        <w:pStyle w:val="NoSpacing"/>
      </w:pPr>
      <w:r>
        <w:tab/>
        <w:t xml:space="preserve">World </w:t>
      </w:r>
      <w:proofErr w:type="gramStart"/>
      <w:r>
        <w:t>X,Y</w:t>
      </w:r>
      <w:proofErr w:type="gramEnd"/>
      <w:r>
        <w:t>,Z</w:t>
      </w:r>
      <w:r>
        <w:tab/>
        <w:t>0.00 mm, 0.00 mm, 0.00 mm</w:t>
      </w:r>
    </w:p>
    <w:p w14:paraId="7912510B" w14:textId="77777777" w:rsidR="00C821A4" w:rsidRDefault="00C821A4" w:rsidP="00C821A4">
      <w:pPr>
        <w:pStyle w:val="NoSpacing"/>
      </w:pPr>
      <w:r>
        <w:tab/>
      </w:r>
      <w:proofErr w:type="spellStart"/>
      <w:r>
        <w:t>Center</w:t>
      </w:r>
      <w:proofErr w:type="spellEnd"/>
      <w:r>
        <w:t xml:space="preserve"> of Mass</w:t>
      </w:r>
      <w:r>
        <w:tab/>
        <w:t>0.00 mm, 1.50 mm, 64.138 mm</w:t>
      </w:r>
    </w:p>
    <w:p w14:paraId="49B4DD3F" w14:textId="77777777" w:rsidR="00C821A4" w:rsidRDefault="00C821A4" w:rsidP="00C821A4">
      <w:pPr>
        <w:pStyle w:val="NoSpacing"/>
      </w:pPr>
      <w:r>
        <w:tab/>
        <w:t xml:space="preserve">Moment of Inertia at </w:t>
      </w:r>
      <w:proofErr w:type="spellStart"/>
      <w:r>
        <w:t>Center</w:t>
      </w:r>
      <w:proofErr w:type="spellEnd"/>
      <w:r>
        <w:t xml:space="preserve"> of Mass</w:t>
      </w:r>
      <w:proofErr w:type="gramStart"/>
      <w:r>
        <w:t xml:space="preserve">   (</w:t>
      </w:r>
      <w:proofErr w:type="gramEnd"/>
      <w:r>
        <w:t>g mm^2)</w:t>
      </w:r>
    </w:p>
    <w:p w14:paraId="3A98863D" w14:textId="77777777" w:rsidR="00C821A4" w:rsidRDefault="00C821A4" w:rsidP="00C821A4">
      <w:pPr>
        <w:pStyle w:val="NoSpacing"/>
      </w:pPr>
      <w:r>
        <w:tab/>
      </w:r>
      <w:r>
        <w:tab/>
      </w:r>
      <w:proofErr w:type="spellStart"/>
      <w:r>
        <w:t>Iyy</w:t>
      </w:r>
      <w:proofErr w:type="spellEnd"/>
      <w:r>
        <w:tab/>
        <w:t>50127.173</w:t>
      </w:r>
    </w:p>
    <w:p w14:paraId="0862AF86" w14:textId="77777777" w:rsidR="00C821A4" w:rsidRDefault="00C821A4" w:rsidP="00C821A4">
      <w:pPr>
        <w:pStyle w:val="NoSpacing"/>
      </w:pPr>
      <w:r>
        <w:tab/>
        <w:t>Moment of Inertia at Origin</w:t>
      </w:r>
      <w:proofErr w:type="gramStart"/>
      <w:r>
        <w:t xml:space="preserve">   (</w:t>
      </w:r>
      <w:proofErr w:type="gramEnd"/>
      <w:r>
        <w:t>g mm^2)</w:t>
      </w:r>
    </w:p>
    <w:p w14:paraId="4CF46798" w14:textId="77777777" w:rsidR="00C821A4" w:rsidRDefault="00C821A4" w:rsidP="00C821A4">
      <w:pPr>
        <w:pStyle w:val="NoSpacing"/>
      </w:pPr>
      <w:r>
        <w:tab/>
      </w:r>
      <w:r>
        <w:tab/>
      </w:r>
      <w:proofErr w:type="spellStart"/>
      <w:r>
        <w:t>Iyy</w:t>
      </w:r>
      <w:proofErr w:type="spellEnd"/>
      <w:r>
        <w:tab/>
        <w:t>1.253E+05</w:t>
      </w:r>
    </w:p>
    <w:p w14:paraId="639E450A" w14:textId="77777777" w:rsidR="00C821A4" w:rsidRDefault="00C821A4" w:rsidP="00C821A4">
      <w:pPr>
        <w:pStyle w:val="NoSpacing"/>
      </w:pPr>
      <w:r>
        <w:t>General</w:t>
      </w:r>
    </w:p>
    <w:p w14:paraId="49CB79C2" w14:textId="77777777" w:rsidR="00C821A4" w:rsidRDefault="00C821A4" w:rsidP="00C821A4">
      <w:pPr>
        <w:pStyle w:val="NoSpacing"/>
      </w:pPr>
      <w:r>
        <w:tab/>
        <w:t>Part Number</w:t>
      </w:r>
      <w:r>
        <w:tab/>
        <w:t>Motor</w:t>
      </w:r>
    </w:p>
    <w:p w14:paraId="5999B3F0" w14:textId="77777777" w:rsidR="00C821A4" w:rsidRDefault="00C821A4" w:rsidP="00C821A4">
      <w:pPr>
        <w:pStyle w:val="NoSpacing"/>
      </w:pPr>
      <w:r>
        <w:t>Physical</w:t>
      </w:r>
    </w:p>
    <w:p w14:paraId="7898DD91" w14:textId="77777777" w:rsidR="00C821A4" w:rsidRDefault="00C821A4" w:rsidP="00C821A4">
      <w:pPr>
        <w:pStyle w:val="NoSpacing"/>
      </w:pPr>
      <w:r>
        <w:tab/>
        <w:t>Mass</w:t>
      </w:r>
      <w:r>
        <w:tab/>
        <w:t>48.996 g</w:t>
      </w:r>
    </w:p>
    <w:p w14:paraId="1B790CA6" w14:textId="77777777" w:rsidR="00C821A4" w:rsidRDefault="00C821A4" w:rsidP="00C821A4">
      <w:pPr>
        <w:pStyle w:val="NoSpacing"/>
      </w:pPr>
      <w:r>
        <w:tab/>
        <w:t>Volume</w:t>
      </w:r>
      <w:r>
        <w:tab/>
        <w:t>12249.07 mm^3</w:t>
      </w:r>
    </w:p>
    <w:p w14:paraId="0DE6F148" w14:textId="77777777" w:rsidR="00C821A4" w:rsidRDefault="00C821A4" w:rsidP="00C821A4">
      <w:pPr>
        <w:pStyle w:val="NoSpacing"/>
      </w:pPr>
      <w:r>
        <w:tab/>
        <w:t>Density</w:t>
      </w:r>
      <w:r>
        <w:tab/>
        <w:t>0.004 g / mm^3</w:t>
      </w:r>
    </w:p>
    <w:p w14:paraId="6FC31ABD" w14:textId="77777777" w:rsidR="00C821A4" w:rsidRDefault="00C821A4" w:rsidP="00C821A4">
      <w:pPr>
        <w:pStyle w:val="NoSpacing"/>
      </w:pPr>
      <w:r>
        <w:tab/>
        <w:t>Area</w:t>
      </w:r>
      <w:r>
        <w:tab/>
        <w:t>3009.646 mm^2</w:t>
      </w:r>
    </w:p>
    <w:p w14:paraId="2AE5BEB8" w14:textId="77777777" w:rsidR="00C821A4" w:rsidRDefault="00C821A4" w:rsidP="00C821A4">
      <w:pPr>
        <w:pStyle w:val="NoSpacing"/>
      </w:pPr>
      <w:r>
        <w:tab/>
        <w:t xml:space="preserve">World </w:t>
      </w:r>
      <w:proofErr w:type="gramStart"/>
      <w:r>
        <w:t>X,Y</w:t>
      </w:r>
      <w:proofErr w:type="gramEnd"/>
      <w:r>
        <w:t>,Z</w:t>
      </w:r>
      <w:r>
        <w:tab/>
        <w:t>0.00 mm, 0.00 mm, 0.00 mm</w:t>
      </w:r>
    </w:p>
    <w:p w14:paraId="4AD26EA3" w14:textId="77777777" w:rsidR="00C821A4" w:rsidRDefault="00C821A4" w:rsidP="00C821A4">
      <w:pPr>
        <w:pStyle w:val="NoSpacing"/>
      </w:pPr>
      <w:r>
        <w:tab/>
      </w:r>
      <w:proofErr w:type="spellStart"/>
      <w:r>
        <w:t>Center</w:t>
      </w:r>
      <w:proofErr w:type="spellEnd"/>
      <w:r>
        <w:t xml:space="preserve"> of Mass</w:t>
      </w:r>
      <w:r>
        <w:tab/>
        <w:t>1.252E-09 mm, 13.446 mm, 82.00 mm</w:t>
      </w:r>
    </w:p>
    <w:p w14:paraId="4AC88811" w14:textId="77777777" w:rsidR="00C821A4" w:rsidRDefault="00C821A4" w:rsidP="00C821A4">
      <w:pPr>
        <w:pStyle w:val="NoSpacing"/>
      </w:pPr>
      <w:r>
        <w:tab/>
        <w:t xml:space="preserve">Moment of Inertia at </w:t>
      </w:r>
      <w:proofErr w:type="spellStart"/>
      <w:r>
        <w:t>Center</w:t>
      </w:r>
      <w:proofErr w:type="spellEnd"/>
      <w:r>
        <w:t xml:space="preserve"> of Mass</w:t>
      </w:r>
      <w:proofErr w:type="gramStart"/>
      <w:r>
        <w:t xml:space="preserve">   (</w:t>
      </w:r>
      <w:proofErr w:type="gramEnd"/>
      <w:r>
        <w:t>g mm^2)</w:t>
      </w:r>
    </w:p>
    <w:p w14:paraId="0A18E300" w14:textId="77777777" w:rsidR="00C821A4" w:rsidRDefault="00C821A4" w:rsidP="00C821A4">
      <w:pPr>
        <w:pStyle w:val="NoSpacing"/>
      </w:pPr>
      <w:r>
        <w:tab/>
      </w:r>
      <w:r>
        <w:tab/>
      </w:r>
      <w:proofErr w:type="spellStart"/>
      <w:r>
        <w:t>Iyy</w:t>
      </w:r>
      <w:proofErr w:type="spellEnd"/>
      <w:r>
        <w:tab/>
        <w:t>3517.848</w:t>
      </w:r>
    </w:p>
    <w:p w14:paraId="77C91CE9" w14:textId="77777777" w:rsidR="00C821A4" w:rsidRDefault="00C821A4" w:rsidP="00C821A4">
      <w:pPr>
        <w:pStyle w:val="NoSpacing"/>
      </w:pPr>
      <w:r>
        <w:tab/>
        <w:t>Moment of Inertia at Origin</w:t>
      </w:r>
      <w:proofErr w:type="gramStart"/>
      <w:r>
        <w:t xml:space="preserve">   (</w:t>
      </w:r>
      <w:proofErr w:type="gramEnd"/>
      <w:r>
        <w:t>g mm^2)</w:t>
      </w:r>
    </w:p>
    <w:p w14:paraId="79671366" w14:textId="77777777" w:rsidR="00C821A4" w:rsidRDefault="00C821A4" w:rsidP="00C821A4">
      <w:pPr>
        <w:pStyle w:val="NoSpacing"/>
      </w:pPr>
      <w:r>
        <w:tab/>
      </w:r>
      <w:r>
        <w:tab/>
      </w:r>
      <w:proofErr w:type="spellStart"/>
      <w:r>
        <w:t>Iyy</w:t>
      </w:r>
      <w:proofErr w:type="spellEnd"/>
      <w:r>
        <w:tab/>
        <w:t>3.330E+05</w:t>
      </w:r>
    </w:p>
    <w:p w14:paraId="26E0D5F8" w14:textId="77777777" w:rsidR="008F7A65" w:rsidRDefault="008F7A65" w:rsidP="008F7A65">
      <w:pPr>
        <w:pStyle w:val="NoSpacing"/>
      </w:pPr>
      <w:r>
        <w:t>Physical</w:t>
      </w:r>
    </w:p>
    <w:p w14:paraId="1A7D4338" w14:textId="77777777" w:rsidR="008F7A65" w:rsidRDefault="008F7A65" w:rsidP="008F7A65">
      <w:pPr>
        <w:pStyle w:val="NoSpacing"/>
      </w:pPr>
      <w:r>
        <w:tab/>
        <w:t>Mass</w:t>
      </w:r>
      <w:r>
        <w:tab/>
        <w:t>11.755 g</w:t>
      </w:r>
    </w:p>
    <w:p w14:paraId="528870B1" w14:textId="77777777" w:rsidR="008F7A65" w:rsidRDefault="008F7A65" w:rsidP="008F7A65">
      <w:pPr>
        <w:pStyle w:val="NoSpacing"/>
      </w:pPr>
      <w:r>
        <w:tab/>
        <w:t>Volume</w:t>
      </w:r>
      <w:r>
        <w:tab/>
        <w:t>15488.023 mm^3</w:t>
      </w:r>
    </w:p>
    <w:p w14:paraId="57581CBA" w14:textId="77777777" w:rsidR="008F7A65" w:rsidRDefault="008F7A65" w:rsidP="008F7A65">
      <w:pPr>
        <w:pStyle w:val="NoSpacing"/>
      </w:pPr>
      <w:r>
        <w:tab/>
        <w:t>Density</w:t>
      </w:r>
      <w:r>
        <w:tab/>
        <w:t>0.001 g / mm^3</w:t>
      </w:r>
    </w:p>
    <w:p w14:paraId="6A52F105" w14:textId="77777777" w:rsidR="008F7A65" w:rsidRDefault="008F7A65" w:rsidP="008F7A65">
      <w:pPr>
        <w:pStyle w:val="NoSpacing"/>
      </w:pPr>
      <w:r>
        <w:tab/>
        <w:t>Area</w:t>
      </w:r>
      <w:r>
        <w:tab/>
        <w:t>12296.233 mm^2</w:t>
      </w:r>
    </w:p>
    <w:p w14:paraId="0AF54AC6" w14:textId="77777777" w:rsidR="008F7A65" w:rsidRDefault="008F7A65" w:rsidP="008F7A65">
      <w:pPr>
        <w:pStyle w:val="NoSpacing"/>
      </w:pPr>
      <w:r>
        <w:tab/>
        <w:t xml:space="preserve">World </w:t>
      </w:r>
      <w:proofErr w:type="gramStart"/>
      <w:r>
        <w:t>X,Y</w:t>
      </w:r>
      <w:proofErr w:type="gramEnd"/>
      <w:r>
        <w:t>,Z</w:t>
      </w:r>
      <w:r>
        <w:tab/>
        <w:t>0.00 mm, 0.00 mm, 0.00 mm</w:t>
      </w:r>
    </w:p>
    <w:p w14:paraId="0250FF33" w14:textId="77777777" w:rsidR="008F7A65" w:rsidRDefault="008F7A65" w:rsidP="008F7A65">
      <w:pPr>
        <w:pStyle w:val="NoSpacing"/>
      </w:pPr>
      <w:r>
        <w:tab/>
      </w:r>
      <w:proofErr w:type="spellStart"/>
      <w:r>
        <w:t>Center</w:t>
      </w:r>
      <w:proofErr w:type="spellEnd"/>
      <w:r>
        <w:t xml:space="preserve"> of Mass</w:t>
      </w:r>
      <w:r>
        <w:tab/>
        <w:t>3.638E-08 mm, -8.50 mm, 82.00 mm</w:t>
      </w:r>
    </w:p>
    <w:p w14:paraId="22D2694E" w14:textId="09790211" w:rsidR="008F7A65" w:rsidRDefault="008F7A65" w:rsidP="008F7A65">
      <w:pPr>
        <w:pStyle w:val="NoSpacing"/>
      </w:pPr>
      <w:r>
        <w:tab/>
        <w:t xml:space="preserve">Moment of Inertia at </w:t>
      </w:r>
      <w:proofErr w:type="spellStart"/>
      <w:r>
        <w:t>Center</w:t>
      </w:r>
      <w:proofErr w:type="spellEnd"/>
      <w:r>
        <w:t xml:space="preserve"> of Mass</w:t>
      </w:r>
      <w:proofErr w:type="gramStart"/>
      <w:r>
        <w:t xml:space="preserve">   (</w:t>
      </w:r>
      <w:proofErr w:type="gramEnd"/>
      <w:r>
        <w:t>g mm^2)</w:t>
      </w:r>
    </w:p>
    <w:p w14:paraId="1342B623" w14:textId="77777777" w:rsidR="008F7A65" w:rsidRDefault="008F7A65" w:rsidP="008F7A65">
      <w:pPr>
        <w:pStyle w:val="NoSpacing"/>
      </w:pPr>
      <w:r>
        <w:tab/>
      </w:r>
      <w:r>
        <w:tab/>
      </w:r>
      <w:proofErr w:type="spellStart"/>
      <w:r>
        <w:t>Iyy</w:t>
      </w:r>
      <w:proofErr w:type="spellEnd"/>
      <w:r>
        <w:tab/>
        <w:t>41933.026</w:t>
      </w:r>
    </w:p>
    <w:p w14:paraId="75023B82" w14:textId="77777777" w:rsidR="008F7A65" w:rsidRDefault="008F7A65" w:rsidP="008F7A65">
      <w:pPr>
        <w:pStyle w:val="NoSpacing"/>
      </w:pPr>
      <w:r>
        <w:tab/>
        <w:t>Moment of Inertia at Origin</w:t>
      </w:r>
      <w:proofErr w:type="gramStart"/>
      <w:r>
        <w:t xml:space="preserve">   (</w:t>
      </w:r>
      <w:proofErr w:type="gramEnd"/>
      <w:r>
        <w:t>g mm^2)</w:t>
      </w:r>
    </w:p>
    <w:p w14:paraId="2036B764" w14:textId="77777777" w:rsidR="008F7A65" w:rsidRDefault="008F7A65" w:rsidP="008F7A65">
      <w:pPr>
        <w:pStyle w:val="NoSpacing"/>
      </w:pPr>
      <w:r>
        <w:tab/>
      </w:r>
      <w:r>
        <w:tab/>
      </w:r>
      <w:proofErr w:type="spellStart"/>
      <w:r>
        <w:t>Iyy</w:t>
      </w:r>
      <w:proofErr w:type="spellEnd"/>
      <w:r>
        <w:tab/>
        <w:t>1.210E+05</w:t>
      </w:r>
    </w:p>
    <w:p w14:paraId="37B2C9AA" w14:textId="7DEF50DA" w:rsidR="008A014C" w:rsidRDefault="008A014C" w:rsidP="008A014C">
      <w:pPr>
        <w:pStyle w:val="Heading3"/>
      </w:pPr>
      <w:r>
        <w:t>Summa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66EB8" w14:paraId="46308539" w14:textId="77777777" w:rsidTr="00960781">
        <w:tc>
          <w:tcPr>
            <w:tcW w:w="3005" w:type="dxa"/>
            <w:vAlign w:val="center"/>
          </w:tcPr>
          <w:p w14:paraId="26DCB001" w14:textId="5B466702" w:rsidR="00666EB8" w:rsidRDefault="00666EB8" w:rsidP="00666EB8">
            <w:proofErr w:type="spellStart"/>
            <w:r>
              <w:rPr>
                <w:rFonts w:ascii="Calibri" w:hAnsi="Calibri" w:cs="Calibri"/>
                <w:color w:val="000000"/>
              </w:rPr>
              <w:t>m_panel</w:t>
            </w:r>
            <w:proofErr w:type="spellEnd"/>
          </w:p>
        </w:tc>
        <w:tc>
          <w:tcPr>
            <w:tcW w:w="3005" w:type="dxa"/>
            <w:vAlign w:val="center"/>
          </w:tcPr>
          <w:p w14:paraId="7B58E868" w14:textId="62299EF7" w:rsidR="00666EB8" w:rsidRDefault="00666EB8" w:rsidP="00666EB8">
            <w:r>
              <w:rPr>
                <w:rFonts w:ascii="Calibri" w:hAnsi="Calibri" w:cs="Calibri"/>
                <w:color w:val="000000"/>
              </w:rPr>
              <w:t>18.2</w:t>
            </w:r>
          </w:p>
        </w:tc>
        <w:tc>
          <w:tcPr>
            <w:tcW w:w="3006" w:type="dxa"/>
            <w:vAlign w:val="center"/>
          </w:tcPr>
          <w:p w14:paraId="1CD8DA04" w14:textId="11CE44CD" w:rsidR="00666EB8" w:rsidRDefault="00666EB8" w:rsidP="00666EB8">
            <w:r>
              <w:rPr>
                <w:rFonts w:ascii="Calibri" w:hAnsi="Calibri" w:cs="Calibri"/>
                <w:color w:val="000000"/>
              </w:rPr>
              <w:t>g</w:t>
            </w:r>
          </w:p>
        </w:tc>
      </w:tr>
      <w:tr w:rsidR="00666EB8" w14:paraId="42845C00" w14:textId="77777777" w:rsidTr="00960781">
        <w:tc>
          <w:tcPr>
            <w:tcW w:w="3005" w:type="dxa"/>
            <w:vAlign w:val="center"/>
          </w:tcPr>
          <w:p w14:paraId="4E73B745" w14:textId="6A768528" w:rsidR="00666EB8" w:rsidRDefault="00666EB8" w:rsidP="00666EB8">
            <w:proofErr w:type="spellStart"/>
            <w:r>
              <w:rPr>
                <w:rFonts w:ascii="Calibri" w:hAnsi="Calibri" w:cs="Calibri"/>
                <w:color w:val="000000"/>
              </w:rPr>
              <w:t>m_motor</w:t>
            </w:r>
            <w:proofErr w:type="spellEnd"/>
          </w:p>
        </w:tc>
        <w:tc>
          <w:tcPr>
            <w:tcW w:w="3005" w:type="dxa"/>
            <w:vAlign w:val="center"/>
          </w:tcPr>
          <w:p w14:paraId="484AAA8E" w14:textId="1017A99E" w:rsidR="00666EB8" w:rsidRDefault="00666EB8" w:rsidP="00666EB8"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3006" w:type="dxa"/>
            <w:vAlign w:val="center"/>
          </w:tcPr>
          <w:p w14:paraId="737DF747" w14:textId="0F377177" w:rsidR="00666EB8" w:rsidRDefault="00666EB8" w:rsidP="00666EB8">
            <w:r>
              <w:rPr>
                <w:rFonts w:ascii="Calibri" w:hAnsi="Calibri" w:cs="Calibri"/>
                <w:color w:val="000000"/>
              </w:rPr>
              <w:t>g</w:t>
            </w:r>
          </w:p>
        </w:tc>
      </w:tr>
      <w:tr w:rsidR="00666EB8" w14:paraId="722EDF10" w14:textId="77777777" w:rsidTr="00960781">
        <w:tc>
          <w:tcPr>
            <w:tcW w:w="3005" w:type="dxa"/>
            <w:vAlign w:val="center"/>
          </w:tcPr>
          <w:p w14:paraId="6ACA338E" w14:textId="2C7E1CC6" w:rsidR="00666EB8" w:rsidRDefault="00666EB8" w:rsidP="00666EB8">
            <w:proofErr w:type="spellStart"/>
            <w:r>
              <w:rPr>
                <w:rFonts w:ascii="Calibri" w:hAnsi="Calibri" w:cs="Calibri"/>
                <w:color w:val="000000"/>
              </w:rPr>
              <w:t>m_flywheel</w:t>
            </w:r>
            <w:proofErr w:type="spellEnd"/>
          </w:p>
        </w:tc>
        <w:tc>
          <w:tcPr>
            <w:tcW w:w="3005" w:type="dxa"/>
            <w:vAlign w:val="center"/>
          </w:tcPr>
          <w:p w14:paraId="6A28BA55" w14:textId="34A37FEA" w:rsidR="00666EB8" w:rsidRDefault="00666EB8" w:rsidP="00666EB8">
            <w:r>
              <w:rPr>
                <w:rFonts w:ascii="Calibri" w:hAnsi="Calibri" w:cs="Calibri"/>
                <w:color w:val="000000"/>
              </w:rPr>
              <w:t>11.8</w:t>
            </w:r>
          </w:p>
        </w:tc>
        <w:tc>
          <w:tcPr>
            <w:tcW w:w="3006" w:type="dxa"/>
            <w:vAlign w:val="center"/>
          </w:tcPr>
          <w:p w14:paraId="37813083" w14:textId="6250910E" w:rsidR="00666EB8" w:rsidRDefault="00666EB8" w:rsidP="00666EB8">
            <w:r>
              <w:rPr>
                <w:rFonts w:ascii="Calibri" w:hAnsi="Calibri" w:cs="Calibri"/>
                <w:color w:val="000000"/>
              </w:rPr>
              <w:t>g</w:t>
            </w:r>
          </w:p>
        </w:tc>
      </w:tr>
      <w:tr w:rsidR="00666EB8" w14:paraId="33ECE3C2" w14:textId="77777777" w:rsidTr="00960781">
        <w:tc>
          <w:tcPr>
            <w:tcW w:w="3005" w:type="dxa"/>
            <w:vAlign w:val="center"/>
          </w:tcPr>
          <w:p w14:paraId="74E7994C" w14:textId="04770627" w:rsidR="00666EB8" w:rsidRDefault="00666EB8" w:rsidP="00666EB8">
            <w:proofErr w:type="spellStart"/>
            <w:r>
              <w:rPr>
                <w:rFonts w:ascii="Calibri" w:hAnsi="Calibri" w:cs="Calibri"/>
                <w:color w:val="000000"/>
              </w:rPr>
              <w:t>m_plant</w:t>
            </w:r>
            <w:proofErr w:type="spellEnd"/>
          </w:p>
        </w:tc>
        <w:tc>
          <w:tcPr>
            <w:tcW w:w="3005" w:type="dxa"/>
            <w:vAlign w:val="center"/>
          </w:tcPr>
          <w:p w14:paraId="73F0FBCE" w14:textId="09A2A06E" w:rsidR="00666EB8" w:rsidRDefault="00666EB8" w:rsidP="00666EB8">
            <w:r>
              <w:rPr>
                <w:rFonts w:ascii="Calibri" w:hAnsi="Calibri" w:cs="Calibri"/>
                <w:color w:val="000000"/>
              </w:rPr>
              <w:t>0.08</w:t>
            </w:r>
          </w:p>
        </w:tc>
        <w:tc>
          <w:tcPr>
            <w:tcW w:w="3006" w:type="dxa"/>
            <w:vAlign w:val="center"/>
          </w:tcPr>
          <w:p w14:paraId="7EF91022" w14:textId="4CE2B1F1" w:rsidR="00666EB8" w:rsidRDefault="00666EB8" w:rsidP="00666EB8">
            <w:r>
              <w:rPr>
                <w:rFonts w:ascii="Calibri" w:hAnsi="Calibri" w:cs="Calibri"/>
                <w:color w:val="000000"/>
              </w:rPr>
              <w:t>kg</w:t>
            </w:r>
          </w:p>
        </w:tc>
      </w:tr>
      <w:tr w:rsidR="00666EB8" w14:paraId="56B75F82" w14:textId="77777777" w:rsidTr="00960781">
        <w:tc>
          <w:tcPr>
            <w:tcW w:w="3005" w:type="dxa"/>
            <w:vAlign w:val="center"/>
          </w:tcPr>
          <w:p w14:paraId="0B3061FA" w14:textId="0B75B3C7" w:rsidR="00666EB8" w:rsidRDefault="00666EB8" w:rsidP="00666EB8">
            <w:proofErr w:type="spellStart"/>
            <w:r>
              <w:rPr>
                <w:rFonts w:ascii="Calibri" w:hAnsi="Calibri" w:cs="Calibri"/>
                <w:color w:val="000000"/>
              </w:rPr>
              <w:t>I_</w:t>
            </w:r>
            <w:proofErr w:type="gramStart"/>
            <w:r>
              <w:rPr>
                <w:rFonts w:ascii="Calibri" w:hAnsi="Calibri" w:cs="Calibri"/>
                <w:color w:val="000000"/>
              </w:rPr>
              <w:t>panel.hinge</w:t>
            </w:r>
            <w:proofErr w:type="spellEnd"/>
            <w:proofErr w:type="gramEnd"/>
          </w:p>
        </w:tc>
        <w:tc>
          <w:tcPr>
            <w:tcW w:w="3005" w:type="dxa"/>
            <w:vAlign w:val="center"/>
          </w:tcPr>
          <w:p w14:paraId="5A2B5C5B" w14:textId="3BE827DC" w:rsidR="00666EB8" w:rsidRDefault="00666EB8" w:rsidP="00666EB8">
            <w:r>
              <w:rPr>
                <w:rFonts w:ascii="Calibri" w:hAnsi="Calibri" w:cs="Calibri"/>
                <w:color w:val="000000"/>
              </w:rPr>
              <w:t>1.25E+05</w:t>
            </w:r>
          </w:p>
        </w:tc>
        <w:tc>
          <w:tcPr>
            <w:tcW w:w="3006" w:type="dxa"/>
            <w:vAlign w:val="center"/>
          </w:tcPr>
          <w:p w14:paraId="4C82F32A" w14:textId="4C3A754A" w:rsidR="00666EB8" w:rsidRPr="008F7A65" w:rsidRDefault="00666EB8" w:rsidP="00666EB8">
            <w:pPr>
              <w:rPr>
                <w:vertAlign w:val="superscript"/>
              </w:rPr>
            </w:pPr>
            <w:r>
              <w:rPr>
                <w:rFonts w:ascii="Calibri" w:hAnsi="Calibri" w:cs="Calibri"/>
                <w:color w:val="000000"/>
              </w:rPr>
              <w:t>g mm</w:t>
            </w:r>
            <w:r>
              <w:rPr>
                <w:rFonts w:ascii="Calibri" w:hAnsi="Calibri" w:cs="Calibri"/>
                <w:color w:val="000000"/>
                <w:vertAlign w:val="superscript"/>
              </w:rPr>
              <w:t>2</w:t>
            </w:r>
          </w:p>
        </w:tc>
      </w:tr>
      <w:tr w:rsidR="00666EB8" w14:paraId="46A4481E" w14:textId="77777777" w:rsidTr="00960781">
        <w:tc>
          <w:tcPr>
            <w:tcW w:w="3005" w:type="dxa"/>
            <w:vAlign w:val="center"/>
          </w:tcPr>
          <w:p w14:paraId="53D7E27B" w14:textId="50F1F326" w:rsidR="00666EB8" w:rsidRDefault="00666EB8" w:rsidP="00666EB8">
            <w:proofErr w:type="spellStart"/>
            <w:r>
              <w:rPr>
                <w:rFonts w:ascii="Calibri" w:hAnsi="Calibri" w:cs="Calibri"/>
                <w:color w:val="000000"/>
              </w:rPr>
              <w:t>I_</w:t>
            </w:r>
            <w:proofErr w:type="gramStart"/>
            <w:r>
              <w:rPr>
                <w:rFonts w:ascii="Calibri" w:hAnsi="Calibri" w:cs="Calibri"/>
                <w:color w:val="000000"/>
              </w:rPr>
              <w:t>motor.hinge</w:t>
            </w:r>
            <w:proofErr w:type="spellEnd"/>
            <w:proofErr w:type="gramEnd"/>
          </w:p>
        </w:tc>
        <w:tc>
          <w:tcPr>
            <w:tcW w:w="3005" w:type="dxa"/>
            <w:vAlign w:val="center"/>
          </w:tcPr>
          <w:p w14:paraId="1C1863E0" w14:textId="2FABB58B" w:rsidR="00666EB8" w:rsidRDefault="00666EB8" w:rsidP="00666EB8">
            <w:r>
              <w:rPr>
                <w:rFonts w:ascii="Calibri" w:hAnsi="Calibri" w:cs="Calibri"/>
                <w:color w:val="000000"/>
              </w:rPr>
              <w:t>3.33E+05</w:t>
            </w:r>
          </w:p>
        </w:tc>
        <w:tc>
          <w:tcPr>
            <w:tcW w:w="3006" w:type="dxa"/>
            <w:vAlign w:val="center"/>
          </w:tcPr>
          <w:p w14:paraId="6EBC3E05" w14:textId="2FE1B2DA" w:rsidR="00666EB8" w:rsidRDefault="00666EB8" w:rsidP="00666EB8">
            <w:r>
              <w:rPr>
                <w:rFonts w:ascii="Calibri" w:hAnsi="Calibri" w:cs="Calibri"/>
                <w:color w:val="000000"/>
              </w:rPr>
              <w:t>g mm</w:t>
            </w:r>
            <w:r>
              <w:rPr>
                <w:rFonts w:ascii="Calibri" w:hAnsi="Calibri" w:cs="Calibri"/>
                <w:color w:val="000000"/>
                <w:vertAlign w:val="superscript"/>
              </w:rPr>
              <w:t>2</w:t>
            </w:r>
          </w:p>
        </w:tc>
      </w:tr>
      <w:tr w:rsidR="00666EB8" w14:paraId="0DB26586" w14:textId="77777777" w:rsidTr="00960781">
        <w:tc>
          <w:tcPr>
            <w:tcW w:w="3005" w:type="dxa"/>
            <w:vAlign w:val="center"/>
          </w:tcPr>
          <w:p w14:paraId="10A835EE" w14:textId="40F494F6" w:rsidR="00666EB8" w:rsidRDefault="00666EB8" w:rsidP="00666EB8">
            <w:proofErr w:type="spellStart"/>
            <w:r>
              <w:rPr>
                <w:rFonts w:ascii="Calibri" w:hAnsi="Calibri" w:cs="Calibri"/>
                <w:color w:val="000000"/>
              </w:rPr>
              <w:t>I_</w:t>
            </w:r>
            <w:proofErr w:type="gramStart"/>
            <w:r>
              <w:rPr>
                <w:rFonts w:ascii="Calibri" w:hAnsi="Calibri" w:cs="Calibri"/>
                <w:color w:val="000000"/>
              </w:rPr>
              <w:t>flywheel.hinge</w:t>
            </w:r>
            <w:proofErr w:type="spellEnd"/>
            <w:proofErr w:type="gramEnd"/>
          </w:p>
        </w:tc>
        <w:tc>
          <w:tcPr>
            <w:tcW w:w="3005" w:type="dxa"/>
            <w:vAlign w:val="center"/>
          </w:tcPr>
          <w:p w14:paraId="2029AC80" w14:textId="5B3B7625" w:rsidR="00666EB8" w:rsidRDefault="00666EB8" w:rsidP="00666EB8">
            <w:r>
              <w:rPr>
                <w:rFonts w:ascii="Calibri" w:hAnsi="Calibri" w:cs="Calibri"/>
                <w:color w:val="000000"/>
              </w:rPr>
              <w:t>1.21E+05</w:t>
            </w:r>
          </w:p>
        </w:tc>
        <w:tc>
          <w:tcPr>
            <w:tcW w:w="3006" w:type="dxa"/>
            <w:vAlign w:val="center"/>
          </w:tcPr>
          <w:p w14:paraId="79CB7773" w14:textId="41F5F744" w:rsidR="00666EB8" w:rsidRDefault="00666EB8" w:rsidP="00666EB8">
            <w:r>
              <w:rPr>
                <w:rFonts w:ascii="Calibri" w:hAnsi="Calibri" w:cs="Calibri"/>
                <w:color w:val="000000"/>
              </w:rPr>
              <w:t>g mm</w:t>
            </w:r>
            <w:r>
              <w:rPr>
                <w:rFonts w:ascii="Calibri" w:hAnsi="Calibri" w:cs="Calibri"/>
                <w:color w:val="000000"/>
                <w:vertAlign w:val="superscript"/>
              </w:rPr>
              <w:t>2</w:t>
            </w:r>
          </w:p>
        </w:tc>
      </w:tr>
      <w:tr w:rsidR="00666EB8" w14:paraId="14195C19" w14:textId="77777777" w:rsidTr="00960781">
        <w:tc>
          <w:tcPr>
            <w:tcW w:w="3005" w:type="dxa"/>
            <w:vAlign w:val="center"/>
          </w:tcPr>
          <w:p w14:paraId="5303802E" w14:textId="070647BA" w:rsidR="00666EB8" w:rsidRDefault="00666EB8" w:rsidP="00666EB8">
            <w:proofErr w:type="spellStart"/>
            <w:r>
              <w:rPr>
                <w:rFonts w:ascii="Calibri" w:hAnsi="Calibri" w:cs="Calibri"/>
                <w:color w:val="000000"/>
              </w:rPr>
              <w:t>I_</w:t>
            </w:r>
            <w:proofErr w:type="gramStart"/>
            <w:r>
              <w:rPr>
                <w:rFonts w:ascii="Calibri" w:hAnsi="Calibri" w:cs="Calibri"/>
                <w:color w:val="000000"/>
              </w:rPr>
              <w:t>plant.hinge</w:t>
            </w:r>
            <w:proofErr w:type="spellEnd"/>
            <w:proofErr w:type="gramEnd"/>
          </w:p>
        </w:tc>
        <w:tc>
          <w:tcPr>
            <w:tcW w:w="3005" w:type="dxa"/>
            <w:vAlign w:val="center"/>
          </w:tcPr>
          <w:p w14:paraId="485958ED" w14:textId="16FA5402" w:rsidR="00666EB8" w:rsidRDefault="00666EB8" w:rsidP="00666EB8">
            <w:r>
              <w:rPr>
                <w:rFonts w:ascii="Calibri" w:hAnsi="Calibri" w:cs="Calibri"/>
                <w:color w:val="000000"/>
              </w:rPr>
              <w:t>5.79E-04</w:t>
            </w:r>
          </w:p>
        </w:tc>
        <w:tc>
          <w:tcPr>
            <w:tcW w:w="3006" w:type="dxa"/>
            <w:vAlign w:val="center"/>
          </w:tcPr>
          <w:p w14:paraId="26B54B60" w14:textId="65EFD2F2" w:rsidR="00666EB8" w:rsidRDefault="00666EB8" w:rsidP="00666EB8">
            <w:r>
              <w:rPr>
                <w:rFonts w:ascii="Calibri" w:hAnsi="Calibri" w:cs="Calibri"/>
                <w:color w:val="000000"/>
              </w:rPr>
              <w:t>kg mm</w:t>
            </w:r>
            <w:r>
              <w:rPr>
                <w:rFonts w:ascii="Calibri" w:hAnsi="Calibri" w:cs="Calibri"/>
                <w:color w:val="000000"/>
                <w:vertAlign w:val="superscript"/>
              </w:rPr>
              <w:t>2</w:t>
            </w:r>
          </w:p>
        </w:tc>
      </w:tr>
      <w:tr w:rsidR="00666EB8" w14:paraId="266590F6" w14:textId="77777777" w:rsidTr="00960781">
        <w:tc>
          <w:tcPr>
            <w:tcW w:w="3005" w:type="dxa"/>
            <w:vAlign w:val="center"/>
          </w:tcPr>
          <w:p w14:paraId="1A11103C" w14:textId="0DE12F0D" w:rsidR="00666EB8" w:rsidRDefault="00666EB8" w:rsidP="00666EB8">
            <w:r>
              <w:rPr>
                <w:rFonts w:ascii="Calibri" w:hAnsi="Calibri" w:cs="Calibri"/>
                <w:color w:val="000000"/>
              </w:rPr>
              <w:t>I_</w:t>
            </w:r>
            <w:proofErr w:type="gramStart"/>
            <w:r>
              <w:rPr>
                <w:rFonts w:ascii="Calibri" w:hAnsi="Calibri" w:cs="Calibri"/>
                <w:color w:val="000000"/>
              </w:rPr>
              <w:t>motor.CoM</w:t>
            </w:r>
            <w:proofErr w:type="gramEnd"/>
          </w:p>
        </w:tc>
        <w:tc>
          <w:tcPr>
            <w:tcW w:w="3005" w:type="dxa"/>
            <w:vAlign w:val="center"/>
          </w:tcPr>
          <w:p w14:paraId="1BA87D14" w14:textId="560F62B8" w:rsidR="00666EB8" w:rsidRDefault="00666EB8" w:rsidP="00666EB8">
            <w:r>
              <w:rPr>
                <w:rFonts w:ascii="Calibri" w:hAnsi="Calibri" w:cs="Calibri"/>
                <w:color w:val="000000"/>
              </w:rPr>
              <w:t>3517.848</w:t>
            </w:r>
          </w:p>
        </w:tc>
        <w:tc>
          <w:tcPr>
            <w:tcW w:w="3006" w:type="dxa"/>
            <w:vAlign w:val="center"/>
          </w:tcPr>
          <w:p w14:paraId="29D33358" w14:textId="0665C111" w:rsidR="00666EB8" w:rsidRDefault="00666EB8" w:rsidP="00666EB8">
            <w:r>
              <w:rPr>
                <w:rFonts w:ascii="Calibri" w:hAnsi="Calibri" w:cs="Calibri"/>
                <w:color w:val="000000"/>
              </w:rPr>
              <w:t>g mm</w:t>
            </w:r>
            <w:r>
              <w:rPr>
                <w:rFonts w:ascii="Calibri" w:hAnsi="Calibri" w:cs="Calibri"/>
                <w:color w:val="000000"/>
                <w:vertAlign w:val="superscript"/>
              </w:rPr>
              <w:t>2</w:t>
            </w:r>
          </w:p>
        </w:tc>
      </w:tr>
      <w:tr w:rsidR="00666EB8" w14:paraId="61B36217" w14:textId="77777777" w:rsidTr="00960781">
        <w:tc>
          <w:tcPr>
            <w:tcW w:w="3005" w:type="dxa"/>
            <w:vAlign w:val="center"/>
          </w:tcPr>
          <w:p w14:paraId="7FFB0A0B" w14:textId="56D8AAEF" w:rsidR="00666EB8" w:rsidRDefault="00666EB8" w:rsidP="00666EB8">
            <w:r>
              <w:rPr>
                <w:rFonts w:ascii="Calibri" w:hAnsi="Calibri" w:cs="Calibri"/>
                <w:color w:val="000000"/>
              </w:rPr>
              <w:t>I_</w:t>
            </w:r>
            <w:proofErr w:type="gramStart"/>
            <w:r>
              <w:rPr>
                <w:rFonts w:ascii="Calibri" w:hAnsi="Calibri" w:cs="Calibri"/>
                <w:color w:val="000000"/>
              </w:rPr>
              <w:t>flywheel.CoM</w:t>
            </w:r>
            <w:proofErr w:type="gramEnd"/>
          </w:p>
        </w:tc>
        <w:tc>
          <w:tcPr>
            <w:tcW w:w="3005" w:type="dxa"/>
            <w:vAlign w:val="center"/>
          </w:tcPr>
          <w:p w14:paraId="5CBD38E9" w14:textId="335E8886" w:rsidR="00666EB8" w:rsidRDefault="00666EB8" w:rsidP="00666EB8">
            <w:r>
              <w:rPr>
                <w:rFonts w:ascii="Calibri" w:hAnsi="Calibri" w:cs="Calibri"/>
                <w:color w:val="000000"/>
              </w:rPr>
              <w:t>41933.026</w:t>
            </w:r>
          </w:p>
        </w:tc>
        <w:tc>
          <w:tcPr>
            <w:tcW w:w="3006" w:type="dxa"/>
            <w:vAlign w:val="center"/>
          </w:tcPr>
          <w:p w14:paraId="623D38A8" w14:textId="6D1B0B61" w:rsidR="00666EB8" w:rsidRDefault="00666EB8" w:rsidP="00666EB8">
            <w:r>
              <w:rPr>
                <w:rFonts w:ascii="Calibri" w:hAnsi="Calibri" w:cs="Calibri"/>
                <w:color w:val="000000"/>
              </w:rPr>
              <w:t>g mm</w:t>
            </w:r>
            <w:r>
              <w:rPr>
                <w:rFonts w:ascii="Calibri" w:hAnsi="Calibri" w:cs="Calibri"/>
                <w:color w:val="000000"/>
                <w:vertAlign w:val="superscript"/>
              </w:rPr>
              <w:t>2</w:t>
            </w:r>
          </w:p>
        </w:tc>
      </w:tr>
      <w:tr w:rsidR="00666EB8" w14:paraId="64EA13F6" w14:textId="77777777" w:rsidTr="00960781">
        <w:tc>
          <w:tcPr>
            <w:tcW w:w="3005" w:type="dxa"/>
            <w:vAlign w:val="center"/>
          </w:tcPr>
          <w:p w14:paraId="3635FA03" w14:textId="5F0BDD2D" w:rsidR="00666EB8" w:rsidRDefault="00666EB8" w:rsidP="00666EB8">
            <w:r>
              <w:rPr>
                <w:rFonts w:ascii="Calibri" w:hAnsi="Calibri" w:cs="Calibri"/>
                <w:color w:val="000000"/>
              </w:rPr>
              <w:t>I_</w:t>
            </w:r>
            <w:proofErr w:type="gramStart"/>
            <w:r>
              <w:rPr>
                <w:rFonts w:ascii="Calibri" w:hAnsi="Calibri" w:cs="Calibri"/>
                <w:color w:val="000000"/>
              </w:rPr>
              <w:t>motor.CoM+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I_flywheel.CoM</w:t>
            </w:r>
          </w:p>
        </w:tc>
        <w:tc>
          <w:tcPr>
            <w:tcW w:w="3005" w:type="dxa"/>
            <w:vAlign w:val="center"/>
          </w:tcPr>
          <w:p w14:paraId="4FC5077A" w14:textId="6530E980" w:rsidR="00666EB8" w:rsidRDefault="00666EB8" w:rsidP="00666EB8">
            <w:r>
              <w:rPr>
                <w:rFonts w:ascii="Calibri" w:hAnsi="Calibri" w:cs="Calibri"/>
                <w:color w:val="000000"/>
              </w:rPr>
              <w:t>4.54509E-05</w:t>
            </w:r>
          </w:p>
        </w:tc>
        <w:tc>
          <w:tcPr>
            <w:tcW w:w="3006" w:type="dxa"/>
            <w:vAlign w:val="center"/>
          </w:tcPr>
          <w:p w14:paraId="54BCAA9C" w14:textId="22CDB56D" w:rsidR="00666EB8" w:rsidRDefault="00666EB8" w:rsidP="00666EB8">
            <w:r>
              <w:rPr>
                <w:rFonts w:ascii="Calibri" w:hAnsi="Calibri" w:cs="Calibri"/>
                <w:color w:val="000000"/>
              </w:rPr>
              <w:t>kg m</w:t>
            </w:r>
            <w:r>
              <w:rPr>
                <w:rFonts w:ascii="Calibri" w:hAnsi="Calibri" w:cs="Calibri"/>
                <w:color w:val="000000"/>
                <w:vertAlign w:val="superscript"/>
              </w:rPr>
              <w:t>2</w:t>
            </w:r>
          </w:p>
        </w:tc>
      </w:tr>
      <w:tr w:rsidR="00666EB8" w14:paraId="48CC2C9E" w14:textId="77777777" w:rsidTr="00960781">
        <w:tc>
          <w:tcPr>
            <w:tcW w:w="3005" w:type="dxa"/>
            <w:vAlign w:val="center"/>
          </w:tcPr>
          <w:p w14:paraId="23DF2B9A" w14:textId="2742D634" w:rsidR="00666EB8" w:rsidRDefault="00666EB8" w:rsidP="00666E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_</w:t>
            </w:r>
            <w:proofErr w:type="gramStart"/>
            <w:r>
              <w:rPr>
                <w:rFonts w:ascii="Calibri" w:hAnsi="Calibri" w:cs="Calibri"/>
                <w:color w:val="000000"/>
              </w:rPr>
              <w:t>plant.CoM</w:t>
            </w:r>
            <w:proofErr w:type="gramEnd"/>
          </w:p>
        </w:tc>
        <w:tc>
          <w:tcPr>
            <w:tcW w:w="3005" w:type="dxa"/>
            <w:vAlign w:val="center"/>
          </w:tcPr>
          <w:p w14:paraId="43987BB3" w14:textId="7DDDAA83" w:rsidR="00666EB8" w:rsidRDefault="00960781" w:rsidP="00666E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 w:hint="eastAsia"/>
                <w:color w:val="000000"/>
              </w:rPr>
              <w:t>≈</w:t>
            </w:r>
            <w:r w:rsidR="00666EB8">
              <w:rPr>
                <w:rFonts w:ascii="Calibri" w:hAnsi="Calibri" w:cs="Calibri"/>
                <w:color w:val="000000"/>
              </w:rPr>
              <w:t>0.08</w:t>
            </w:r>
          </w:p>
        </w:tc>
        <w:tc>
          <w:tcPr>
            <w:tcW w:w="3006" w:type="dxa"/>
            <w:vAlign w:val="center"/>
          </w:tcPr>
          <w:p w14:paraId="4BCE6A2D" w14:textId="3BE35D93" w:rsidR="00666EB8" w:rsidRDefault="00960781" w:rsidP="00666E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</w:t>
            </w:r>
          </w:p>
        </w:tc>
      </w:tr>
    </w:tbl>
    <w:p w14:paraId="60FDAE35" w14:textId="60C0D572" w:rsidR="008A014C" w:rsidRPr="008A014C" w:rsidRDefault="008A014C" w:rsidP="008A014C"/>
    <w:p w14:paraId="05ADBE4C" w14:textId="21AC4013" w:rsidR="005C0EA3" w:rsidRDefault="003661A4" w:rsidP="003661A4">
      <w:pPr>
        <w:pStyle w:val="Heading1"/>
      </w:pPr>
      <w:r>
        <w:lastRenderedPageBreak/>
        <w:t>Entry 0</w:t>
      </w:r>
      <w:r w:rsidR="00762935">
        <w:t>5</w:t>
      </w:r>
      <w:r>
        <w:t>/07/2021</w:t>
      </w:r>
    </w:p>
    <w:p w14:paraId="397DE75C" w14:textId="2A0302EB" w:rsidR="003661A4" w:rsidRDefault="003661A4" w:rsidP="003661A4">
      <w:pPr>
        <w:pStyle w:val="Heading1"/>
      </w:pPr>
      <w:r>
        <w:t>Simulink modelling</w:t>
      </w:r>
    </w:p>
    <w:p w14:paraId="0D7040E6" w14:textId="74771008" w:rsidR="003661A4" w:rsidRDefault="003661A4" w:rsidP="003661A4">
      <w:r w:rsidRPr="003661A4">
        <w:rPr>
          <w:noProof/>
        </w:rPr>
        <w:drawing>
          <wp:inline distT="0" distB="0" distL="0" distR="0" wp14:anchorId="4167A6C8" wp14:editId="1893AD96">
            <wp:extent cx="5731510" cy="14789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EFA1F" w14:textId="723CDE51" w:rsidR="003661A4" w:rsidRDefault="003661A4" w:rsidP="003661A4">
      <w:r>
        <w:t>The control lop above will be the basis used for the Simulink simulation.</w:t>
      </w:r>
    </w:p>
    <w:p w14:paraId="2429B6C0" w14:textId="125F53CE" w:rsidR="003625F8" w:rsidRDefault="003625F8" w:rsidP="003661A4">
      <w:r>
        <w:t>The dynamic each section is based on the equation derive from earlier</w:t>
      </w:r>
    </w:p>
    <w:p w14:paraId="5841A018" w14:textId="5CD54087" w:rsidR="003661A4" w:rsidRDefault="003661A4" w:rsidP="003661A4">
      <w:pPr>
        <w:pStyle w:val="Heading2"/>
      </w:pPr>
      <w:r>
        <w:t>PID controller</w:t>
      </w:r>
    </w:p>
    <w:p w14:paraId="7C19649D" w14:textId="15C50C6E" w:rsidR="003661A4" w:rsidRDefault="003661A4" w:rsidP="003661A4">
      <w:r w:rsidRPr="003661A4">
        <w:rPr>
          <w:noProof/>
        </w:rPr>
        <w:drawing>
          <wp:inline distT="0" distB="0" distL="0" distR="0" wp14:anchorId="437A8F55" wp14:editId="0425F454">
            <wp:extent cx="5731510" cy="220345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82571" w14:textId="47AF003E" w:rsidR="003661A4" w:rsidRDefault="003661A4" w:rsidP="003661A4">
      <w:pPr>
        <w:pStyle w:val="Heading2"/>
      </w:pPr>
      <w:r>
        <w:t>Voltage Saturation</w:t>
      </w:r>
    </w:p>
    <w:p w14:paraId="1FA92D5B" w14:textId="68879389" w:rsidR="003661A4" w:rsidRPr="003661A4" w:rsidRDefault="003661A4" w:rsidP="003661A4">
      <w:r>
        <w:t>The voltage supply to the motor is limited to 4.5v as it’s the rate voltage for the motor</w:t>
      </w:r>
    </w:p>
    <w:p w14:paraId="2DC3E95C" w14:textId="3433D918" w:rsidR="003661A4" w:rsidRDefault="003661A4" w:rsidP="003661A4">
      <w:pPr>
        <w:pStyle w:val="Heading2"/>
      </w:pPr>
      <w:r>
        <w:t>Motor Dynamic</w:t>
      </w:r>
    </w:p>
    <w:p w14:paraId="441C3DE4" w14:textId="573EFD78" w:rsidR="003661A4" w:rsidRDefault="003661A4" w:rsidP="003661A4">
      <w:r w:rsidRPr="003661A4">
        <w:rPr>
          <w:noProof/>
        </w:rPr>
        <w:drawing>
          <wp:inline distT="0" distB="0" distL="0" distR="0" wp14:anchorId="630F56DC" wp14:editId="3C5ED4C0">
            <wp:extent cx="5731510" cy="253492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EB824" w14:textId="3A046EB8" w:rsidR="00762935" w:rsidRDefault="00762935" w:rsidP="003661A4">
      <w:r w:rsidRPr="00762935">
        <w:rPr>
          <w:noProof/>
        </w:rPr>
        <w:lastRenderedPageBreak/>
        <w:drawing>
          <wp:inline distT="0" distB="0" distL="0" distR="0" wp14:anchorId="571861A2" wp14:editId="43858167">
            <wp:extent cx="5731510" cy="280289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B7385" w14:textId="08095069" w:rsidR="00762935" w:rsidRDefault="004E75B2" w:rsidP="003661A4">
      <w:r>
        <w:t xml:space="preserve">The figure above shows the </w:t>
      </w:r>
      <w:r w:rsidRPr="004E75B2">
        <w:t>characteristics</w:t>
      </w:r>
      <w:r>
        <w:t xml:space="preserve"> of the motor dynamic when applied a step input</w:t>
      </w:r>
    </w:p>
    <w:p w14:paraId="438B7A24" w14:textId="100AC204" w:rsidR="004E75B2" w:rsidRDefault="004E75B2" w:rsidP="003661A4">
      <w:r>
        <w:t>Note: this is when there is a flywheel attached to the motor directly, so the angular acceleration curve is different without the flywheel</w:t>
      </w:r>
    </w:p>
    <w:p w14:paraId="7E15B079" w14:textId="4814B441" w:rsidR="004E75B2" w:rsidRDefault="004E75B2" w:rsidP="003661A4">
      <w:r w:rsidRPr="004E75B2">
        <w:rPr>
          <w:noProof/>
        </w:rPr>
        <w:drawing>
          <wp:inline distT="0" distB="0" distL="0" distR="0" wp14:anchorId="58EE6B1F" wp14:editId="78483BED">
            <wp:extent cx="5327650" cy="399161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40724" w14:textId="0974544F" w:rsidR="004E75B2" w:rsidRDefault="004E75B2" w:rsidP="003661A4">
      <w:r>
        <w:t>The angular velocity – torque characteristic curve roughly matched the spec sheet. It would be interesting to</w:t>
      </w:r>
      <w:r w:rsidR="003971C0">
        <w:t xml:space="preserve"> compare this to the actual graph</w:t>
      </w:r>
    </w:p>
    <w:p w14:paraId="4E12F341" w14:textId="0E0A4DB7" w:rsidR="003661A4" w:rsidRDefault="003661A4" w:rsidP="003661A4">
      <w:pPr>
        <w:pStyle w:val="Heading2"/>
      </w:pPr>
      <w:r>
        <w:lastRenderedPageBreak/>
        <w:t>Plant Dynamic</w:t>
      </w:r>
    </w:p>
    <w:p w14:paraId="2B2FDD4F" w14:textId="6BCD2C88" w:rsidR="003625F8" w:rsidRDefault="003661A4" w:rsidP="003661A4">
      <w:r w:rsidRPr="003661A4">
        <w:rPr>
          <w:noProof/>
        </w:rPr>
        <w:drawing>
          <wp:inline distT="0" distB="0" distL="0" distR="0" wp14:anchorId="3E6D6727" wp14:editId="5230BF7A">
            <wp:extent cx="5731510" cy="167767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25B10" w14:textId="221D3EE6" w:rsidR="007773E6" w:rsidRDefault="007773E6" w:rsidP="003661A4">
      <w:r w:rsidRPr="007773E6">
        <w:rPr>
          <w:noProof/>
        </w:rPr>
        <w:drawing>
          <wp:inline distT="0" distB="0" distL="0" distR="0" wp14:anchorId="41A81F73" wp14:editId="74D05B4B">
            <wp:extent cx="5731510" cy="280289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2BFF1" w14:textId="53F5DC65" w:rsidR="007773E6" w:rsidRDefault="007773E6" w:rsidP="003661A4">
      <w:r>
        <w:t xml:space="preserve">Angles are in radians, the output graph matches the behaviour of the real system </w:t>
      </w:r>
      <w:proofErr w:type="gramStart"/>
      <w:r>
        <w:t>a part from</w:t>
      </w:r>
      <w:proofErr w:type="gramEnd"/>
      <w:r>
        <w:t xml:space="preserve"> non-stop oscillation.</w:t>
      </w:r>
    </w:p>
    <w:p w14:paraId="00609835" w14:textId="119641E1" w:rsidR="007773E6" w:rsidRDefault="007773E6" w:rsidP="007773E6">
      <w:pPr>
        <w:pStyle w:val="Heading2"/>
      </w:pPr>
      <w:r>
        <w:t>Update: 11/07/2021</w:t>
      </w:r>
    </w:p>
    <w:p w14:paraId="4C6A146D" w14:textId="784B30B9" w:rsidR="007773E6" w:rsidRDefault="007773E6" w:rsidP="007773E6">
      <w:r>
        <w:t>Could include a damping term to ensure the oscillation would end at some point</w:t>
      </w:r>
    </w:p>
    <w:p w14:paraId="7799195F" w14:textId="70D7BAF9" w:rsidR="007773E6" w:rsidRDefault="007773E6" w:rsidP="007773E6">
      <w:r w:rsidRPr="007773E6">
        <w:rPr>
          <w:noProof/>
        </w:rPr>
        <w:drawing>
          <wp:inline distT="0" distB="0" distL="0" distR="0" wp14:anchorId="696B1CBB" wp14:editId="2830BD37">
            <wp:extent cx="5731510" cy="2433320"/>
            <wp:effectExtent l="0" t="0" r="254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CD40D" w14:textId="722715DB" w:rsidR="007773E6" w:rsidRPr="007773E6" w:rsidRDefault="007773E6" w:rsidP="007773E6">
      <w:r w:rsidRPr="007773E6">
        <w:rPr>
          <w:noProof/>
        </w:rPr>
        <w:lastRenderedPageBreak/>
        <w:drawing>
          <wp:inline distT="0" distB="0" distL="0" distR="0" wp14:anchorId="607E6965" wp14:editId="13B1ABEC">
            <wp:extent cx="5731510" cy="280289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A9E4F" w14:textId="4CADACC1" w:rsidR="003661A4" w:rsidRDefault="007773E6" w:rsidP="003661A4">
      <w:r>
        <w:t xml:space="preserve">The oscillation eventually </w:t>
      </w:r>
      <w:proofErr w:type="gramStart"/>
      <w:r>
        <w:t>die</w:t>
      </w:r>
      <w:proofErr w:type="gramEnd"/>
      <w:r>
        <w:t xml:space="preserve"> out around -pi/2 which is -90degree (</w:t>
      </w:r>
      <w:proofErr w:type="spellStart"/>
      <w:r>
        <w:t>eg.</w:t>
      </w:r>
      <w:proofErr w:type="spellEnd"/>
      <w:r>
        <w:t xml:space="preserve"> lowest point) this match the real plant.</w:t>
      </w:r>
    </w:p>
    <w:p w14:paraId="59A1F7F2" w14:textId="1B12CAE3" w:rsidR="003661A4" w:rsidRDefault="003625F8" w:rsidP="003625F8">
      <w:pPr>
        <w:pStyle w:val="Heading1"/>
      </w:pPr>
      <w:r>
        <w:t>Entry 0</w:t>
      </w:r>
      <w:r w:rsidR="00762935">
        <w:t>7</w:t>
      </w:r>
      <w:r>
        <w:t>/07/2021</w:t>
      </w:r>
    </w:p>
    <w:p w14:paraId="44FBDC9B" w14:textId="096E4B04" w:rsidR="003625F8" w:rsidRDefault="003625F8" w:rsidP="003625F8">
      <w:pPr>
        <w:pStyle w:val="Heading1"/>
      </w:pPr>
      <w:r>
        <w:t>Choosing parts:</w:t>
      </w:r>
    </w:p>
    <w:p w14:paraId="67408F3A" w14:textId="6B62B762" w:rsidR="003625F8" w:rsidRDefault="003625F8" w:rsidP="00762935">
      <w:pPr>
        <w:pStyle w:val="Heading2"/>
      </w:pPr>
      <w:r>
        <w:t>Motor driver</w:t>
      </w:r>
    </w:p>
    <w:p w14:paraId="45222855" w14:textId="226526B2" w:rsidR="003625F8" w:rsidRDefault="003625F8" w:rsidP="003625F8">
      <w:r>
        <w:t xml:space="preserve">A full H bridge will be used to control the motor to allow forward and reverse direction </w:t>
      </w:r>
      <w:proofErr w:type="spellStart"/>
      <w:r>
        <w:t>od</w:t>
      </w:r>
      <w:proofErr w:type="spellEnd"/>
      <w:r>
        <w:t xml:space="preserve"> the motor. The component must be rated for 4.5V at up to 3A to ensure it can </w:t>
      </w:r>
      <w:proofErr w:type="spellStart"/>
      <w:r>
        <w:t>delivery</w:t>
      </w:r>
      <w:proofErr w:type="spellEnd"/>
      <w:r>
        <w:t xml:space="preserve"> the maximum current drawn by the motor.</w:t>
      </w:r>
    </w:p>
    <w:p w14:paraId="1D8A3CAE" w14:textId="6AA4F890" w:rsidR="003625F8" w:rsidRDefault="003625F8" w:rsidP="003625F8">
      <w:r>
        <w:t xml:space="preserve">A variant of cheap IC L298 will be used to drive the motor, more specifically </w:t>
      </w:r>
      <w:r w:rsidRPr="003625F8">
        <w:t>https://www.aliexpress.com/item/1005001621936295.html?</w:t>
      </w:r>
      <w:r>
        <w:t xml:space="preserve"> </w:t>
      </w:r>
    </w:p>
    <w:p w14:paraId="0020C679" w14:textId="60A995CC" w:rsidR="003625F8" w:rsidRDefault="003625F8" w:rsidP="003625F8">
      <w:r>
        <w:t>It should be fine, if not we can supply 3V to the motor to ensure the IC wouldn’t be fried.</w:t>
      </w:r>
    </w:p>
    <w:p w14:paraId="15E657F8" w14:textId="64E48B99" w:rsidR="003625F8" w:rsidRDefault="003625F8" w:rsidP="003625F8">
      <w:pPr>
        <w:pStyle w:val="Heading2"/>
      </w:pPr>
      <w:r>
        <w:t>Accelerometer</w:t>
      </w:r>
    </w:p>
    <w:p w14:paraId="2ECC5A47" w14:textId="54924345" w:rsidR="003625F8" w:rsidRDefault="003625F8" w:rsidP="003625F8">
      <w:r>
        <w:t xml:space="preserve">An Arduino mega will be used to control the motor driver, </w:t>
      </w:r>
      <w:r w:rsidR="00BF4AE5">
        <w:t>so a compatible Accelerometer will be used.</w:t>
      </w:r>
    </w:p>
    <w:p w14:paraId="0A2B9BEA" w14:textId="4E714830" w:rsidR="00BF4AE5" w:rsidRPr="00BF4AE5" w:rsidRDefault="00BF4AE5" w:rsidP="003625F8">
      <w:r>
        <w:t xml:space="preserve">ADXL3xx </w:t>
      </w:r>
      <w:r w:rsidRPr="00BF4AE5">
        <w:t xml:space="preserve">accelerometer will be used, specifically: </w:t>
      </w:r>
      <w:hyperlink r:id="rId20" w:tgtFrame="_blank" w:tooltip="1pcs GY-291 ADXL345 3-Axis Digital Gravity Sensor Acceleration Module IIC/SPI transmission" w:history="1">
        <w:r w:rsidRPr="00BF4AE5">
          <w:t>ADXL345</w:t>
        </w:r>
      </w:hyperlink>
    </w:p>
    <w:p w14:paraId="6AEB3167" w14:textId="71AEBFAE" w:rsidR="00BF4AE5" w:rsidRDefault="00960781" w:rsidP="00BF4AE5">
      <w:hyperlink r:id="rId21" w:history="1">
        <w:r w:rsidR="00BF4AE5" w:rsidRPr="009C4CF4">
          <w:rPr>
            <w:rStyle w:val="Hyperlink"/>
          </w:rPr>
          <w:t>https://www.aliexpress.com/item/32452794842.html</w:t>
        </w:r>
      </w:hyperlink>
      <w:r w:rsidR="00BF4AE5">
        <w:t xml:space="preserve"> </w:t>
      </w:r>
    </w:p>
    <w:p w14:paraId="57FC76A3" w14:textId="3AFE19DE" w:rsidR="00BF4AE5" w:rsidRDefault="00BF4AE5" w:rsidP="00BF4AE5">
      <w:r>
        <w:t xml:space="preserve">which is a </w:t>
      </w:r>
      <w:proofErr w:type="gramStart"/>
      <w:r>
        <w:t>3 axis</w:t>
      </w:r>
      <w:proofErr w:type="gramEnd"/>
      <w:r>
        <w:t xml:space="preserve"> accelerometer that utilise i2c or </w:t>
      </w:r>
      <w:proofErr w:type="spellStart"/>
      <w:r>
        <w:t>spi</w:t>
      </w:r>
      <w:proofErr w:type="spellEnd"/>
      <w:r>
        <w:t xml:space="preserve"> transmission protocol. This should enable the panel to measure the angle of the panel relative to the horizontal panel.</w:t>
      </w:r>
    </w:p>
    <w:p w14:paraId="4133245A" w14:textId="62066E34" w:rsidR="00762935" w:rsidRDefault="00762935" w:rsidP="00BF4AE5"/>
    <w:p w14:paraId="2BBEB51B" w14:textId="2F330F44" w:rsidR="00762935" w:rsidRDefault="00762935" w:rsidP="00762935">
      <w:pPr>
        <w:pStyle w:val="Heading1"/>
      </w:pPr>
      <w:r>
        <w:t>Entry 08/07/2021</w:t>
      </w:r>
    </w:p>
    <w:p w14:paraId="54DD6D0F" w14:textId="0C3B1EA5" w:rsidR="00762935" w:rsidRDefault="00762935" w:rsidP="007773E6">
      <w:pPr>
        <w:pStyle w:val="Heading2"/>
      </w:pPr>
      <w:r>
        <w:t>Analytical analysis</w:t>
      </w:r>
    </w:p>
    <w:p w14:paraId="5313499A" w14:textId="76812FF5" w:rsidR="006313D3" w:rsidRPr="006313D3" w:rsidRDefault="006313D3" w:rsidP="006313D3">
      <w:r>
        <w:t xml:space="preserve">Analysis the stability of the system, and how it </w:t>
      </w:r>
      <w:r w:rsidR="00FE5A84">
        <w:t>reacts</w:t>
      </w:r>
      <w:r>
        <w:t xml:space="preserve"> to various input/disturbance</w:t>
      </w:r>
    </w:p>
    <w:p w14:paraId="6DB496A5" w14:textId="79F98D0C" w:rsidR="007773E6" w:rsidRDefault="007773E6" w:rsidP="007773E6">
      <w:pPr>
        <w:pStyle w:val="Heading2"/>
      </w:pPr>
      <w:r>
        <w:lastRenderedPageBreak/>
        <w:t>Plant</w:t>
      </w:r>
    </w:p>
    <w:p w14:paraId="75A4EC3C" w14:textId="2C3F1CA8" w:rsidR="007773E6" w:rsidRPr="007773E6" w:rsidRDefault="007773E6" w:rsidP="007773E6">
      <w:r>
        <w:t xml:space="preserve">From earlier, the equation </w:t>
      </w:r>
      <w:r w:rsidR="006313D3">
        <w:t>describe dynamic of the panel movement is:</w:t>
      </w:r>
    </w:p>
    <w:p w14:paraId="30D344BC" w14:textId="3400A741" w:rsidR="00964682" w:rsidRPr="00FE5A84" w:rsidRDefault="00960781" w:rsidP="007773E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g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lant.COM</m:t>
              </m:r>
            </m:sub>
          </m:sSub>
          <m:r>
            <w:rPr>
              <w:rFonts w:ascii="Cambria Math" w:hAnsi="Cambria Math"/>
            </w:rPr>
            <m:t>×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lant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L{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}=L{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g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lant.COM</m:t>
              </m:r>
            </m:sub>
          </m:sSub>
          <m:r>
            <w:rPr>
              <w:rFonts w:ascii="Cambria Math" w:hAnsi="Cambria Math"/>
            </w:rPr>
            <m:t>×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lant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}</m:t>
              </m:r>
            </m:e>
          </m:func>
          <m:r>
            <w:rPr>
              <w:rFonts w:ascii="Cambria Math" w:hAnsi="Cambria Math"/>
            </w:rPr>
            <m:t>+L{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}</m:t>
          </m:r>
        </m:oMath>
      </m:oMathPara>
    </w:p>
    <w:p w14:paraId="12576FF4" w14:textId="181D42FB" w:rsidR="00FE5A84" w:rsidRDefault="00FE5A84" w:rsidP="007773E6">
      <w:r>
        <w:t xml:space="preserve">Given all initial conditions are 0 except angel of the plant is a value of 90 </w:t>
      </w:r>
      <w:proofErr w:type="spellStart"/>
      <w:r>
        <w:t>deg</w:t>
      </w:r>
      <w:proofErr w:type="spellEnd"/>
    </w:p>
    <w:p w14:paraId="359F4CE8" w14:textId="49405379" w:rsidR="00964682" w:rsidRDefault="00964682" w:rsidP="007773E6">
      <w:r>
        <w:t>Linearise cos(</w:t>
      </w:r>
      <w:r>
        <w:rPr>
          <w:rFonts w:cstheme="minorHAnsi"/>
        </w:rPr>
        <w:t>θ</w:t>
      </w:r>
      <w:r>
        <w:t xml:space="preserve">) to </w:t>
      </w:r>
      <w:proofErr w:type="spellStart"/>
      <w:r>
        <w:t>m</w:t>
      </w:r>
      <w:r>
        <w:rPr>
          <w:rFonts w:cstheme="minorHAnsi"/>
        </w:rPr>
        <w:t>θ</w:t>
      </w:r>
      <w:r>
        <w:t>+c</w:t>
      </w:r>
      <w:proofErr w:type="spellEnd"/>
      <w:r>
        <w:t xml:space="preserve"> around </w:t>
      </w:r>
      <w:r>
        <w:rPr>
          <w:rFonts w:cstheme="minorHAnsi"/>
        </w:rPr>
        <w:t>θ</w:t>
      </w:r>
      <w:r>
        <w:t xml:space="preserve"> = 90deg = 1.57rad</w:t>
      </w:r>
    </w:p>
    <w:p w14:paraId="77126E4C" w14:textId="40290380" w:rsidR="00964682" w:rsidRDefault="00960781" w:rsidP="007773E6"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≈m×θ+c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d>
                </m:e>
              </m:func>
            </m:num>
            <m:den>
              <m:r>
                <w:rPr>
                  <w:rFonts w:ascii="Cambria Math" w:hAnsi="Cambria Math"/>
                </w:rPr>
                <m:t>d θ</m:t>
              </m:r>
            </m:den>
          </m:f>
          <m:r>
            <w:rPr>
              <w:rFonts w:ascii="Cambria Math" w:hAnsi="Cambria Math"/>
            </w:rPr>
            <m:t>×θ+c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≈-</m:t>
          </m:r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θ)×θ+x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964682">
        <w:t xml:space="preserve">linear rise around </w:t>
      </w:r>
      <w:r w:rsidR="00964682">
        <w:rPr>
          <w:rFonts w:cstheme="minorHAnsi"/>
        </w:rPr>
        <w:t>θ</w:t>
      </w:r>
      <w:r w:rsidR="00964682">
        <w:t xml:space="preserve"> = 1.57rad</w:t>
      </w:r>
      <w:r w:rsidR="00964682">
        <w:br/>
      </w: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≈-1×θ+1.57</m:t>
          </m:r>
        </m:oMath>
      </m:oMathPara>
    </w:p>
    <w:p w14:paraId="193557D4" w14:textId="14C446D3" w:rsidR="00FE5A84" w:rsidRPr="0022295A" w:rsidRDefault="00964682" w:rsidP="007773E6">
      <m:oMathPara>
        <m:oMath>
          <m:r>
            <w:rPr>
              <w:rFonts w:ascii="Cambria Math" w:hAnsi="Cambria Math"/>
            </w:rPr>
            <m:t>L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lant</m:t>
                  </m:r>
                </m:sub>
              </m:sSub>
            </m:e>
          </m:d>
          <m:r>
            <w:rPr>
              <w:rFonts w:ascii="Cambria Math" w:hAnsi="Cambria Math"/>
            </w:rPr>
            <m:t>=L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</w:rPr>
                <m:t>×g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plant.COM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θ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i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+L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w:rPr>
                  <w:rFonts w:ascii="Cambria Math" w:hAnsi="Cambria Math"/>
                </w:rPr>
                <m:t>+s×θ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</w:rPr>
                <m:t>×g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plant.CoM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i</m:t>
                  </m:r>
                </m:num>
                <m:den>
                  <m:r>
                    <w:rPr>
                      <w:rFonts w:ascii="Cambria Math" w:hAnsi="Cambria Math"/>
                    </w:rPr>
                    <m:t>2×s</m:t>
                  </m:r>
                </m:den>
              </m:f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(s)</m:t>
          </m:r>
        </m:oMath>
      </m:oMathPara>
    </w:p>
    <w:p w14:paraId="3D70AF07" w14:textId="02D0D46B" w:rsidR="0022295A" w:rsidRDefault="0022295A" w:rsidP="007773E6">
      <w:r>
        <w:t xml:space="preserve">This make the equation impossible to transform to the term </w:t>
      </w:r>
      <w:r>
        <w:rPr>
          <w:rFonts w:cstheme="minorHAnsi"/>
        </w:rPr>
        <w:t>ϴ</w:t>
      </w:r>
      <w:r>
        <w:rPr>
          <w:rFonts w:cstheme="minorHAnsi"/>
          <w:vertAlign w:val="subscript"/>
        </w:rPr>
        <w:t>plant</w:t>
      </w:r>
      <w:r>
        <w:t>(s)/</w:t>
      </w:r>
      <w:proofErr w:type="spellStart"/>
      <w:r>
        <w:rPr>
          <w:rFonts w:cstheme="minorHAnsi"/>
        </w:rPr>
        <w:t>τ</w:t>
      </w:r>
      <w:r>
        <w:rPr>
          <w:vertAlign w:val="subscript"/>
        </w:rPr>
        <w:t>m</w:t>
      </w:r>
      <w:proofErr w:type="spellEnd"/>
      <w:r>
        <w:t>(s).</w:t>
      </w:r>
    </w:p>
    <w:p w14:paraId="2071AF91" w14:textId="65E68C47" w:rsidR="0022295A" w:rsidRPr="0022295A" w:rsidRDefault="0022295A" w:rsidP="0022295A">
      <w:pPr>
        <w:pStyle w:val="Heading3"/>
        <w:rPr>
          <w:vertAlign w:val="subscript"/>
        </w:rPr>
      </w:pPr>
      <w:r>
        <w:t xml:space="preserve">Redefine reference point for </w:t>
      </w:r>
      <w:proofErr w:type="spellStart"/>
      <w:r>
        <w:rPr>
          <w:rFonts w:cstheme="majorHAnsi"/>
        </w:rPr>
        <w:t>θ</w:t>
      </w:r>
      <w:r>
        <w:rPr>
          <w:vertAlign w:val="subscript"/>
        </w:rPr>
        <w:t>plant</w:t>
      </w:r>
      <w:proofErr w:type="spellEnd"/>
    </w:p>
    <w:p w14:paraId="0C70F1A5" w14:textId="5DA8F5AC" w:rsidR="0022295A" w:rsidRDefault="0022295A" w:rsidP="007773E6">
      <w:r>
        <w:t>Require redefining the point of reference such that 0 rad is at vertical position.</w:t>
      </w:r>
    </w:p>
    <w:p w14:paraId="38AA9C1F" w14:textId="1095D30E" w:rsidR="0022295A" w:rsidRPr="0022295A" w:rsidRDefault="00960781" w:rsidP="007773E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g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lant.COM</m:t>
              </m:r>
            </m:sub>
          </m:sSub>
          <m:r>
            <w:rPr>
              <w:rFonts w:ascii="Cambria Math" w:hAnsi="Cambria Math"/>
            </w:rPr>
            <m:t>×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lant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L{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}=L{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g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lant.COM</m:t>
              </m:r>
            </m:sub>
          </m:sSub>
          <m:r>
            <w:rPr>
              <w:rFonts w:ascii="Cambria Math" w:hAnsi="Cambria Math"/>
            </w:rPr>
            <m:t>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}+L{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}</m:t>
          </m:r>
        </m:oMath>
      </m:oMathPara>
    </w:p>
    <w:p w14:paraId="5ECE756F" w14:textId="1A44F524" w:rsidR="0022295A" w:rsidRDefault="0022295A" w:rsidP="007773E6">
      <w:r>
        <w:t>Now all initial condition will be 0</w:t>
      </w:r>
    </w:p>
    <w:p w14:paraId="627D1D42" w14:textId="2CF16A57" w:rsidR="0022295A" w:rsidRDefault="0022295A" w:rsidP="007773E6">
      <w:r>
        <w:t>Linearise sin(</w:t>
      </w:r>
      <w:r>
        <w:rPr>
          <w:rFonts w:cstheme="minorHAnsi"/>
        </w:rPr>
        <w:t>θ</w:t>
      </w:r>
      <w:r>
        <w:t xml:space="preserve">) around </w:t>
      </w:r>
      <w:r>
        <w:rPr>
          <w:rFonts w:cstheme="minorHAnsi"/>
        </w:rPr>
        <w:t>θ</w:t>
      </w:r>
      <w:r>
        <w:t>=0deg</w:t>
      </w:r>
    </w:p>
    <w:p w14:paraId="44895DCD" w14:textId="62917439" w:rsidR="0022295A" w:rsidRDefault="00960781" w:rsidP="007773E6"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≈m×θ+c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≈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×θ+c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22295A">
        <w:t xml:space="preserve">linearise around </w:t>
      </w:r>
      <w:r w:rsidR="0022295A">
        <w:rPr>
          <w:rFonts w:cstheme="minorHAnsi"/>
        </w:rPr>
        <w:t>θ</w:t>
      </w:r>
      <w:r w:rsidR="0022295A">
        <w:t xml:space="preserve"> = 0deg</w:t>
      </w:r>
    </w:p>
    <w:p w14:paraId="0124A95E" w14:textId="425CBE8E" w:rsidR="0022295A" w:rsidRPr="0022295A" w:rsidRDefault="00960781" w:rsidP="007773E6"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≈θ</m:t>
          </m:r>
        </m:oMath>
      </m:oMathPara>
    </w:p>
    <w:p w14:paraId="02276A5B" w14:textId="1B021238" w:rsidR="0022295A" w:rsidRPr="0022295A" w:rsidRDefault="0022295A" w:rsidP="0022295A">
      <m:oMathPara>
        <m:oMath>
          <m:r>
            <w:rPr>
              <w:rFonts w:ascii="Cambria Math" w:hAnsi="Cambria Math"/>
            </w:rPr>
            <m:t>L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lant</m:t>
                  </m:r>
                </m:sub>
              </m:sSub>
            </m:e>
          </m:d>
          <m:r>
            <w:rPr>
              <w:rFonts w:ascii="Cambria Math" w:hAnsi="Cambria Math"/>
            </w:rPr>
            <m:t>=L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</w:rPr>
                <m:t>×g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plant.COM</m:t>
                  </m:r>
                </m:sub>
              </m:sSub>
              <m:r>
                <w:rPr>
                  <w:rFonts w:ascii="Cambria Math" w:hAnsi="Cambria Math"/>
                </w:rPr>
                <m:t>×θ</m:t>
              </m:r>
            </m:e>
          </m:d>
          <m:r>
            <w:rPr>
              <w:rFonts w:ascii="Cambria Math" w:hAnsi="Cambria Math"/>
            </w:rPr>
            <m:t>+L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</w:rPr>
                <m:t>×g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plant.CoM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pla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×I</m:t>
                  </m: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</w:rPr>
                <m:t>×g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plant.CoM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</w:rPr>
                <m:t>(s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×I</m:t>
                  </m: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</w:rPr>
                <m:t>×g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plant.CoM</m:t>
                  </m:r>
                </m:sub>
              </m:sSub>
            </m:den>
          </m:f>
        </m:oMath>
      </m:oMathPara>
    </w:p>
    <w:p w14:paraId="72446872" w14:textId="77777777" w:rsidR="0022295A" w:rsidRPr="0022295A" w:rsidRDefault="0022295A" w:rsidP="007773E6"/>
    <w:p w14:paraId="3B11EFFB" w14:textId="11D179A4" w:rsidR="007773E6" w:rsidRDefault="007773E6" w:rsidP="007773E6">
      <w:pPr>
        <w:pStyle w:val="Heading2"/>
      </w:pPr>
      <w:r>
        <w:t>Motor</w:t>
      </w:r>
    </w:p>
    <w:p w14:paraId="15292838" w14:textId="5790822E" w:rsidR="007773E6" w:rsidRDefault="00BD7D3B" w:rsidP="007773E6">
      <w:r>
        <w:t>From earlier, the equation for the dynamic of motor is:</w:t>
      </w:r>
    </w:p>
    <w:p w14:paraId="586C0C73" w14:textId="77777777" w:rsidR="00BD7D3B" w:rsidRPr="00BD7D3B" w:rsidRDefault="00960781" w:rsidP="007773E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motor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</m:oMath>
      </m:oMathPara>
    </w:p>
    <w:p w14:paraId="5DDEF301" w14:textId="0C72B1B7" w:rsidR="00BD7D3B" w:rsidRPr="00CC7C32" w:rsidRDefault="00BD7D3B" w:rsidP="007773E6">
      <w:r>
        <w:t>Since the flywheel will be directly driven by the motor, T</w:t>
      </w:r>
      <w:r>
        <w:rPr>
          <w:vertAlign w:val="subscript"/>
        </w:rPr>
        <w:t>L</w:t>
      </w:r>
      <w:r>
        <w:t xml:space="preserve"> term can be omitted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w:lastRenderedPageBreak/>
            <m:t>L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/>
            </w:rPr>
            <m:t>=L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motor</m:t>
                  </m:r>
                </m:sub>
              </m:sSub>
            </m:e>
          </m:d>
          <m:r>
            <w:rPr>
              <w:rFonts w:ascii="Cambria Math" w:hAnsi="Cambria Math"/>
            </w:rPr>
            <m:t>+L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q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oto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r>
            <w:rPr>
              <w:rFonts w:ascii="Cambria Math" w:hAnsi="Cambria Math"/>
            </w:rPr>
            <m:t>(s)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</m:oMath>
      </m:oMathPara>
    </w:p>
    <w:p w14:paraId="1441C5B8" w14:textId="0BF687AA" w:rsidR="00CC7C32" w:rsidRDefault="00CC7C32" w:rsidP="007773E6">
      <w:r>
        <w:t>Where:</w:t>
      </w:r>
    </w:p>
    <w:p w14:paraId="0BBF3730" w14:textId="41E587B0" w:rsidR="00CC7C32" w:rsidRDefault="00960781" w:rsidP="007773E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lywheel.CoM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motor.CoM</m:t>
                  </m:r>
                </m:sub>
              </m:sSub>
            </m:e>
          </m:d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</m:oMath>
      </m:oMathPara>
    </w:p>
    <w:p w14:paraId="3F74EE79" w14:textId="621B700B" w:rsidR="00CC7C32" w:rsidRPr="00CC7C32" w:rsidRDefault="00960781" w:rsidP="007773E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d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moto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L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 xml:space="preserve">d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otor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</m:e>
          </m:d>
          <m:r>
            <w:rPr>
              <w:rFonts w:ascii="Cambria Math" w:hAnsi="Cambria Math"/>
            </w:rPr>
            <m:t>=L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lywheel.CoM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otor.CoM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×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otor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lywheel.CoM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motor.CoM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otor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×(I</m:t>
                  </m:r>
                </m:e>
                <m:sub>
                  <m:r>
                    <w:rPr>
                      <w:rFonts w:ascii="Cambria Math" w:hAnsi="Cambria Math"/>
                    </w:rPr>
                    <m:t>flywheel.CoM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motor.CoM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51A652E7" w14:textId="3C16029F" w:rsidR="00CC7C32" w:rsidRDefault="00CC7C32" w:rsidP="007773E6">
      <w:r>
        <w:t>Therefore:</w:t>
      </w:r>
    </w:p>
    <w:p w14:paraId="336F6834" w14:textId="53D5E910" w:rsidR="00CC7C32" w:rsidRPr="00CC7C32" w:rsidRDefault="00960781" w:rsidP="007773E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q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otor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×(I</m:t>
                  </m:r>
                </m:e>
                <m:sub>
                  <m:r>
                    <w:rPr>
                      <w:rFonts w:ascii="Cambria Math" w:hAnsi="Cambria Math"/>
                    </w:rPr>
                    <m:t>flywheel.CoM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motor.CoM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motor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otor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eq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</m:den>
                  </m:f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×(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lywheel.CoM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otor.CoM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otor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×(I</m:t>
                  </m:r>
                </m:e>
                <m:sub>
                  <m:r>
                    <w:rPr>
                      <w:rFonts w:ascii="Cambria Math" w:hAnsi="Cambria Math"/>
                    </w:rPr>
                    <m:t>flywheel.CoM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motor.CoM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×(I</m:t>
                  </m:r>
                </m:e>
                <m:sub>
                  <m:r>
                    <w:rPr>
                      <w:rFonts w:ascii="Cambria Math" w:hAnsi="Cambria Math"/>
                    </w:rPr>
                    <m:t>flywheel.CoM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motor.CoM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3620133F" w14:textId="77777777" w:rsidR="00CC7C32" w:rsidRPr="00CC7C32" w:rsidRDefault="00CC7C32" w:rsidP="007773E6"/>
    <w:p w14:paraId="750977A4" w14:textId="77777777" w:rsidR="00CC7C32" w:rsidRPr="00CC7C32" w:rsidRDefault="00CC7C32" w:rsidP="007773E6"/>
    <w:p w14:paraId="69C585D4" w14:textId="4AE9B0A2" w:rsidR="00762935" w:rsidRDefault="001858B3" w:rsidP="001858B3">
      <w:pPr>
        <w:pStyle w:val="Heading2"/>
      </w:pPr>
      <w:r>
        <w:t>Control loop</w:t>
      </w:r>
    </w:p>
    <w:p w14:paraId="022A11E5" w14:textId="27D2BDD4" w:rsidR="001858B3" w:rsidRDefault="001858B3" w:rsidP="001858B3">
      <w:r w:rsidRPr="001858B3">
        <w:rPr>
          <w:noProof/>
        </w:rPr>
        <w:drawing>
          <wp:inline distT="0" distB="0" distL="0" distR="0" wp14:anchorId="2C27B927" wp14:editId="082C294C">
            <wp:extent cx="5731510" cy="1630680"/>
            <wp:effectExtent l="0" t="0" r="254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92623" w14:textId="5A562ED8" w:rsidR="00F27D88" w:rsidRDefault="00F27D88" w:rsidP="001858B3">
      <w:r>
        <w:t>Since the reference angle will be 0, I would be interested in the repose of the system to different disturbance. (test for ability to recover</w:t>
      </w:r>
      <w:r w:rsidR="00C55E7E">
        <w:t>)</w:t>
      </w:r>
    </w:p>
    <w:p w14:paraId="2E2128AC" w14:textId="06F7E917" w:rsidR="00F27D88" w:rsidRDefault="00782773" w:rsidP="00782773">
      <w:pPr>
        <w:pStyle w:val="Heading1"/>
      </w:pPr>
      <w:r>
        <w:lastRenderedPageBreak/>
        <w:t>Entry 11/07/2021</w:t>
      </w:r>
    </w:p>
    <w:p w14:paraId="6FB5BD44" w14:textId="23F5FD7A" w:rsidR="00782773" w:rsidRDefault="00782773" w:rsidP="00782773">
      <w:pPr>
        <w:pStyle w:val="Heading2"/>
      </w:pPr>
      <w:r>
        <w:t>Transfer function</w:t>
      </w:r>
    </w:p>
    <w:p w14:paraId="2F09FB80" w14:textId="17FAD374" w:rsidR="00782773" w:rsidRDefault="00782773" w:rsidP="00782773">
      <w:pPr>
        <w:pStyle w:val="Heading3"/>
      </w:pPr>
      <w:r>
        <w:t>The input is the disturbance</w:t>
      </w:r>
    </w:p>
    <w:p w14:paraId="0C8EB5A7" w14:textId="081E7E5E" w:rsidR="00782773" w:rsidRPr="00782773" w:rsidRDefault="00782773" w:rsidP="00782773">
      <w:r>
        <w:rPr>
          <w:noProof/>
        </w:rPr>
        <w:drawing>
          <wp:inline distT="0" distB="0" distL="0" distR="0" wp14:anchorId="483EF59C" wp14:editId="3D251B22">
            <wp:extent cx="5731510" cy="1789430"/>
            <wp:effectExtent l="0" t="0" r="254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m:oMathPara>
        <m:oMath>
          <m:r>
            <w:rPr>
              <w:rFonts w:ascii="Cambria Math" w:hAnsi="Cambria Math"/>
              <w:sz w:val="13"/>
              <w:szCs w:val="13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13"/>
                  <w:szCs w:val="13"/>
                </w:rPr>
              </m:ctrlPr>
            </m:dPr>
            <m:e>
              <m:r>
                <w:rPr>
                  <w:rFonts w:ascii="Cambria Math" w:hAnsi="Cambria Math"/>
                  <w:sz w:val="13"/>
                  <w:szCs w:val="13"/>
                </w:rPr>
                <m:t>s</m:t>
              </m:r>
            </m:e>
          </m:d>
          <m:r>
            <w:rPr>
              <w:rFonts w:ascii="Cambria Math" w:hAnsi="Cambria Math"/>
              <w:sz w:val="13"/>
              <w:szCs w:val="13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13"/>
                  <w:szCs w:val="13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PlantDynamic</m:t>
                  </m:r>
                </m:sub>
              </m:sSub>
            </m:num>
            <m:den>
              <m:r>
                <w:rPr>
                  <w:rFonts w:ascii="Cambria Math" w:hAnsi="Cambria Math"/>
                  <w:sz w:val="13"/>
                  <w:szCs w:val="13"/>
                </w:rPr>
                <m:t>1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PController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MotorDynmic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PlantDynamic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sz w:val="13"/>
              <w:szCs w:val="13"/>
            </w:rPr>
            <w:br/>
          </m:r>
        </m:oMath>
        <m:oMath>
          <m:r>
            <w:rPr>
              <w:rFonts w:ascii="Cambria Math" w:hAnsi="Cambria Math"/>
              <w:sz w:val="13"/>
              <w:szCs w:val="13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13"/>
                  <w:szCs w:val="13"/>
                </w:rPr>
              </m:ctrlPr>
            </m:dPr>
            <m:e>
              <m:r>
                <w:rPr>
                  <w:rFonts w:ascii="Cambria Math" w:hAnsi="Cambria Math"/>
                  <w:sz w:val="13"/>
                  <w:szCs w:val="13"/>
                </w:rPr>
                <m:t>s</m:t>
              </m:r>
            </m:e>
          </m:d>
          <m:r>
            <w:rPr>
              <w:rFonts w:ascii="Cambria Math" w:hAnsi="Cambria Math"/>
              <w:sz w:val="13"/>
              <w:szCs w:val="13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13"/>
                  <w:szCs w:val="13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3"/>
                      <w:szCs w:val="13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13"/>
                              <w:szCs w:val="13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13"/>
                              <w:szCs w:val="13"/>
                            </w:rPr>
                            <m:t>s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13"/>
                              <w:szCs w:val="13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×I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plant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plant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×g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plant.CoM</m:t>
                      </m:r>
                    </m:sub>
                  </m:sSub>
                </m:den>
              </m:f>
            </m:num>
            <m:den>
              <m:r>
                <w:rPr>
                  <w:rFonts w:ascii="Cambria Math" w:hAnsi="Cambria Math"/>
                  <w:sz w:val="13"/>
                  <w:szCs w:val="13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3"/>
                      <w:szCs w:val="13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13"/>
                              <w:szCs w:val="13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13"/>
                              <w:szCs w:val="13"/>
                            </w:rPr>
                            <m:t>s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13"/>
                              <w:szCs w:val="13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×I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plant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plant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×g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plant.CoM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13"/>
                  <w:szCs w:val="13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s×(I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flywheel.CoM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motor.CoM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E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eq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s×(I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flywheel.CoM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motor.CoM</m:t>
                      </m:r>
                    </m:sub>
                  </m:sSub>
                  <m:r>
                    <w:rPr>
                      <w:rFonts w:ascii="Cambria Math" w:hAnsi="Cambria Math"/>
                      <w:sz w:val="13"/>
                      <w:szCs w:val="13"/>
                    </w:rPr>
                    <m:t>)</m:t>
                  </m:r>
                </m:den>
              </m:f>
              <m:r>
                <w:rPr>
                  <w:rFonts w:ascii="Cambria Math" w:hAnsi="Cambria Math"/>
                  <w:sz w:val="13"/>
                  <w:szCs w:val="13"/>
                </w:rPr>
                <m:t>×K</m:t>
              </m:r>
            </m:den>
          </m:f>
          <m:r>
            <m:rPr>
              <m:sty m:val="p"/>
            </m:rPr>
            <w:rPr>
              <w:rFonts w:ascii="Cambria Math" w:hAnsi="Cambria Math"/>
              <w:sz w:val="13"/>
              <w:szCs w:val="13"/>
            </w:rPr>
            <w:br/>
          </m:r>
        </m:oMath>
        <m:oMath>
          <m:r>
            <w:rPr>
              <w:rFonts w:ascii="Cambria Math" w:hAnsi="Cambria Math"/>
              <w:sz w:val="13"/>
              <w:szCs w:val="13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13"/>
                  <w:szCs w:val="13"/>
                </w:rPr>
              </m:ctrlPr>
            </m:dPr>
            <m:e>
              <m:r>
                <w:rPr>
                  <w:rFonts w:ascii="Cambria Math" w:hAnsi="Cambria Math"/>
                  <w:sz w:val="13"/>
                  <w:szCs w:val="13"/>
                </w:rPr>
                <m:t>s</m:t>
              </m:r>
            </m:e>
          </m:d>
          <m:r>
            <w:rPr>
              <w:rFonts w:ascii="Cambria Math" w:hAnsi="Cambria Math"/>
              <w:sz w:val="13"/>
              <w:szCs w:val="13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13"/>
                  <w:szCs w:val="13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(K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E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eq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s×(I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flywheel.CoM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motor.CoM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)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(s</m:t>
                      </m:r>
                    </m:e>
                    <m:sup>
                      <m:r>
                        <w:rPr>
                          <w:rFonts w:ascii="Cambria Math" w:hAnsi="Cambria Math"/>
                          <w:sz w:val="13"/>
                          <w:szCs w:val="13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13"/>
                      <w:szCs w:val="13"/>
                    </w:rPr>
                    <m:t>×I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×g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plant.CoM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)×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E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eq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s×(I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flywheel.CoM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motor.CoM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))+K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s×(I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flywheel.CoM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3"/>
                      <w:szCs w:val="13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3"/>
                      <w:szCs w:val="13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13"/>
                      <w:szCs w:val="13"/>
                    </w:rPr>
                    <m:t>motor.CoM</m:t>
                  </m:r>
                </m:sub>
              </m:sSub>
              <m:r>
                <w:rPr>
                  <w:rFonts w:ascii="Cambria Math" w:hAnsi="Cambria Math"/>
                  <w:sz w:val="13"/>
                  <w:szCs w:val="13"/>
                </w:rPr>
                <m:t>)</m:t>
              </m:r>
            </m:den>
          </m:f>
        </m:oMath>
      </m:oMathPara>
    </w:p>
    <w:p w14:paraId="0821C112" w14:textId="37B5135C" w:rsidR="00F27D88" w:rsidRDefault="008B0937" w:rsidP="001858B3">
      <w:r>
        <w:t xml:space="preserve">All location of the close loop poles </w:t>
      </w:r>
      <w:proofErr w:type="gramStart"/>
      <w:r>
        <w:t>are</w:t>
      </w:r>
      <w:proofErr w:type="gramEnd"/>
      <w:r>
        <w:t xml:space="preserve"> expected to the on the left hand side of the imaginary axis, this mean the system will be stable.</w:t>
      </w:r>
    </w:p>
    <w:p w14:paraId="47DE2B7E" w14:textId="52C329EB" w:rsidR="009130EC" w:rsidRDefault="009130EC" w:rsidP="009130EC">
      <w:pPr>
        <w:pStyle w:val="Heading1"/>
      </w:pPr>
      <w:r>
        <w:t>Entry 13/07/2021</w:t>
      </w:r>
    </w:p>
    <w:p w14:paraId="242BFD2E" w14:textId="57D079A7" w:rsidR="009130EC" w:rsidRDefault="00666EB8" w:rsidP="009130EC">
      <w:pPr>
        <w:pStyle w:val="Heading2"/>
      </w:pPr>
      <w:r>
        <w:t>Root Locus of the system</w:t>
      </w:r>
    </w:p>
    <w:p w14:paraId="0315231D" w14:textId="40370C28" w:rsidR="009130EC" w:rsidRDefault="009130EC" w:rsidP="009130EC">
      <w:r>
        <w:t xml:space="preserve">From earlier, the value of the variables </w:t>
      </w:r>
      <w:proofErr w:type="gramStart"/>
      <w:r>
        <w:t>are</w:t>
      </w:r>
      <w:proofErr w:type="gram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66EB8" w14:paraId="3390FE6A" w14:textId="77777777" w:rsidTr="00960781">
        <w:tc>
          <w:tcPr>
            <w:tcW w:w="3005" w:type="dxa"/>
            <w:vAlign w:val="center"/>
          </w:tcPr>
          <w:p w14:paraId="69E37777" w14:textId="0B508221" w:rsidR="00666EB8" w:rsidRDefault="00666EB8" w:rsidP="00666EB8">
            <w:proofErr w:type="spellStart"/>
            <w:r>
              <w:rPr>
                <w:rFonts w:ascii="Calibri" w:hAnsi="Calibri" w:cs="Calibri"/>
                <w:color w:val="000000"/>
              </w:rPr>
              <w:t>I_</w:t>
            </w:r>
            <w:proofErr w:type="gramStart"/>
            <w:r>
              <w:rPr>
                <w:rFonts w:ascii="Calibri" w:hAnsi="Calibri" w:cs="Calibri"/>
                <w:color w:val="000000"/>
              </w:rPr>
              <w:t>plant.hinge</w:t>
            </w:r>
            <w:proofErr w:type="spellEnd"/>
            <w:proofErr w:type="gramEnd"/>
          </w:p>
        </w:tc>
        <w:tc>
          <w:tcPr>
            <w:tcW w:w="3005" w:type="dxa"/>
            <w:vAlign w:val="center"/>
          </w:tcPr>
          <w:p w14:paraId="566AED37" w14:textId="2A9CF02D" w:rsidR="00666EB8" w:rsidRDefault="00666EB8" w:rsidP="00666EB8">
            <w:r>
              <w:rPr>
                <w:rFonts w:ascii="Calibri" w:hAnsi="Calibri" w:cs="Calibri"/>
                <w:color w:val="000000"/>
              </w:rPr>
              <w:t>5.79E-04</w:t>
            </w:r>
          </w:p>
        </w:tc>
        <w:tc>
          <w:tcPr>
            <w:tcW w:w="3006" w:type="dxa"/>
            <w:vAlign w:val="center"/>
          </w:tcPr>
          <w:p w14:paraId="5F1B40C7" w14:textId="61B6AD10" w:rsidR="00666EB8" w:rsidRDefault="00666EB8" w:rsidP="00666EB8">
            <w:r>
              <w:rPr>
                <w:rFonts w:ascii="Calibri" w:hAnsi="Calibri" w:cs="Calibri"/>
                <w:color w:val="000000"/>
              </w:rPr>
              <w:t>kg mm</w:t>
            </w:r>
            <w:r>
              <w:rPr>
                <w:rFonts w:ascii="Calibri" w:hAnsi="Calibri" w:cs="Calibri"/>
                <w:color w:val="000000"/>
                <w:vertAlign w:val="superscript"/>
              </w:rPr>
              <w:t>2</w:t>
            </w:r>
          </w:p>
        </w:tc>
      </w:tr>
      <w:tr w:rsidR="00666EB8" w14:paraId="1F340A7E" w14:textId="77777777" w:rsidTr="00960781">
        <w:tc>
          <w:tcPr>
            <w:tcW w:w="3005" w:type="dxa"/>
          </w:tcPr>
          <w:p w14:paraId="5C7D0677" w14:textId="77EFCC4C" w:rsidR="00666EB8" w:rsidRDefault="00666EB8" w:rsidP="00666EB8">
            <w:proofErr w:type="spellStart"/>
            <w:r>
              <w:t>M_plant</w:t>
            </w:r>
            <w:proofErr w:type="spellEnd"/>
          </w:p>
        </w:tc>
        <w:tc>
          <w:tcPr>
            <w:tcW w:w="3005" w:type="dxa"/>
            <w:vAlign w:val="center"/>
          </w:tcPr>
          <w:p w14:paraId="436DFAE4" w14:textId="04A9F451" w:rsidR="00666EB8" w:rsidRDefault="00666EB8" w:rsidP="00666EB8">
            <w:r>
              <w:rPr>
                <w:rFonts w:ascii="Calibri" w:hAnsi="Calibri" w:cs="Calibri"/>
                <w:color w:val="000000"/>
              </w:rPr>
              <w:t>0.08</w:t>
            </w:r>
          </w:p>
        </w:tc>
        <w:tc>
          <w:tcPr>
            <w:tcW w:w="3006" w:type="dxa"/>
            <w:vAlign w:val="center"/>
          </w:tcPr>
          <w:p w14:paraId="6D3ED9BD" w14:textId="070E6B52" w:rsidR="00666EB8" w:rsidRDefault="00666EB8" w:rsidP="00666EB8">
            <w:r>
              <w:rPr>
                <w:rFonts w:ascii="Calibri" w:hAnsi="Calibri" w:cs="Calibri"/>
                <w:color w:val="000000"/>
              </w:rPr>
              <w:t>kg</w:t>
            </w:r>
          </w:p>
        </w:tc>
      </w:tr>
      <w:tr w:rsidR="009130EC" w14:paraId="15154CAF" w14:textId="77777777" w:rsidTr="009130EC">
        <w:tc>
          <w:tcPr>
            <w:tcW w:w="3005" w:type="dxa"/>
          </w:tcPr>
          <w:p w14:paraId="2A834DBB" w14:textId="1B5CCC57" w:rsidR="009130EC" w:rsidRDefault="009130EC" w:rsidP="009130EC">
            <w:r>
              <w:t>x_plant.com</w:t>
            </w:r>
          </w:p>
        </w:tc>
        <w:tc>
          <w:tcPr>
            <w:tcW w:w="3005" w:type="dxa"/>
          </w:tcPr>
          <w:p w14:paraId="0A49BD21" w14:textId="2FA8824F" w:rsidR="009130EC" w:rsidRDefault="00666EB8" w:rsidP="009130EC">
            <w:r>
              <w:t>0.08</w:t>
            </w:r>
          </w:p>
        </w:tc>
        <w:tc>
          <w:tcPr>
            <w:tcW w:w="3006" w:type="dxa"/>
          </w:tcPr>
          <w:p w14:paraId="49E94553" w14:textId="6E9BED4F" w:rsidR="009130EC" w:rsidRDefault="00666EB8" w:rsidP="009130EC">
            <w:r>
              <w:t>m</w:t>
            </w:r>
          </w:p>
        </w:tc>
      </w:tr>
      <w:tr w:rsidR="00666EB8" w14:paraId="7D0A60AA" w14:textId="77777777" w:rsidTr="00960781">
        <w:tc>
          <w:tcPr>
            <w:tcW w:w="3005" w:type="dxa"/>
            <w:vAlign w:val="center"/>
          </w:tcPr>
          <w:p w14:paraId="3FD8A2CE" w14:textId="636539D3" w:rsidR="00666EB8" w:rsidRDefault="00666EB8" w:rsidP="00666EB8">
            <w:r>
              <w:rPr>
                <w:rFonts w:ascii="Calibri" w:hAnsi="Calibri" w:cs="Calibri"/>
                <w:color w:val="000000"/>
              </w:rPr>
              <w:t>I_</w:t>
            </w:r>
            <w:proofErr w:type="gramStart"/>
            <w:r>
              <w:rPr>
                <w:rFonts w:ascii="Calibri" w:hAnsi="Calibri" w:cs="Calibri"/>
                <w:color w:val="000000"/>
              </w:rPr>
              <w:t>motor.CoM+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I_flywheel.CoM</w:t>
            </w:r>
          </w:p>
        </w:tc>
        <w:tc>
          <w:tcPr>
            <w:tcW w:w="3005" w:type="dxa"/>
            <w:vAlign w:val="center"/>
          </w:tcPr>
          <w:p w14:paraId="74EA8DF4" w14:textId="3D684552" w:rsidR="00666EB8" w:rsidRDefault="00666EB8" w:rsidP="00666EB8">
            <w:r>
              <w:rPr>
                <w:rFonts w:ascii="Calibri" w:hAnsi="Calibri" w:cs="Calibri"/>
                <w:color w:val="000000"/>
              </w:rPr>
              <w:t>4.54509E-05</w:t>
            </w:r>
          </w:p>
        </w:tc>
        <w:tc>
          <w:tcPr>
            <w:tcW w:w="3006" w:type="dxa"/>
            <w:vAlign w:val="center"/>
          </w:tcPr>
          <w:p w14:paraId="6554B0AA" w14:textId="64382351" w:rsidR="00666EB8" w:rsidRDefault="00666EB8" w:rsidP="00666EB8">
            <w:r>
              <w:rPr>
                <w:rFonts w:ascii="Calibri" w:hAnsi="Calibri" w:cs="Calibri"/>
                <w:color w:val="000000"/>
              </w:rPr>
              <w:t>kg m</w:t>
            </w:r>
            <w:r>
              <w:rPr>
                <w:rFonts w:ascii="Calibri" w:hAnsi="Calibri" w:cs="Calibri"/>
                <w:color w:val="000000"/>
                <w:vertAlign w:val="superscript"/>
              </w:rPr>
              <w:t>2</w:t>
            </w:r>
          </w:p>
        </w:tc>
      </w:tr>
      <w:tr w:rsidR="009130EC" w14:paraId="56DB4C8F" w14:textId="77777777" w:rsidTr="009130EC">
        <w:tc>
          <w:tcPr>
            <w:tcW w:w="3005" w:type="dxa"/>
          </w:tcPr>
          <w:p w14:paraId="122B6414" w14:textId="4DD357D3" w:rsidR="009130EC" w:rsidRDefault="009130EC" w:rsidP="009130EC">
            <w:r>
              <w:t>K_T</w:t>
            </w:r>
          </w:p>
        </w:tc>
        <w:tc>
          <w:tcPr>
            <w:tcW w:w="3005" w:type="dxa"/>
          </w:tcPr>
          <w:p w14:paraId="25AB12BB" w14:textId="310F5FAF" w:rsidR="009130EC" w:rsidRDefault="008A014C" w:rsidP="009130EC">
            <w:r>
              <w:t>0.0031885</w:t>
            </w:r>
          </w:p>
        </w:tc>
        <w:tc>
          <w:tcPr>
            <w:tcW w:w="3006" w:type="dxa"/>
          </w:tcPr>
          <w:p w14:paraId="2EFA6401" w14:textId="4EC1A1A1" w:rsidR="009130EC" w:rsidRDefault="008A014C" w:rsidP="009130EC">
            <w:r>
              <w:t>Nm/A</w:t>
            </w:r>
          </w:p>
        </w:tc>
      </w:tr>
      <w:tr w:rsidR="008A014C" w14:paraId="24AF2984" w14:textId="77777777" w:rsidTr="009130EC">
        <w:tc>
          <w:tcPr>
            <w:tcW w:w="3005" w:type="dxa"/>
          </w:tcPr>
          <w:p w14:paraId="3614EDC1" w14:textId="37FF9FE4" w:rsidR="008A014C" w:rsidRDefault="008A014C" w:rsidP="008A014C">
            <w:r>
              <w:t>K_E</w:t>
            </w:r>
          </w:p>
        </w:tc>
        <w:tc>
          <w:tcPr>
            <w:tcW w:w="3005" w:type="dxa"/>
          </w:tcPr>
          <w:p w14:paraId="5BF1DCDA" w14:textId="3E182B00" w:rsidR="008A014C" w:rsidRDefault="008A014C" w:rsidP="008A014C">
            <w:r>
              <w:t>0.003179</w:t>
            </w:r>
          </w:p>
        </w:tc>
        <w:tc>
          <w:tcPr>
            <w:tcW w:w="3006" w:type="dxa"/>
          </w:tcPr>
          <w:p w14:paraId="68B28BEE" w14:textId="372395FC" w:rsidR="008A014C" w:rsidRDefault="008A014C" w:rsidP="008A014C">
            <w:r>
              <w:t>V s/rad</w:t>
            </w:r>
          </w:p>
        </w:tc>
      </w:tr>
      <w:tr w:rsidR="008A014C" w14:paraId="1AFADF4F" w14:textId="77777777" w:rsidTr="009130EC">
        <w:tc>
          <w:tcPr>
            <w:tcW w:w="3005" w:type="dxa"/>
          </w:tcPr>
          <w:p w14:paraId="15FB01BF" w14:textId="41100513" w:rsidR="008A014C" w:rsidRDefault="008A014C" w:rsidP="008A014C">
            <w:proofErr w:type="spellStart"/>
            <w:r>
              <w:t>B_eq</w:t>
            </w:r>
            <w:proofErr w:type="spellEnd"/>
          </w:p>
        </w:tc>
        <w:tc>
          <w:tcPr>
            <w:tcW w:w="3005" w:type="dxa"/>
          </w:tcPr>
          <w:p w14:paraId="597EBA34" w14:textId="7F914A4E" w:rsidR="008A014C" w:rsidRDefault="008A014C" w:rsidP="008A014C">
            <w:r>
              <w:t>558.</w:t>
            </w:r>
            <w:r w:rsidR="00960781">
              <w:t>0</w:t>
            </w:r>
            <w:r>
              <w:t>5 e-9</w:t>
            </w:r>
          </w:p>
        </w:tc>
        <w:tc>
          <w:tcPr>
            <w:tcW w:w="3006" w:type="dxa"/>
          </w:tcPr>
          <w:p w14:paraId="6DBA311C" w14:textId="4345B98C" w:rsidR="008A014C" w:rsidRDefault="008A014C" w:rsidP="008A014C">
            <w:r>
              <w:t>Nm s/rad</w:t>
            </w:r>
          </w:p>
        </w:tc>
      </w:tr>
      <w:tr w:rsidR="008A014C" w14:paraId="1235655A" w14:textId="77777777" w:rsidTr="009130EC">
        <w:tc>
          <w:tcPr>
            <w:tcW w:w="3005" w:type="dxa"/>
          </w:tcPr>
          <w:p w14:paraId="2E62AA59" w14:textId="6CBFCAC6" w:rsidR="008A014C" w:rsidRDefault="008A014C" w:rsidP="008A014C">
            <w:proofErr w:type="spellStart"/>
            <w:r>
              <w:t>R_a</w:t>
            </w:r>
            <w:proofErr w:type="spellEnd"/>
          </w:p>
        </w:tc>
        <w:tc>
          <w:tcPr>
            <w:tcW w:w="3005" w:type="dxa"/>
          </w:tcPr>
          <w:p w14:paraId="1A2DDC4B" w14:textId="26BB81C7" w:rsidR="008A014C" w:rsidRDefault="008A014C" w:rsidP="008A014C">
            <w:r>
              <w:t>1.4</w:t>
            </w:r>
          </w:p>
        </w:tc>
        <w:tc>
          <w:tcPr>
            <w:tcW w:w="3006" w:type="dxa"/>
          </w:tcPr>
          <w:p w14:paraId="6C68F96B" w14:textId="3915F58E" w:rsidR="008A014C" w:rsidRDefault="008A014C" w:rsidP="008A014C">
            <w:r>
              <w:t>ohms</w:t>
            </w:r>
          </w:p>
        </w:tc>
      </w:tr>
    </w:tbl>
    <w:p w14:paraId="4B832EBA" w14:textId="1C899F28" w:rsidR="009130EC" w:rsidRDefault="009130EC" w:rsidP="009130EC"/>
    <w:p w14:paraId="66AB7155" w14:textId="7F46D420" w:rsidR="00960781" w:rsidRDefault="00960781" w:rsidP="00960781">
      <w:pPr>
        <w:pStyle w:val="Heading3"/>
      </w:pPr>
      <w:r>
        <w:t>OLTF</w:t>
      </w:r>
    </w:p>
    <w:p w14:paraId="5B44DE23" w14:textId="60395018" w:rsidR="00960781" w:rsidRPr="00960781" w:rsidRDefault="00960781" w:rsidP="00960781">
      <w:pPr>
        <w:rPr>
          <w:rFonts w:asciiTheme="majorHAnsi" w:eastAsiaTheme="majorEastAsia" w:hAnsiTheme="majorHAnsi" w:cstheme="majorBidi"/>
          <w:sz w:val="16"/>
          <w:szCs w:val="16"/>
        </w:rPr>
      </w:pPr>
      <m:oMathPara>
        <m:oMath>
          <m:r>
            <w:rPr>
              <w:rFonts w:ascii="Cambria Math" w:hAnsi="Cambria Math"/>
              <w:sz w:val="16"/>
              <w:szCs w:val="16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/>
                  <w:sz w:val="16"/>
                  <w:szCs w:val="16"/>
                </w:rPr>
                <m:t>s</m:t>
              </m:r>
            </m:e>
          </m:d>
          <m:r>
            <w:rPr>
              <w:rFonts w:ascii="Cambria Math" w:hAnsi="Cambria Math"/>
              <w:sz w:val="16"/>
              <w:szCs w:val="16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hAnsi="Cambria Math"/>
                  <w:sz w:val="14"/>
                  <w:szCs w:val="14"/>
                </w:rPr>
                <m:t>MotorDynmic</m:t>
              </m:r>
            </m:sub>
          </m:sSub>
          <m:r>
            <w:rPr>
              <w:rFonts w:ascii="Cambria Math" w:hAnsi="Cambria Math"/>
              <w:sz w:val="16"/>
              <w:szCs w:val="16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hAnsi="Cambria Math"/>
                  <w:sz w:val="16"/>
                  <w:szCs w:val="16"/>
                </w:rPr>
                <m:t>PlantDynamic</m:t>
              </m:r>
            </m:sub>
          </m:sSub>
          <m:r>
            <w:rPr>
              <w:rFonts w:ascii="Cambria Math" w:hAnsi="Cambria Math"/>
              <w:sz w:val="16"/>
              <w:szCs w:val="16"/>
            </w:rPr>
            <w:br/>
          </m:r>
        </m:oMath>
        <m:oMath>
          <m:r>
            <w:rPr>
              <w:rFonts w:ascii="Cambria Math" w:hAnsi="Cambria Math"/>
              <w:sz w:val="16"/>
              <w:szCs w:val="16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/>
                  <w:sz w:val="16"/>
                  <w:szCs w:val="16"/>
                </w:rPr>
                <m:t>s</m:t>
              </m:r>
            </m:e>
          </m:d>
          <m:r>
            <w:rPr>
              <w:rFonts w:ascii="Cambria Math" w:hAnsi="Cambria Math"/>
              <w:sz w:val="16"/>
              <w:szCs w:val="1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s×(I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flywheel.CoM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motor.CoM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E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eq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s×(I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flywheel.CoM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motor.CoM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)</m:t>
              </m:r>
            </m:den>
          </m:f>
          <m:r>
            <w:rPr>
              <w:rFonts w:ascii="Cambria Math" w:hAnsi="Cambria Math"/>
              <w:sz w:val="16"/>
              <w:szCs w:val="16"/>
            </w:rPr>
            <m:t>×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16"/>
                      <w:szCs w:val="16"/>
                    </w:rPr>
                    <m:t>×I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plant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×g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plant.CoM</m:t>
                  </m:r>
                </m:sub>
              </m:sSub>
            </m:den>
          </m:f>
          <m:r>
            <w:rPr>
              <w:rFonts w:ascii="Cambria Math" w:hAnsi="Cambria Math"/>
              <w:sz w:val="16"/>
              <w:szCs w:val="16"/>
            </w:rPr>
            <w:br/>
          </m:r>
        </m:oMath>
        <m:oMath>
          <m:r>
            <w:rPr>
              <w:rFonts w:ascii="Cambria Math" w:hAnsi="Cambria Math"/>
              <w:sz w:val="16"/>
              <w:szCs w:val="16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/>
                  <w:sz w:val="16"/>
                  <w:szCs w:val="16"/>
                </w:rPr>
                <m:t>s</m:t>
              </m:r>
            </m:e>
          </m:d>
          <m:r>
            <w:rPr>
              <w:rFonts w:ascii="Cambria Math" w:hAnsi="Cambria Math"/>
              <w:sz w:val="16"/>
              <w:szCs w:val="1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</w:rPr>
                <m:t>0.003179</m:t>
              </m:r>
              <m:r>
                <m:rPr>
                  <m:sty m:val="p"/>
                </m:rPr>
                <w:rPr>
                  <w:rFonts w:ascii="Cambria Math"/>
                  <w:sz w:val="16"/>
                  <w:szCs w:val="16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 w:cs="Calibri"/>
                  <w:color w:val="000000"/>
                  <w:sz w:val="16"/>
                  <w:szCs w:val="16"/>
                </w:rPr>
                <m:t>4.54509×</m:t>
              </m:r>
              <m:sSup>
                <m:sSupPr>
                  <m:ctrlPr>
                    <w:rPr>
                      <w:rFonts w:ascii="Cambria Math" w:hAnsi="Cambria Math" w:cs="Calibri"/>
                      <w:color w:val="000000"/>
                      <w:sz w:val="16"/>
                      <w:szCs w:val="16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16"/>
                      <w:szCs w:val="16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16"/>
                      <w:szCs w:val="16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libri" w:cs="Calibri"/>
                  <w:color w:val="000000"/>
                  <w:sz w:val="16"/>
                  <w:szCs w:val="16"/>
                </w:rPr>
                <m:t>×</m:t>
              </m:r>
              <m:r>
                <m:rPr>
                  <m:sty m:val="p"/>
                </m:rPr>
                <w:rPr>
                  <w:rFonts w:ascii="Cambria Math" w:hAnsi="Calibri" w:cs="Calibri"/>
                  <w:color w:val="000000"/>
                  <w:sz w:val="16"/>
                  <w:szCs w:val="16"/>
                </w:rPr>
                <m:t>s</m:t>
              </m:r>
            </m:num>
            <m:den>
              <m:d>
                <m:d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0.003179</m:t>
                  </m:r>
                  <m:r>
                    <m:rPr>
                      <m:sty m:val="p"/>
                    </m:rPr>
                    <w:rPr>
                      <w:rFonts w:ascii="Cambria Math"/>
                      <w:sz w:val="16"/>
                      <w:szCs w:val="16"/>
                    </w:rPr>
                    <m:t>×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0.0031885</m:t>
                  </m:r>
                  <m:r>
                    <m:rPr>
                      <m:sty m:val="p"/>
                    </m:rPr>
                    <w:rPr>
                      <w:rFonts w:ascii="Cambria Math"/>
                      <w:sz w:val="16"/>
                      <w:szCs w:val="16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558.1×</m:t>
                  </m:r>
                  <m:sSup>
                    <m:sSupPr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10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-9</m:t>
                      </m:r>
                    </m:sup>
                  </m:sSup>
                  <m:r>
                    <w:rPr>
                      <w:rFonts w:ascii="Cambria Math" w:hAnsi="Cambria Math"/>
                      <w:sz w:val="16"/>
                      <w:szCs w:val="16"/>
                    </w:rPr>
                    <m:t>×1.4+1.4×s×</m:t>
                  </m:r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16"/>
                      <w:szCs w:val="16"/>
                    </w:rPr>
                    <m:t>4.54509×</m:t>
                  </m:r>
                  <m:sSup>
                    <m:sSupPr>
                      <m:ctrlPr>
                        <w:rPr>
                          <w:rFonts w:ascii="Cambria Math" w:hAnsi="Cambria Math" w:cs="Calibri"/>
                          <w:color w:val="000000"/>
                          <w:sz w:val="16"/>
                          <w:szCs w:val="16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Calibri"/>
                          <w:color w:val="000000"/>
                          <w:sz w:val="16"/>
                          <w:szCs w:val="16"/>
                        </w:rPr>
                        <m:t>10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Calibri"/>
                          <w:color w:val="000000"/>
                          <w:sz w:val="16"/>
                          <w:szCs w:val="16"/>
                        </w:rPr>
                        <m:t>-5</m:t>
                      </m:r>
                    </m:sup>
                  </m:sSup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e>
              </m:d>
              <m:r>
                <w:rPr>
                  <w:rFonts w:ascii="Cambria Math" w:hAnsi="Cambria Math"/>
                  <w:sz w:val="16"/>
                  <w:szCs w:val="16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16"/>
                      <w:szCs w:val="16"/>
                    </w:rPr>
                    <m:t>×5.79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-4</m:t>
                      </m:r>
                    </m:sup>
                  </m:sSup>
                  <m:r>
                    <w:rPr>
                      <w:rFonts w:ascii="Cambria Math" w:hAnsi="Cambria Math"/>
                      <w:sz w:val="16"/>
                      <w:szCs w:val="16"/>
                    </w:rPr>
                    <m:t>+0.08×9.81×0.08</m:t>
                  </m:r>
                </m:e>
              </m:d>
            </m:den>
          </m:f>
          <m:r>
            <w:rPr>
              <w:rFonts w:ascii="Cambria Math" w:hAnsi="Cambria Math"/>
              <w:sz w:val="16"/>
              <w:szCs w:val="16"/>
            </w:rPr>
            <w:br/>
          </m:r>
        </m:oMath>
        <m:oMath>
          <m:r>
            <w:rPr>
              <w:rFonts w:ascii="Cambria Math" w:hAnsi="Cambria Math"/>
              <w:sz w:val="16"/>
              <w:szCs w:val="16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/>
                  <w:sz w:val="16"/>
                  <w:szCs w:val="16"/>
                </w:rPr>
                <m:t>s</m:t>
              </m:r>
            </m:e>
          </m:d>
          <m:r>
            <w:rPr>
              <w:rFonts w:ascii="Cambria Math" w:hAnsi="Cambria Math"/>
              <w:sz w:val="16"/>
              <w:szCs w:val="16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sz w:val="16"/>
                  <w:szCs w:val="16"/>
                </w:rPr>
                <m:t>1.4×</m:t>
              </m:r>
              <m:sSup>
                <m:sSupPr>
                  <m:ctrlPr>
                    <w:rPr>
                      <w:rFonts w:ascii="Cambria Math" w:eastAsiaTheme="majorEastAsia" w:hAnsi="Cambria Math" w:cstheme="majorBidi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eastAsiaTheme="majorEastAsia" w:hAnsi="Cambria Math" w:cstheme="majorBidi"/>
                      <w:sz w:val="16"/>
                      <w:szCs w:val="16"/>
                    </w:rPr>
                    <m:t>10</m:t>
                  </m:r>
                </m:e>
                <m:sup>
                  <m:r>
                    <w:rPr>
                      <w:rFonts w:ascii="Cambria Math" w:eastAsiaTheme="majorEastAsia" w:hAnsi="Cambria Math" w:cstheme="majorBidi"/>
                      <w:sz w:val="16"/>
                      <w:szCs w:val="16"/>
                    </w:rPr>
                    <m:t>-7</m:t>
                  </m:r>
                </m:sup>
              </m:sSup>
              <m:r>
                <w:rPr>
                  <w:rFonts w:ascii="Cambria Math" w:eastAsiaTheme="majorEastAsia" w:hAnsi="Cambria Math" w:cstheme="majorBidi"/>
                  <w:sz w:val="16"/>
                  <w:szCs w:val="16"/>
                </w:rPr>
                <m:t>s</m:t>
              </m: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1.0918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-5</m:t>
                      </m:r>
                    </m:sup>
                  </m:sSup>
                  <m:r>
                    <w:rPr>
                      <w:rFonts w:ascii="Cambria Math" w:hAnsi="Cambria Math"/>
                      <w:sz w:val="16"/>
                      <w:szCs w:val="16"/>
                    </w:rPr>
                    <m:t>+6.363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-5</m:t>
                      </m:r>
                    </m:sup>
                  </m:sSup>
                  <m:r>
                    <w:rPr>
                      <w:rFonts w:ascii="Cambria Math" w:hAnsi="Cambria Math"/>
                      <w:sz w:val="16"/>
                      <w:szCs w:val="16"/>
                    </w:rPr>
                    <m:t>s</m:t>
                  </m:r>
                </m:e>
              </m:d>
              <m:r>
                <w:rPr>
                  <w:rFonts w:ascii="Cambria Math" w:hAnsi="Cambria Math"/>
                  <w:sz w:val="16"/>
                  <w:szCs w:val="16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16"/>
                      <w:szCs w:val="16"/>
                    </w:rPr>
                    <m:t>×5.79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-4</m:t>
                      </m:r>
                    </m:sup>
                  </m:sSup>
                  <m:r>
                    <w:rPr>
                      <w:rFonts w:ascii="Cambria Math" w:hAnsi="Cambria Math"/>
                      <w:sz w:val="16"/>
                      <w:szCs w:val="16"/>
                    </w:rPr>
                    <m:t>+0.0628</m:t>
                  </m:r>
                </m:e>
              </m:d>
            </m:den>
          </m:f>
          <m:r>
            <w:rPr>
              <w:rFonts w:ascii="Cambria Math" w:hAnsi="Cambria Math"/>
              <w:sz w:val="16"/>
              <w:szCs w:val="16"/>
            </w:rPr>
            <w:br/>
          </m:r>
        </m:oMath>
        <m:oMath>
          <m:r>
            <w:rPr>
              <w:rFonts w:ascii="Cambria Math" w:hAnsi="Cambria Math"/>
              <w:sz w:val="16"/>
              <w:szCs w:val="16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/>
                  <w:sz w:val="16"/>
                  <w:szCs w:val="16"/>
                </w:rPr>
                <m:t>s</m:t>
              </m:r>
            </m:e>
          </m:d>
          <m:r>
            <w:rPr>
              <w:rFonts w:ascii="Cambria Math" w:hAnsi="Cambria Math"/>
              <w:sz w:val="16"/>
              <w:szCs w:val="1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1.4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-7</m:t>
                  </m:r>
                </m:sup>
              </m:sSup>
              <m:r>
                <w:rPr>
                  <w:rFonts w:ascii="Cambria Math" w:hAnsi="Cambria Math"/>
                  <w:sz w:val="16"/>
                  <w:szCs w:val="16"/>
                </w:rPr>
                <m:t>s</m:t>
              </m:r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6.363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-5</m:t>
                  </m:r>
                </m:sup>
              </m:sSup>
              <m:r>
                <w:rPr>
                  <w:rFonts w:ascii="Cambria Math" w:hAnsi="Cambria Math"/>
                  <w:sz w:val="16"/>
                  <w:szCs w:val="16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16"/>
                  <w:szCs w:val="16"/>
                </w:rPr>
                <m:t>+1.0918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-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16"/>
                  <w:szCs w:val="16"/>
                </w:rPr>
                <m:t>+4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-6</m:t>
                  </m:r>
                </m:sup>
              </m:sSup>
              <m:r>
                <w:rPr>
                  <w:rFonts w:ascii="Cambria Math" w:hAnsi="Cambria Math"/>
                  <w:sz w:val="16"/>
                  <w:szCs w:val="16"/>
                </w:rPr>
                <m:t>s+6.86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-7</m:t>
                  </m:r>
                </m:sup>
              </m:sSup>
            </m:den>
          </m:f>
          <m:r>
            <w:rPr>
              <w:rFonts w:ascii="Cambria Math" w:hAnsi="Cambria Math"/>
              <w:sz w:val="16"/>
              <w:szCs w:val="16"/>
            </w:rPr>
            <w:br/>
          </m:r>
        </m:oMath>
      </m:oMathPara>
    </w:p>
    <w:p w14:paraId="11C28795" w14:textId="34C5F7D3" w:rsidR="00960781" w:rsidRDefault="00960781" w:rsidP="00910B95">
      <w:pPr>
        <w:pStyle w:val="Heading3"/>
      </w:pPr>
      <w:r>
        <w:lastRenderedPageBreak/>
        <w:t>Root locus plot</w:t>
      </w:r>
    </w:p>
    <w:p w14:paraId="29C13404" w14:textId="4F5B0A0C" w:rsidR="00960781" w:rsidRDefault="00960781" w:rsidP="00960781">
      <w:r w:rsidRPr="00960781">
        <w:drawing>
          <wp:inline distT="0" distB="0" distL="0" distR="0" wp14:anchorId="601B0334" wp14:editId="0756BF41">
            <wp:extent cx="5334000" cy="40005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DBFFC" w14:textId="7C8AEE60" w:rsidR="00910B95" w:rsidRDefault="00910B95" w:rsidP="00960781">
      <w:r>
        <w:t>The system would therefore be stable for all values of K, this is a good reflection of the real system.</w:t>
      </w:r>
    </w:p>
    <w:p w14:paraId="78E7D15B" w14:textId="77777777" w:rsidR="00910B95" w:rsidRPr="00960781" w:rsidRDefault="00910B95" w:rsidP="00960781"/>
    <w:sectPr w:rsidR="00910B95" w:rsidRPr="009607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314189"/>
    <w:multiLevelType w:val="hybridMultilevel"/>
    <w:tmpl w:val="EE04969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DM3tbCwNLcwMDdV0lEKTi0uzszPAykwqwUAYBjawCwAAAA="/>
  </w:docVars>
  <w:rsids>
    <w:rsidRoot w:val="004F77A5"/>
    <w:rsid w:val="00066006"/>
    <w:rsid w:val="000F5BD0"/>
    <w:rsid w:val="001858B3"/>
    <w:rsid w:val="001B6FE3"/>
    <w:rsid w:val="0022295A"/>
    <w:rsid w:val="0027460B"/>
    <w:rsid w:val="002A04BE"/>
    <w:rsid w:val="003625F8"/>
    <w:rsid w:val="003661A4"/>
    <w:rsid w:val="003971C0"/>
    <w:rsid w:val="00402B84"/>
    <w:rsid w:val="004E75B2"/>
    <w:rsid w:val="004F626E"/>
    <w:rsid w:val="004F77A5"/>
    <w:rsid w:val="0050631D"/>
    <w:rsid w:val="005C0EA3"/>
    <w:rsid w:val="006313D3"/>
    <w:rsid w:val="00666EB8"/>
    <w:rsid w:val="006912E5"/>
    <w:rsid w:val="0072775E"/>
    <w:rsid w:val="00762935"/>
    <w:rsid w:val="007773E6"/>
    <w:rsid w:val="00782773"/>
    <w:rsid w:val="007C24DE"/>
    <w:rsid w:val="008A014C"/>
    <w:rsid w:val="008B0937"/>
    <w:rsid w:val="008E6D04"/>
    <w:rsid w:val="008F7A65"/>
    <w:rsid w:val="00910B95"/>
    <w:rsid w:val="009130EC"/>
    <w:rsid w:val="00960781"/>
    <w:rsid w:val="00964682"/>
    <w:rsid w:val="00AD7DCB"/>
    <w:rsid w:val="00BC2E7E"/>
    <w:rsid w:val="00BD7D3B"/>
    <w:rsid w:val="00BF4AE5"/>
    <w:rsid w:val="00C55E7E"/>
    <w:rsid w:val="00C821A4"/>
    <w:rsid w:val="00CB45BE"/>
    <w:rsid w:val="00CC7C32"/>
    <w:rsid w:val="00E2710E"/>
    <w:rsid w:val="00F27D88"/>
    <w:rsid w:val="00FE5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3704D"/>
  <w15:chartTrackingRefBased/>
  <w15:docId w15:val="{FED56FBC-7758-4E49-871A-4A7A5A170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95A"/>
  </w:style>
  <w:style w:type="paragraph" w:styleId="Heading1">
    <w:name w:val="heading 1"/>
    <w:basedOn w:val="Normal"/>
    <w:next w:val="Normal"/>
    <w:link w:val="Heading1Char"/>
    <w:uiPriority w:val="9"/>
    <w:qFormat/>
    <w:rsid w:val="004F77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77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B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F77A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4F77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F77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27460B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402B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F4AE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4AE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130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31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aliexpress.com/item/32452794842.html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s://www.aliexpress.com/item/1pcs-GY-291-ADXL345-3-Axis-Digital-Gravity-Sensor-Acceleration-Module-IIC-SPI-transmission/32452794842.html?spm=a2g0s.9042311.0.0.27864c4d4rFhfv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8.png"/><Relationship Id="rId5" Type="http://schemas.openxmlformats.org/officeDocument/2006/relationships/image" Target="media/image1.png"/><Relationship Id="rId15" Type="http://schemas.openxmlformats.org/officeDocument/2006/relationships/image" Target="media/image11.emf"/><Relationship Id="rId23" Type="http://schemas.openxmlformats.org/officeDocument/2006/relationships/image" Target="media/image17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867B5AE-F2E3-45C5-A5D5-A86CA166CA49}">
  <we:reference id="wa104379279" version="2.1.0.0" store="en-US" storeType="OMEX"/>
  <we:alternateReferences>
    <we:reference id="wa104379279" version="2.1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8</TotalTime>
  <Pages>15</Pages>
  <Words>2311</Words>
  <Characters>13173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Gong</dc:creator>
  <cp:keywords/>
  <dc:description/>
  <cp:lastModifiedBy>Justin Gong</cp:lastModifiedBy>
  <cp:revision>9</cp:revision>
  <dcterms:created xsi:type="dcterms:W3CDTF">2021-07-09T06:45:00Z</dcterms:created>
  <dcterms:modified xsi:type="dcterms:W3CDTF">2021-07-17T15:26:00Z</dcterms:modified>
</cp:coreProperties>
</file>